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27F2A0" w14:textId="60AE604F" w:rsidR="00D1341F" w:rsidRPr="00205351" w:rsidRDefault="00C02B77" w:rsidP="7FB309BF">
      <w:pPr>
        <w:jc w:val="center"/>
        <w:rPr>
          <w:rStyle w:val="normaltextrun"/>
          <w:rFonts w:ascii="Arial Narrow" w:hAnsi="Arial Narrow" w:cs="Arial"/>
          <w:b/>
          <w:bCs/>
          <w:color w:val="000000" w:themeColor="text1"/>
          <w:sz w:val="36"/>
          <w:szCs w:val="36"/>
        </w:rPr>
      </w:pPr>
      <w:r w:rsidRPr="00205351">
        <w:rPr>
          <w:rStyle w:val="normaltextrun"/>
          <w:rFonts w:ascii="Arial Narrow" w:hAnsi="Arial Narrow" w:cs="Arial"/>
          <w:b/>
          <w:bCs/>
          <w:color w:val="000000" w:themeColor="text1"/>
          <w:sz w:val="36"/>
          <w:szCs w:val="36"/>
        </w:rPr>
        <w:t xml:space="preserve">Wellness Engagement Opportunities </w:t>
      </w:r>
      <w:r w:rsidR="003810C3" w:rsidRPr="00205351">
        <w:rPr>
          <w:rStyle w:val="normaltextrun"/>
          <w:rFonts w:ascii="Arial Narrow" w:hAnsi="Arial Narrow" w:cs="Arial"/>
          <w:b/>
          <w:bCs/>
          <w:color w:val="000000" w:themeColor="text1"/>
          <w:sz w:val="36"/>
          <w:szCs w:val="36"/>
        </w:rPr>
        <w:t>in School Ye</w:t>
      </w:r>
      <w:r w:rsidR="000B357D" w:rsidRPr="00205351">
        <w:rPr>
          <w:rStyle w:val="normaltextrun"/>
          <w:rFonts w:ascii="Arial Narrow" w:hAnsi="Arial Narrow" w:cs="Arial"/>
          <w:b/>
          <w:bCs/>
          <w:color w:val="000000" w:themeColor="text1"/>
          <w:sz w:val="36"/>
          <w:szCs w:val="36"/>
        </w:rPr>
        <w:t xml:space="preserve">ar </w:t>
      </w:r>
      <w:r w:rsidR="00A72674">
        <w:rPr>
          <w:rStyle w:val="normaltextrun"/>
          <w:rFonts w:ascii="Arial Narrow" w:hAnsi="Arial Narrow" w:cs="Arial"/>
          <w:b/>
          <w:bCs/>
          <w:color w:val="000000" w:themeColor="text1"/>
          <w:sz w:val="36"/>
          <w:szCs w:val="36"/>
        </w:rPr>
        <w:t>2023-2024</w:t>
      </w:r>
    </w:p>
    <w:p w14:paraId="70439A72" w14:textId="77777777" w:rsidR="00A121CF" w:rsidRPr="00A121CF" w:rsidRDefault="00A121CF" w:rsidP="00A121CF">
      <w:pPr>
        <w:jc w:val="center"/>
        <w:rPr>
          <w:rStyle w:val="normaltextrun"/>
          <w:sz w:val="24"/>
          <w:szCs w:val="24"/>
        </w:rPr>
      </w:pPr>
    </w:p>
    <w:tbl>
      <w:tblPr>
        <w:tblStyle w:val="TableGrid"/>
        <w:tblW w:w="14215" w:type="dxa"/>
        <w:tblLook w:val="04A0" w:firstRow="1" w:lastRow="0" w:firstColumn="1" w:lastColumn="0" w:noHBand="0" w:noVBand="1"/>
      </w:tblPr>
      <w:tblGrid>
        <w:gridCol w:w="1586"/>
        <w:gridCol w:w="2710"/>
        <w:gridCol w:w="6411"/>
        <w:gridCol w:w="3508"/>
      </w:tblGrid>
      <w:tr w:rsidR="00726509" w:rsidRPr="00A86426" w14:paraId="688B7F1E" w14:textId="5CCDF43B" w:rsidTr="411633C1">
        <w:trPr>
          <w:trHeight w:val="144"/>
        </w:trPr>
        <w:tc>
          <w:tcPr>
            <w:tcW w:w="1455" w:type="dxa"/>
            <w:vAlign w:val="center"/>
          </w:tcPr>
          <w:p w14:paraId="55C7D138" w14:textId="785AB14B" w:rsidR="00D1341F" w:rsidRPr="00A86426" w:rsidRDefault="00D1341F" w:rsidP="00FC2D1D">
            <w:pPr>
              <w:jc w:val="center"/>
              <w:rPr>
                <w:rStyle w:val="normaltextrun"/>
                <w:rFonts w:ascii="Arial Narrow" w:hAnsi="Arial Narrow" w:cstheme="minorHAnsi"/>
                <w:b/>
                <w:color w:val="000000"/>
                <w:shd w:val="clear" w:color="auto" w:fill="FFFFFF"/>
              </w:rPr>
            </w:pPr>
            <w:r w:rsidRPr="00A86426">
              <w:rPr>
                <w:rStyle w:val="normaltextrun"/>
                <w:rFonts w:ascii="Arial Narrow" w:hAnsi="Arial Narrow" w:cstheme="minorHAnsi"/>
                <w:b/>
                <w:color w:val="000000"/>
                <w:shd w:val="clear" w:color="auto" w:fill="FFFFFF"/>
              </w:rPr>
              <w:t>Month</w:t>
            </w:r>
          </w:p>
        </w:tc>
        <w:tc>
          <w:tcPr>
            <w:tcW w:w="2364" w:type="dxa"/>
            <w:vAlign w:val="center"/>
          </w:tcPr>
          <w:p w14:paraId="6DB22D0E" w14:textId="177B156A" w:rsidR="00D1341F" w:rsidRPr="00A86426" w:rsidRDefault="00D1341F" w:rsidP="00FC2D1D">
            <w:pPr>
              <w:jc w:val="center"/>
              <w:rPr>
                <w:rStyle w:val="normaltextrun"/>
                <w:rFonts w:ascii="Arial Narrow" w:hAnsi="Arial Narrow" w:cstheme="minorHAnsi"/>
                <w:b/>
                <w:color w:val="000000"/>
                <w:shd w:val="clear" w:color="auto" w:fill="FFFFFF"/>
              </w:rPr>
            </w:pPr>
            <w:r w:rsidRPr="00A86426">
              <w:rPr>
                <w:rStyle w:val="normaltextrun"/>
                <w:rFonts w:ascii="Arial Narrow" w:hAnsi="Arial Narrow" w:cstheme="minorHAnsi"/>
                <w:b/>
                <w:color w:val="000000"/>
                <w:shd w:val="clear" w:color="auto" w:fill="FFFFFF"/>
              </w:rPr>
              <w:t>Awareness/Recognition Event</w:t>
            </w:r>
          </w:p>
        </w:tc>
        <w:tc>
          <w:tcPr>
            <w:tcW w:w="6641" w:type="dxa"/>
            <w:vAlign w:val="center"/>
          </w:tcPr>
          <w:p w14:paraId="67775883" w14:textId="27C9CF57" w:rsidR="00D1341F" w:rsidRPr="00A86426" w:rsidRDefault="00D1341F" w:rsidP="00FC2D1D">
            <w:pPr>
              <w:jc w:val="center"/>
              <w:rPr>
                <w:rStyle w:val="normaltextrun"/>
                <w:rFonts w:ascii="Arial Narrow" w:hAnsi="Arial Narrow" w:cstheme="minorHAnsi"/>
                <w:b/>
                <w:color w:val="000000"/>
                <w:shd w:val="clear" w:color="auto" w:fill="FFFFFF"/>
              </w:rPr>
            </w:pPr>
            <w:r w:rsidRPr="00A86426">
              <w:rPr>
                <w:rStyle w:val="normaltextrun"/>
                <w:rFonts w:ascii="Arial Narrow" w:hAnsi="Arial Narrow" w:cstheme="minorHAnsi"/>
                <w:b/>
                <w:color w:val="000000"/>
                <w:shd w:val="clear" w:color="auto" w:fill="FFFFFF"/>
              </w:rPr>
              <w:t>Suggested Activities</w:t>
            </w:r>
          </w:p>
        </w:tc>
        <w:tc>
          <w:tcPr>
            <w:tcW w:w="3755" w:type="dxa"/>
            <w:vAlign w:val="center"/>
          </w:tcPr>
          <w:p w14:paraId="43C1D673" w14:textId="5A8D1517" w:rsidR="7FB309BF" w:rsidRPr="00A86426" w:rsidRDefault="7FB309BF" w:rsidP="00FC2D1D">
            <w:pPr>
              <w:jc w:val="center"/>
              <w:rPr>
                <w:rStyle w:val="normaltextrun"/>
                <w:rFonts w:ascii="Arial Narrow" w:hAnsi="Arial Narrow" w:cstheme="minorHAnsi"/>
                <w:b/>
                <w:color w:val="000000" w:themeColor="text1"/>
              </w:rPr>
            </w:pPr>
            <w:r w:rsidRPr="00A86426">
              <w:rPr>
                <w:rStyle w:val="normaltextrun"/>
                <w:rFonts w:ascii="Arial Narrow" w:hAnsi="Arial Narrow" w:cstheme="minorHAnsi"/>
                <w:b/>
                <w:color w:val="000000" w:themeColor="text1"/>
              </w:rPr>
              <w:t>Suggested Copy for District Use</w:t>
            </w:r>
          </w:p>
        </w:tc>
      </w:tr>
      <w:tr w:rsidR="00726509" w:rsidRPr="00A86426" w14:paraId="14620B12" w14:textId="3A03EDF8" w:rsidTr="411633C1">
        <w:trPr>
          <w:trHeight w:val="144"/>
        </w:trPr>
        <w:tc>
          <w:tcPr>
            <w:tcW w:w="1455" w:type="dxa"/>
            <w:tcBorders>
              <w:bottom w:val="single" w:sz="4" w:space="0" w:color="FFFFFF" w:themeColor="background1"/>
            </w:tcBorders>
          </w:tcPr>
          <w:p w14:paraId="4A988075" w14:textId="171E5C4D" w:rsidR="00D1341F" w:rsidRPr="004E2A1E" w:rsidRDefault="004E2A1E">
            <w:pPr>
              <w:rPr>
                <w:rStyle w:val="normaltextrun"/>
                <w:rFonts w:ascii="Arial Narrow" w:hAnsi="Arial Narrow" w:cstheme="minorHAnsi"/>
                <w:b/>
                <w:bCs/>
                <w:color w:val="000000"/>
                <w:shd w:val="clear" w:color="auto" w:fill="FFFFFF"/>
              </w:rPr>
            </w:pPr>
            <w:r w:rsidRPr="004E2A1E">
              <w:rPr>
                <w:rStyle w:val="normaltextrun"/>
                <w:rFonts w:ascii="Arial Narrow" w:hAnsi="Arial Narrow" w:cstheme="minorHAnsi"/>
                <w:b/>
                <w:bCs/>
                <w:color w:val="000000"/>
                <w:shd w:val="clear" w:color="auto" w:fill="FFFFFF"/>
              </w:rPr>
              <w:t>AUGUST</w:t>
            </w:r>
          </w:p>
        </w:tc>
        <w:tc>
          <w:tcPr>
            <w:tcW w:w="2364" w:type="dxa"/>
          </w:tcPr>
          <w:p w14:paraId="5784EB2F" w14:textId="2E8419CB" w:rsidR="00D1341F" w:rsidRPr="00A86426" w:rsidRDefault="009B4E2C">
            <w:pPr>
              <w:rPr>
                <w:rStyle w:val="normaltextrun"/>
                <w:rFonts w:ascii="Arial Narrow" w:hAnsi="Arial Narrow" w:cstheme="minorHAnsi"/>
                <w:color w:val="000000"/>
                <w:shd w:val="clear" w:color="auto" w:fill="FFFFFF"/>
              </w:rPr>
            </w:pPr>
            <w:hyperlink r:id="rId10" w:anchor=":~:text=August%20is%20Children's%20Eye%20Health,kids%20head%20back%20to%20school.">
              <w:r w:rsidR="003C625D" w:rsidRPr="00A86426">
                <w:rPr>
                  <w:rStyle w:val="Hyperlink"/>
                  <w:rFonts w:ascii="Arial Narrow" w:hAnsi="Arial Narrow" w:cstheme="minorHAnsi"/>
                </w:rPr>
                <w:t>Children’s Eye Health and Safety Month</w:t>
              </w:r>
            </w:hyperlink>
          </w:p>
        </w:tc>
        <w:tc>
          <w:tcPr>
            <w:tcW w:w="6641" w:type="dxa"/>
          </w:tcPr>
          <w:p w14:paraId="0BB5A817" w14:textId="508AFAB9" w:rsidR="00721193" w:rsidRPr="00A86426" w:rsidRDefault="00235806" w:rsidP="78A0CED6">
            <w:pPr>
              <w:rPr>
                <w:rStyle w:val="normaltextrun"/>
                <w:rFonts w:ascii="Arial Narrow" w:hAnsi="Arial Narrow"/>
                <w:color w:val="000000"/>
                <w:shd w:val="clear" w:color="auto" w:fill="FFFFFF"/>
              </w:rPr>
            </w:pPr>
            <w:r w:rsidRPr="00A86426">
              <w:rPr>
                <w:rStyle w:val="normaltextrun"/>
                <w:rFonts w:ascii="Arial Narrow" w:hAnsi="Arial Narrow"/>
                <w:color w:val="000000"/>
                <w:shd w:val="clear" w:color="auto" w:fill="FFFFFF"/>
              </w:rPr>
              <w:t>C</w:t>
            </w:r>
            <w:r w:rsidR="00C47BDF" w:rsidRPr="00A86426">
              <w:rPr>
                <w:rStyle w:val="normaltextrun"/>
                <w:rFonts w:ascii="Arial Narrow" w:hAnsi="Arial Narrow"/>
                <w:color w:val="000000"/>
                <w:shd w:val="clear" w:color="auto" w:fill="FFFFFF"/>
              </w:rPr>
              <w:t>onsider</w:t>
            </w:r>
            <w:r w:rsidR="005C381A" w:rsidRPr="00A86426">
              <w:rPr>
                <w:rStyle w:val="normaltextrun"/>
                <w:rFonts w:ascii="Arial Narrow" w:hAnsi="Arial Narrow"/>
                <w:color w:val="000000"/>
                <w:shd w:val="clear" w:color="auto" w:fill="FFFFFF"/>
              </w:rPr>
              <w:t xml:space="preserve"> promoting </w:t>
            </w:r>
            <w:r w:rsidR="00F94F0A" w:rsidRPr="00A86426">
              <w:rPr>
                <w:rStyle w:val="normaltextrun"/>
                <w:rFonts w:ascii="Arial Narrow" w:hAnsi="Arial Narrow"/>
                <w:color w:val="000000"/>
                <w:shd w:val="clear" w:color="auto" w:fill="FFFFFF"/>
              </w:rPr>
              <w:t xml:space="preserve">eye health resources </w:t>
            </w:r>
            <w:r w:rsidR="005318FE" w:rsidRPr="00A86426">
              <w:rPr>
                <w:rStyle w:val="normaltextrun"/>
                <w:rFonts w:ascii="Arial Narrow" w:hAnsi="Arial Narrow"/>
                <w:color w:val="000000"/>
                <w:shd w:val="clear" w:color="auto" w:fill="FFFFFF"/>
              </w:rPr>
              <w:t xml:space="preserve">for children in your schools. </w:t>
            </w:r>
            <w:r w:rsidR="004A702D" w:rsidRPr="00A86426">
              <w:rPr>
                <w:rStyle w:val="normaltextrun"/>
                <w:rFonts w:ascii="Arial Narrow" w:hAnsi="Arial Narrow"/>
                <w:color w:val="000000"/>
                <w:shd w:val="clear" w:color="auto" w:fill="FFFFFF"/>
              </w:rPr>
              <w:t xml:space="preserve">For more information on </w:t>
            </w:r>
            <w:r w:rsidR="00767390" w:rsidRPr="00A86426">
              <w:rPr>
                <w:rStyle w:val="normaltextrun"/>
                <w:rFonts w:ascii="Arial Narrow" w:hAnsi="Arial Narrow"/>
                <w:color w:val="000000"/>
                <w:shd w:val="clear" w:color="auto" w:fill="FFFFFF"/>
              </w:rPr>
              <w:t>resources</w:t>
            </w:r>
            <w:r w:rsidR="0080260C" w:rsidRPr="00A86426">
              <w:rPr>
                <w:rStyle w:val="normaltextrun"/>
                <w:rFonts w:ascii="Arial Narrow" w:hAnsi="Arial Narrow"/>
                <w:color w:val="000000"/>
                <w:shd w:val="clear" w:color="auto" w:fill="FFFFFF"/>
              </w:rPr>
              <w:t xml:space="preserve"> and training </w:t>
            </w:r>
            <w:r w:rsidR="004A702D" w:rsidRPr="00A86426">
              <w:rPr>
                <w:rStyle w:val="normaltextrun"/>
                <w:rFonts w:ascii="Arial Narrow" w:hAnsi="Arial Narrow"/>
                <w:color w:val="000000"/>
                <w:shd w:val="clear" w:color="auto" w:fill="FFFFFF"/>
              </w:rPr>
              <w:t xml:space="preserve">visit </w:t>
            </w:r>
            <w:r w:rsidR="195C6DE0" w:rsidRPr="00A86426">
              <w:rPr>
                <w:rStyle w:val="normaltextrun"/>
                <w:rFonts w:ascii="Arial Narrow" w:hAnsi="Arial Narrow"/>
                <w:color w:val="000000"/>
                <w:shd w:val="clear" w:color="auto" w:fill="FFFFFF"/>
              </w:rPr>
              <w:t>the</w:t>
            </w:r>
            <w:r w:rsidR="004A702D" w:rsidRPr="00A86426">
              <w:rPr>
                <w:rStyle w:val="normaltextrun"/>
                <w:rFonts w:ascii="Arial Narrow" w:hAnsi="Arial Narrow"/>
                <w:color w:val="000000"/>
                <w:shd w:val="clear" w:color="auto" w:fill="FFFFFF"/>
              </w:rPr>
              <w:t xml:space="preserve"> </w:t>
            </w:r>
            <w:hyperlink r:id="rId11" w:history="1">
              <w:r w:rsidR="004A702D" w:rsidRPr="00A86426">
                <w:rPr>
                  <w:rStyle w:val="Hyperlink"/>
                  <w:rFonts w:ascii="Arial Narrow" w:hAnsi="Arial Narrow"/>
                  <w:shd w:val="clear" w:color="auto" w:fill="FFFFFF"/>
                </w:rPr>
                <w:t>Health Barriers to Learning &amp; Development toolkit</w:t>
              </w:r>
            </w:hyperlink>
            <w:r w:rsidR="004A702D" w:rsidRPr="00A86426">
              <w:rPr>
                <w:rStyle w:val="normaltextrun"/>
                <w:rFonts w:ascii="Arial Narrow" w:hAnsi="Arial Narrow"/>
                <w:color w:val="000000"/>
                <w:shd w:val="clear" w:color="auto" w:fill="FFFFFF"/>
              </w:rPr>
              <w:t>.</w:t>
            </w:r>
          </w:p>
          <w:p w14:paraId="149C2D45" w14:textId="77777777" w:rsidR="00C8364F" w:rsidRPr="00A86426" w:rsidRDefault="00C8364F" w:rsidP="78A0CED6">
            <w:pPr>
              <w:rPr>
                <w:rStyle w:val="normaltextrun"/>
                <w:rFonts w:ascii="Arial Narrow" w:hAnsi="Arial Narrow"/>
                <w:color w:val="000000"/>
                <w:shd w:val="clear" w:color="auto" w:fill="FFFFFF"/>
              </w:rPr>
            </w:pPr>
          </w:p>
          <w:p w14:paraId="213F4C62" w14:textId="11BCCC59" w:rsidR="005318FE" w:rsidRPr="00A86426" w:rsidRDefault="00721193">
            <w:pPr>
              <w:rPr>
                <w:rStyle w:val="normaltextrun"/>
                <w:rFonts w:ascii="Arial Narrow" w:hAnsi="Arial Narrow"/>
                <w:color w:val="000000" w:themeColor="text1"/>
              </w:rPr>
            </w:pPr>
            <w:r w:rsidRPr="00A86426">
              <w:rPr>
                <w:rStyle w:val="normaltextrun"/>
                <w:rFonts w:ascii="Arial Narrow" w:hAnsi="Arial Narrow"/>
                <w:color w:val="000000" w:themeColor="text1"/>
              </w:rPr>
              <w:t xml:space="preserve">Encourage students to enjoy </w:t>
            </w:r>
            <w:r w:rsidR="00181E2F" w:rsidRPr="00A86426">
              <w:rPr>
                <w:rStyle w:val="normaltextrun"/>
                <w:rFonts w:ascii="Arial Narrow" w:hAnsi="Arial Narrow"/>
                <w:color w:val="000000" w:themeColor="text1"/>
              </w:rPr>
              <w:t>f</w:t>
            </w:r>
            <w:r w:rsidR="78A0CED6" w:rsidRPr="00A86426">
              <w:rPr>
                <w:rStyle w:val="normaltextrun"/>
                <w:rFonts w:ascii="Arial Narrow" w:hAnsi="Arial Narrow"/>
                <w:color w:val="000000" w:themeColor="text1"/>
              </w:rPr>
              <w:t xml:space="preserve">oods rich in vitamin A and C </w:t>
            </w:r>
            <w:r w:rsidR="00A5066E" w:rsidRPr="00A86426">
              <w:rPr>
                <w:rStyle w:val="normaltextrun"/>
                <w:rFonts w:ascii="Arial Narrow" w:hAnsi="Arial Narrow"/>
                <w:color w:val="000000" w:themeColor="text1"/>
              </w:rPr>
              <w:t xml:space="preserve">to </w:t>
            </w:r>
            <w:r w:rsidR="78A0CED6" w:rsidRPr="00A86426">
              <w:rPr>
                <w:rStyle w:val="normaltextrun"/>
                <w:rFonts w:ascii="Arial Narrow" w:hAnsi="Arial Narrow"/>
                <w:color w:val="000000" w:themeColor="text1"/>
              </w:rPr>
              <w:t xml:space="preserve">support good eye </w:t>
            </w:r>
            <w:r w:rsidR="15AC0E50" w:rsidRPr="00A86426">
              <w:rPr>
                <w:rStyle w:val="normaltextrun"/>
                <w:rFonts w:ascii="Arial Narrow" w:hAnsi="Arial Narrow"/>
                <w:color w:val="000000" w:themeColor="text1"/>
              </w:rPr>
              <w:t>health.</w:t>
            </w:r>
            <w:r w:rsidR="00B36D52" w:rsidRPr="00A86426">
              <w:rPr>
                <w:rStyle w:val="normaltextrun"/>
                <w:rFonts w:ascii="Arial Narrow" w:hAnsi="Arial Narrow"/>
                <w:color w:val="000000" w:themeColor="text1"/>
              </w:rPr>
              <w:t xml:space="preserve"> </w:t>
            </w:r>
            <w:r w:rsidR="3EADC3A7" w:rsidRPr="00A86426">
              <w:rPr>
                <w:rStyle w:val="normaltextrun"/>
                <w:rFonts w:ascii="Arial Narrow" w:hAnsi="Arial Narrow"/>
                <w:color w:val="000000" w:themeColor="text1"/>
              </w:rPr>
              <w:t xml:space="preserve">Check out </w:t>
            </w:r>
            <w:r w:rsidR="1E4DBFFB" w:rsidRPr="00A86426">
              <w:rPr>
                <w:rStyle w:val="normaltextrun"/>
                <w:rFonts w:ascii="Arial Narrow" w:hAnsi="Arial Narrow"/>
                <w:color w:val="000000" w:themeColor="text1"/>
              </w:rPr>
              <w:t xml:space="preserve">foods such </w:t>
            </w:r>
            <w:r w:rsidR="419FD602" w:rsidRPr="00A86426">
              <w:rPr>
                <w:rStyle w:val="normaltextrun"/>
                <w:rFonts w:ascii="Arial Narrow" w:hAnsi="Arial Narrow"/>
                <w:color w:val="000000" w:themeColor="text1"/>
              </w:rPr>
              <w:t>a</w:t>
            </w:r>
            <w:r w:rsidR="00060B61" w:rsidRPr="00A86426">
              <w:rPr>
                <w:rStyle w:val="normaltextrun"/>
                <w:rFonts w:ascii="Arial Narrow" w:hAnsi="Arial Narrow"/>
                <w:color w:val="000000" w:themeColor="text1"/>
              </w:rPr>
              <w:t>s st</w:t>
            </w:r>
            <w:r w:rsidR="7CD580D7" w:rsidRPr="00A86426">
              <w:rPr>
                <w:rStyle w:val="normaltextrun"/>
                <w:rFonts w:ascii="Arial Narrow" w:hAnsi="Arial Narrow"/>
                <w:color w:val="000000" w:themeColor="text1"/>
              </w:rPr>
              <w:t>rawberries, kale</w:t>
            </w:r>
            <w:r w:rsidR="00540556" w:rsidRPr="00A86426">
              <w:rPr>
                <w:rStyle w:val="normaltextrun"/>
                <w:rFonts w:ascii="Arial Narrow" w:hAnsi="Arial Narrow"/>
                <w:color w:val="000000" w:themeColor="text1"/>
              </w:rPr>
              <w:t>,</w:t>
            </w:r>
            <w:r w:rsidR="7CD580D7" w:rsidRPr="00A86426">
              <w:rPr>
                <w:rStyle w:val="normaltextrun"/>
                <w:rFonts w:ascii="Arial Narrow" w:hAnsi="Arial Narrow"/>
                <w:color w:val="000000" w:themeColor="text1"/>
              </w:rPr>
              <w:t xml:space="preserve"> and </w:t>
            </w:r>
            <w:r w:rsidR="4E14E997" w:rsidRPr="00A86426">
              <w:rPr>
                <w:rStyle w:val="normaltextrun"/>
                <w:rFonts w:ascii="Arial Narrow" w:hAnsi="Arial Narrow"/>
                <w:color w:val="000000" w:themeColor="text1"/>
              </w:rPr>
              <w:t>carrots</w:t>
            </w:r>
            <w:r w:rsidR="00A14AF2" w:rsidRPr="00A86426">
              <w:rPr>
                <w:rStyle w:val="normaltextrun"/>
                <w:rFonts w:ascii="Arial Narrow" w:hAnsi="Arial Narrow"/>
                <w:color w:val="000000" w:themeColor="text1"/>
              </w:rPr>
              <w:t xml:space="preserve"> at home and as part of school meals</w:t>
            </w:r>
            <w:r w:rsidR="4E14E997" w:rsidRPr="00A86426">
              <w:rPr>
                <w:rStyle w:val="normaltextrun"/>
                <w:rFonts w:ascii="Arial Narrow" w:hAnsi="Arial Narrow"/>
                <w:color w:val="000000" w:themeColor="text1"/>
              </w:rPr>
              <w:t>!</w:t>
            </w:r>
          </w:p>
        </w:tc>
        <w:tc>
          <w:tcPr>
            <w:tcW w:w="3755" w:type="dxa"/>
          </w:tcPr>
          <w:p w14:paraId="52F2C8A9" w14:textId="7A2E53D0" w:rsidR="00BF68AE" w:rsidRPr="006752AB" w:rsidRDefault="00377662" w:rsidP="7FB309BF">
            <w:pPr>
              <w:rPr>
                <w:rStyle w:val="normaltextrun"/>
                <w:rFonts w:ascii="Arial Narrow" w:hAnsi="Arial Narrow" w:cstheme="minorHAnsi"/>
                <w:color w:val="000000" w:themeColor="text1"/>
                <w:sz w:val="10"/>
                <w:szCs w:val="10"/>
              </w:rPr>
            </w:pPr>
            <w:r w:rsidRPr="00A86426">
              <w:rPr>
                <w:rStyle w:val="normaltextrun"/>
                <w:rFonts w:ascii="Arial Narrow" w:hAnsi="Arial Narrow" w:cstheme="minorHAnsi"/>
                <w:color w:val="000000" w:themeColor="text1"/>
              </w:rPr>
              <w:t xml:space="preserve">Healthy vision </w:t>
            </w:r>
            <w:r w:rsidR="00726509" w:rsidRPr="00A86426">
              <w:rPr>
                <w:rStyle w:val="normaltextrun"/>
                <w:rFonts w:ascii="Arial Narrow" w:hAnsi="Arial Narrow" w:cstheme="minorHAnsi"/>
                <w:color w:val="000000" w:themeColor="text1"/>
              </w:rPr>
              <w:t xml:space="preserve">is essential </w:t>
            </w:r>
            <w:r w:rsidR="00845785" w:rsidRPr="00A86426">
              <w:rPr>
                <w:rStyle w:val="normaltextrun"/>
                <w:rFonts w:ascii="Arial Narrow" w:hAnsi="Arial Narrow" w:cstheme="minorHAnsi"/>
                <w:color w:val="000000" w:themeColor="text1"/>
              </w:rPr>
              <w:t xml:space="preserve">to prepare </w:t>
            </w:r>
            <w:r w:rsidR="00164527" w:rsidRPr="00A86426">
              <w:rPr>
                <w:rStyle w:val="normaltextrun"/>
                <w:rFonts w:ascii="Arial Narrow" w:hAnsi="Arial Narrow" w:cstheme="minorHAnsi"/>
                <w:color w:val="000000" w:themeColor="text1"/>
              </w:rPr>
              <w:t xml:space="preserve">students </w:t>
            </w:r>
            <w:r w:rsidR="00345383" w:rsidRPr="00A86426">
              <w:rPr>
                <w:rStyle w:val="normaltextrun"/>
                <w:rFonts w:ascii="Arial Narrow" w:hAnsi="Arial Narrow" w:cstheme="minorHAnsi"/>
                <w:color w:val="000000" w:themeColor="text1"/>
              </w:rPr>
              <w:t>for learning. Check out these re</w:t>
            </w:r>
            <w:r w:rsidR="004C27E0" w:rsidRPr="00A86426">
              <w:rPr>
                <w:rStyle w:val="normaltextrun"/>
                <w:rFonts w:ascii="Arial Narrow" w:hAnsi="Arial Narrow" w:cstheme="minorHAnsi"/>
                <w:color w:val="000000" w:themeColor="text1"/>
              </w:rPr>
              <w:t>sources @GaDOE</w:t>
            </w:r>
            <w:r w:rsidR="004E2A1E">
              <w:rPr>
                <w:rStyle w:val="normaltextrun"/>
                <w:rFonts w:ascii="Arial Narrow" w:hAnsi="Arial Narrow" w:cstheme="minorHAnsi"/>
                <w:color w:val="000000" w:themeColor="text1"/>
              </w:rPr>
              <w:t xml:space="preserve"> </w:t>
            </w:r>
            <w:r w:rsidR="004C27E0" w:rsidRPr="00A86426">
              <w:rPr>
                <w:rStyle w:val="normaltextrun"/>
                <w:rFonts w:ascii="Arial Narrow" w:hAnsi="Arial Narrow" w:cstheme="minorHAnsi"/>
                <w:color w:val="000000" w:themeColor="text1"/>
              </w:rPr>
              <w:t>Whole Child</w:t>
            </w:r>
            <w:r w:rsidR="00B75701" w:rsidRPr="00A86426">
              <w:rPr>
                <w:rStyle w:val="normaltextrun"/>
                <w:rFonts w:ascii="Arial Narrow" w:hAnsi="Arial Narrow" w:cstheme="minorHAnsi"/>
                <w:color w:val="000000" w:themeColor="text1"/>
              </w:rPr>
              <w:t xml:space="preserve"> to promote eye </w:t>
            </w:r>
            <w:r w:rsidR="000A5545" w:rsidRPr="00A86426">
              <w:rPr>
                <w:rStyle w:val="normaltextrun"/>
                <w:rFonts w:ascii="Arial Narrow" w:hAnsi="Arial Narrow" w:cstheme="minorHAnsi"/>
                <w:color w:val="000000" w:themeColor="text1"/>
              </w:rPr>
              <w:t>health</w:t>
            </w:r>
            <w:r w:rsidR="00E43955" w:rsidRPr="00A86426">
              <w:rPr>
                <w:rStyle w:val="normaltextrun"/>
                <w:rFonts w:ascii="Arial Narrow" w:hAnsi="Arial Narrow" w:cstheme="minorHAnsi"/>
                <w:color w:val="000000" w:themeColor="text1"/>
              </w:rPr>
              <w:t xml:space="preserve"> in your </w:t>
            </w:r>
            <w:r w:rsidR="00162D9A" w:rsidRPr="00A86426">
              <w:rPr>
                <w:rStyle w:val="normaltextrun"/>
                <w:rFonts w:ascii="Arial Narrow" w:hAnsi="Arial Narrow" w:cstheme="minorHAnsi"/>
                <w:color w:val="000000" w:themeColor="text1"/>
              </w:rPr>
              <w:t xml:space="preserve">local </w:t>
            </w:r>
            <w:r w:rsidR="00E43955" w:rsidRPr="00A86426">
              <w:rPr>
                <w:rStyle w:val="normaltextrun"/>
                <w:rFonts w:ascii="Arial Narrow" w:hAnsi="Arial Narrow" w:cstheme="minorHAnsi"/>
                <w:color w:val="000000" w:themeColor="text1"/>
              </w:rPr>
              <w:t>district</w:t>
            </w:r>
            <w:r w:rsidR="000A5545" w:rsidRPr="00A86426">
              <w:rPr>
                <w:rStyle w:val="normaltextrun"/>
                <w:rFonts w:ascii="Arial Narrow" w:hAnsi="Arial Narrow" w:cstheme="minorHAnsi"/>
                <w:color w:val="000000" w:themeColor="text1"/>
              </w:rPr>
              <w:t>.</w:t>
            </w:r>
            <w:r w:rsidR="006752AB">
              <w:rPr>
                <w:rStyle w:val="normaltextrun"/>
                <w:rFonts w:ascii="Arial Narrow" w:hAnsi="Arial Narrow" w:cstheme="minorHAnsi"/>
                <w:color w:val="000000" w:themeColor="text1"/>
              </w:rPr>
              <w:br/>
            </w:r>
          </w:p>
          <w:p w14:paraId="242A4E1B" w14:textId="49AA5F9C" w:rsidR="000A5545" w:rsidRPr="00B307E9" w:rsidRDefault="00A34DBA" w:rsidP="00A00492">
            <w:pPr>
              <w:rPr>
                <w:rStyle w:val="normaltextrun"/>
                <w:rFonts w:ascii="Arial Narrow" w:hAnsi="Arial Narrow"/>
                <w:color w:val="000000" w:themeColor="text1"/>
              </w:rPr>
            </w:pPr>
            <w:r w:rsidRPr="00A86426">
              <w:rPr>
                <w:rStyle w:val="normaltextrun"/>
                <w:rFonts w:ascii="Arial Narrow" w:hAnsi="Arial Narrow"/>
                <w:color w:val="000000" w:themeColor="text1"/>
              </w:rPr>
              <w:t>Did you know</w:t>
            </w:r>
            <w:r w:rsidR="00F716FC" w:rsidRPr="00A86426">
              <w:rPr>
                <w:rStyle w:val="normaltextrun"/>
                <w:rFonts w:ascii="Arial Narrow" w:hAnsi="Arial Narrow"/>
                <w:color w:val="000000" w:themeColor="text1"/>
              </w:rPr>
              <w:t xml:space="preserve"> food sources</w:t>
            </w:r>
            <w:r w:rsidR="008745BE" w:rsidRPr="00A86426">
              <w:rPr>
                <w:rStyle w:val="normaltextrun"/>
                <w:rFonts w:ascii="Arial Narrow" w:hAnsi="Arial Narrow"/>
                <w:color w:val="000000" w:themeColor="text1"/>
              </w:rPr>
              <w:t xml:space="preserve"> of</w:t>
            </w:r>
            <w:r w:rsidR="00F716FC" w:rsidRPr="00A86426">
              <w:rPr>
                <w:rStyle w:val="normaltextrun"/>
                <w:rFonts w:ascii="Arial Narrow" w:hAnsi="Arial Narrow"/>
                <w:color w:val="000000" w:themeColor="text1"/>
              </w:rPr>
              <w:t xml:space="preserve"> </w:t>
            </w:r>
            <w:r w:rsidR="00C051AA" w:rsidRPr="00A86426">
              <w:rPr>
                <w:rStyle w:val="normaltextrun"/>
                <w:rFonts w:ascii="Arial Narrow" w:hAnsi="Arial Narrow"/>
                <w:color w:val="000000" w:themeColor="text1"/>
              </w:rPr>
              <w:t>vitamin A and C</w:t>
            </w:r>
            <w:r w:rsidR="00941B03" w:rsidRPr="00A86426">
              <w:rPr>
                <w:rStyle w:val="normaltextrun"/>
                <w:rFonts w:ascii="Arial Narrow" w:hAnsi="Arial Narrow"/>
                <w:color w:val="000000" w:themeColor="text1"/>
              </w:rPr>
              <w:t xml:space="preserve"> such as strawberries and carrots</w:t>
            </w:r>
            <w:r w:rsidR="00C051AA" w:rsidRPr="00A86426">
              <w:rPr>
                <w:rStyle w:val="normaltextrun"/>
                <w:rFonts w:ascii="Arial Narrow" w:hAnsi="Arial Narrow"/>
                <w:color w:val="000000" w:themeColor="text1"/>
              </w:rPr>
              <w:t xml:space="preserve"> support eye health? Enjoy </w:t>
            </w:r>
            <w:r w:rsidR="001B5112" w:rsidRPr="00A86426">
              <w:rPr>
                <w:rStyle w:val="normaltextrun"/>
                <w:rFonts w:ascii="Arial Narrow" w:hAnsi="Arial Narrow"/>
                <w:color w:val="000000" w:themeColor="text1"/>
              </w:rPr>
              <w:t>school meal</w:t>
            </w:r>
            <w:r w:rsidR="00941B03" w:rsidRPr="00A86426">
              <w:rPr>
                <w:rStyle w:val="normaltextrun"/>
                <w:rFonts w:ascii="Arial Narrow" w:hAnsi="Arial Narrow"/>
                <w:color w:val="000000" w:themeColor="text1"/>
              </w:rPr>
              <w:t xml:space="preserve">s </w:t>
            </w:r>
            <w:r w:rsidR="005F2FF5" w:rsidRPr="00A86426">
              <w:rPr>
                <w:rStyle w:val="normaltextrun"/>
                <w:rFonts w:ascii="Arial Narrow" w:hAnsi="Arial Narrow"/>
                <w:color w:val="000000" w:themeColor="text1"/>
              </w:rPr>
              <w:t>with fresh options daily!</w:t>
            </w:r>
            <w:r w:rsidR="00022732" w:rsidRPr="00A86426">
              <w:rPr>
                <w:rStyle w:val="normaltextrun"/>
                <w:rFonts w:ascii="Arial Narrow" w:hAnsi="Arial Narrow"/>
                <w:color w:val="000000" w:themeColor="text1"/>
              </w:rPr>
              <w:t xml:space="preserve"> #</w:t>
            </w:r>
            <w:r w:rsidR="00E377C8" w:rsidRPr="00A86426">
              <w:rPr>
                <w:rStyle w:val="normaltextrun"/>
                <w:rFonts w:ascii="Arial Narrow" w:hAnsi="Arial Narrow"/>
                <w:color w:val="000000" w:themeColor="text1"/>
              </w:rPr>
              <w:t>FuelingGA</w:t>
            </w:r>
          </w:p>
        </w:tc>
      </w:tr>
      <w:tr w:rsidR="00726509" w:rsidRPr="00A86426" w14:paraId="3F3A7BBA" w14:textId="588F282A" w:rsidTr="411633C1">
        <w:trPr>
          <w:trHeight w:val="144"/>
        </w:trPr>
        <w:tc>
          <w:tcPr>
            <w:tcW w:w="1455" w:type="dxa"/>
            <w:tcBorders>
              <w:top w:val="single" w:sz="4" w:space="0" w:color="FFFFFF" w:themeColor="background1"/>
            </w:tcBorders>
          </w:tcPr>
          <w:p w14:paraId="37A414B7" w14:textId="74BE6911" w:rsidR="00C461DC" w:rsidRPr="00A86426" w:rsidRDefault="00EF4A0D">
            <w:pPr>
              <w:rPr>
                <w:rStyle w:val="normaltextrun"/>
                <w:rFonts w:ascii="Arial Narrow" w:hAnsi="Arial Narrow"/>
                <w:color w:val="000000"/>
                <w:shd w:val="clear" w:color="auto" w:fill="FFFFFF"/>
              </w:rPr>
            </w:pPr>
            <w:r w:rsidRPr="00A86426">
              <w:rPr>
                <w:rFonts w:ascii="Arial Narrow" w:hAnsi="Arial Narrow"/>
                <w:color w:val="000000" w:themeColor="text1"/>
              </w:rPr>
              <w:t xml:space="preserve"> </w:t>
            </w:r>
          </w:p>
        </w:tc>
        <w:tc>
          <w:tcPr>
            <w:tcW w:w="2364" w:type="dxa"/>
          </w:tcPr>
          <w:p w14:paraId="2CBB8B5F" w14:textId="7CD7D7B2" w:rsidR="00C461DC" w:rsidRPr="00A86426" w:rsidRDefault="00C461DC">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Kid’s Eat Right Month</w:t>
            </w:r>
          </w:p>
        </w:tc>
        <w:tc>
          <w:tcPr>
            <w:tcW w:w="6641" w:type="dxa"/>
          </w:tcPr>
          <w:p w14:paraId="36413E21" w14:textId="5BAF77CC" w:rsidR="005C7C3D" w:rsidRPr="00A86426" w:rsidRDefault="00CF36C7">
            <w:pPr>
              <w:rPr>
                <w:rFonts w:ascii="Arial Narrow" w:hAnsi="Arial Narrow" w:cstheme="minorHAnsi"/>
              </w:rPr>
            </w:pPr>
            <w:r w:rsidRPr="00A86426">
              <w:rPr>
                <w:rFonts w:ascii="Arial Narrow" w:hAnsi="Arial Narrow" w:cstheme="minorHAnsi"/>
              </w:rPr>
              <w:t xml:space="preserve">Start the school year </w:t>
            </w:r>
            <w:r w:rsidR="00306C97" w:rsidRPr="00A86426">
              <w:rPr>
                <w:rFonts w:ascii="Arial Narrow" w:hAnsi="Arial Narrow" w:cstheme="minorHAnsi"/>
              </w:rPr>
              <w:t>by</w:t>
            </w:r>
            <w:r w:rsidR="005026D8" w:rsidRPr="00A86426">
              <w:rPr>
                <w:rFonts w:ascii="Arial Narrow" w:hAnsi="Arial Narrow" w:cstheme="minorHAnsi"/>
              </w:rPr>
              <w:t xml:space="preserve"> </w:t>
            </w:r>
            <w:r w:rsidR="00453D2C" w:rsidRPr="00A86426">
              <w:rPr>
                <w:rFonts w:ascii="Arial Narrow" w:hAnsi="Arial Narrow" w:cstheme="minorHAnsi"/>
              </w:rPr>
              <w:t>encourag</w:t>
            </w:r>
            <w:r w:rsidR="005026D8" w:rsidRPr="00A86426">
              <w:rPr>
                <w:rFonts w:ascii="Arial Narrow" w:hAnsi="Arial Narrow" w:cstheme="minorHAnsi"/>
              </w:rPr>
              <w:t>ing students to enjoy school meals</w:t>
            </w:r>
            <w:r w:rsidR="00370B85" w:rsidRPr="00A86426">
              <w:rPr>
                <w:rFonts w:ascii="Arial Narrow" w:hAnsi="Arial Narrow" w:cstheme="minorHAnsi"/>
              </w:rPr>
              <w:t xml:space="preserve"> so they</w:t>
            </w:r>
            <w:r w:rsidR="00C47BDF" w:rsidRPr="00A86426">
              <w:rPr>
                <w:rFonts w:ascii="Arial Narrow" w:hAnsi="Arial Narrow" w:cstheme="minorHAnsi"/>
              </w:rPr>
              <w:t xml:space="preserve"> are</w:t>
            </w:r>
            <w:r w:rsidR="00370B85" w:rsidRPr="00A86426">
              <w:rPr>
                <w:rFonts w:ascii="Arial Narrow" w:hAnsi="Arial Narrow" w:cstheme="minorHAnsi"/>
              </w:rPr>
              <w:t xml:space="preserve"> ready to learn</w:t>
            </w:r>
            <w:r w:rsidR="005026D8" w:rsidRPr="00A86426">
              <w:rPr>
                <w:rFonts w:ascii="Arial Narrow" w:hAnsi="Arial Narrow" w:cstheme="minorHAnsi"/>
              </w:rPr>
              <w:t>.</w:t>
            </w:r>
            <w:r w:rsidR="00453D2C" w:rsidRPr="00A86426">
              <w:rPr>
                <w:rFonts w:ascii="Arial Narrow" w:hAnsi="Arial Narrow" w:cstheme="minorHAnsi"/>
              </w:rPr>
              <w:t xml:space="preserve"> </w:t>
            </w:r>
          </w:p>
          <w:p w14:paraId="3FCB63AB" w14:textId="09CA74A7" w:rsidR="00C47BDF" w:rsidRPr="002951F5" w:rsidRDefault="00C47BDF">
            <w:pPr>
              <w:rPr>
                <w:rFonts w:ascii="Arial Narrow" w:hAnsi="Arial Narrow" w:cstheme="minorHAnsi"/>
                <w:color w:val="000000"/>
                <w:sz w:val="10"/>
                <w:szCs w:val="10"/>
              </w:rPr>
            </w:pPr>
          </w:p>
          <w:p w14:paraId="5B215B37" w14:textId="33B026C8" w:rsidR="7FB309BF" w:rsidRPr="00A86426" w:rsidRDefault="7FB309BF" w:rsidP="7FB309BF">
            <w:pPr>
              <w:rPr>
                <w:rFonts w:ascii="Arial Narrow" w:hAnsi="Arial Narrow"/>
                <w:color w:val="000000" w:themeColor="text1"/>
              </w:rPr>
            </w:pPr>
            <w:r w:rsidRPr="00A86426">
              <w:rPr>
                <w:rFonts w:ascii="Arial Narrow" w:hAnsi="Arial Narrow"/>
                <w:color w:val="000000" w:themeColor="text1"/>
              </w:rPr>
              <w:t xml:space="preserve">Remind families to complete and return a free </w:t>
            </w:r>
            <w:r w:rsidR="00DB4A85">
              <w:rPr>
                <w:rFonts w:ascii="Arial Narrow" w:hAnsi="Arial Narrow"/>
                <w:color w:val="000000" w:themeColor="text1"/>
              </w:rPr>
              <w:t>and</w:t>
            </w:r>
            <w:r w:rsidR="7E308FF3" w:rsidRPr="164FA07D">
              <w:rPr>
                <w:rFonts w:ascii="Arial Narrow" w:hAnsi="Arial Narrow"/>
                <w:color w:val="000000" w:themeColor="text1"/>
              </w:rPr>
              <w:t xml:space="preserve"> </w:t>
            </w:r>
            <w:r w:rsidRPr="00A86426">
              <w:rPr>
                <w:rFonts w:ascii="Arial Narrow" w:hAnsi="Arial Narrow"/>
                <w:color w:val="000000" w:themeColor="text1"/>
              </w:rPr>
              <w:t>reduced meal application for assistance with school meal access.</w:t>
            </w:r>
          </w:p>
          <w:p w14:paraId="1A11BA7C" w14:textId="7947464D" w:rsidR="7FB309BF" w:rsidRPr="002951F5" w:rsidRDefault="7FB309BF" w:rsidP="7FB309BF">
            <w:pPr>
              <w:rPr>
                <w:rFonts w:ascii="Arial Narrow" w:hAnsi="Arial Narrow" w:cstheme="minorHAnsi"/>
                <w:color w:val="000000" w:themeColor="text1"/>
                <w:sz w:val="10"/>
                <w:szCs w:val="10"/>
              </w:rPr>
            </w:pPr>
          </w:p>
          <w:p w14:paraId="3FAEB1CC" w14:textId="70E2464F" w:rsidR="00C461DC" w:rsidRPr="00A86426" w:rsidRDefault="005C7C3D" w:rsidP="7FB309BF">
            <w:pPr>
              <w:rPr>
                <w:rStyle w:val="normaltextrun"/>
                <w:rFonts w:ascii="Arial Narrow" w:hAnsi="Arial Narrow"/>
                <w:color w:val="000000" w:themeColor="text1"/>
              </w:rPr>
            </w:pPr>
            <w:r w:rsidRPr="164FA07D">
              <w:rPr>
                <w:rFonts w:ascii="Arial Narrow" w:hAnsi="Arial Narrow"/>
                <w:color w:val="000000"/>
              </w:rPr>
              <w:t>E</w:t>
            </w:r>
            <w:r w:rsidR="00BE34C9" w:rsidRPr="164FA07D">
              <w:rPr>
                <w:rFonts w:ascii="Arial Narrow" w:hAnsi="Arial Narrow"/>
                <w:color w:val="000000"/>
              </w:rPr>
              <w:t xml:space="preserve">ngage students in conversation about why eating healthy food is fun and exciting. Consider using the </w:t>
            </w:r>
            <w:hyperlink r:id="rId12" w:tgtFrame="_blank" w:history="1">
              <w:r w:rsidR="0051282B" w:rsidRPr="164FA07D">
                <w:rPr>
                  <w:rStyle w:val="Hyperlink"/>
                  <w:rFonts w:ascii="Arial Narrow" w:hAnsi="Arial Narrow"/>
                </w:rPr>
                <w:t>Taste &amp; Talk Conversation Cards</w:t>
              </w:r>
            </w:hyperlink>
            <w:r w:rsidR="00BE34C9" w:rsidRPr="164FA07D">
              <w:rPr>
                <w:rFonts w:ascii="Arial Narrow" w:hAnsi="Arial Narrow"/>
                <w:color w:val="000000"/>
              </w:rPr>
              <w:t>, a food-based learning resource from the Georgia Department of Education</w:t>
            </w:r>
            <w:r w:rsidR="009865C7" w:rsidRPr="164FA07D">
              <w:rPr>
                <w:rFonts w:ascii="Arial Narrow" w:hAnsi="Arial Narrow"/>
                <w:color w:val="000000"/>
              </w:rPr>
              <w:t>.</w:t>
            </w:r>
            <w:r w:rsidR="00C1363D">
              <w:rPr>
                <w:rFonts w:ascii="Arial Narrow" w:hAnsi="Arial Narrow"/>
                <w:color w:val="000000"/>
              </w:rPr>
              <w:t xml:space="preserve"> </w:t>
            </w:r>
            <w:r w:rsidR="0051282B" w:rsidRPr="164FA07D">
              <w:rPr>
                <w:rStyle w:val="normaltextrun"/>
                <w:rFonts w:ascii="Arial Narrow" w:hAnsi="Arial Narrow"/>
                <w:color w:val="000000"/>
                <w:shd w:val="clear" w:color="auto" w:fill="FFFFFF"/>
              </w:rPr>
              <w:t xml:space="preserve">Consider trying new foods offered as part of school meals. </w:t>
            </w:r>
          </w:p>
          <w:p w14:paraId="61577A24" w14:textId="77777777" w:rsidR="001A021D" w:rsidRPr="002951F5" w:rsidRDefault="001A021D">
            <w:pPr>
              <w:rPr>
                <w:rStyle w:val="normaltextrun"/>
                <w:rFonts w:ascii="Arial Narrow" w:hAnsi="Arial Narrow" w:cstheme="minorHAnsi"/>
                <w:color w:val="000000" w:themeColor="text1"/>
                <w:sz w:val="10"/>
                <w:szCs w:val="10"/>
              </w:rPr>
            </w:pPr>
          </w:p>
          <w:p w14:paraId="4D98DF8B" w14:textId="77777777" w:rsidR="00C461DC" w:rsidRDefault="00E0754A">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themeColor="text1"/>
              </w:rPr>
              <w:t xml:space="preserve">Celebrate locally sourced foods in school meals throughout the year with </w:t>
            </w:r>
            <w:hyperlink r:id="rId13" w:history="1">
              <w:r w:rsidRPr="00A86426">
                <w:rPr>
                  <w:rStyle w:val="Hyperlink"/>
                  <w:rFonts w:ascii="Arial Narrow" w:hAnsi="Arial Narrow"/>
                </w:rPr>
                <w:t>Harvest of the Month</w:t>
              </w:r>
            </w:hyperlink>
            <w:r w:rsidRPr="00A86426">
              <w:rPr>
                <w:rStyle w:val="normaltextrun"/>
                <w:rFonts w:ascii="Arial Narrow" w:hAnsi="Arial Narrow" w:cstheme="minorHAnsi"/>
                <w:color w:val="000000" w:themeColor="text1"/>
              </w:rPr>
              <w:t xml:space="preserve"> resources and materials.</w:t>
            </w:r>
            <w:r w:rsidR="00AA576A" w:rsidRPr="00A86426">
              <w:rPr>
                <w:rStyle w:val="normaltextrun"/>
                <w:rFonts w:ascii="Arial Narrow" w:hAnsi="Arial Narrow" w:cstheme="minorHAnsi"/>
                <w:color w:val="000000" w:themeColor="text1"/>
              </w:rPr>
              <w:t xml:space="preserve"> </w:t>
            </w:r>
          </w:p>
          <w:p w14:paraId="31DE7BA7" w14:textId="2A238103" w:rsidR="00235E6C" w:rsidRPr="00A86426" w:rsidRDefault="00235E6C">
            <w:pPr>
              <w:rPr>
                <w:rStyle w:val="normaltextrun"/>
                <w:rFonts w:ascii="Arial Narrow" w:hAnsi="Arial Narrow"/>
                <w:color w:val="000000"/>
                <w:shd w:val="clear" w:color="auto" w:fill="FFFFFF"/>
              </w:rPr>
            </w:pPr>
          </w:p>
        </w:tc>
        <w:tc>
          <w:tcPr>
            <w:tcW w:w="3755" w:type="dxa"/>
          </w:tcPr>
          <w:p w14:paraId="434BFCA1" w14:textId="716EE998" w:rsidR="00C725C8" w:rsidRPr="00FC2D1D" w:rsidRDefault="002B583E" w:rsidP="7FB309BF">
            <w:pPr>
              <w:rPr>
                <w:rFonts w:ascii="Arial Narrow" w:hAnsi="Arial Narrow" w:cstheme="minorHAnsi"/>
                <w:sz w:val="10"/>
                <w:szCs w:val="10"/>
              </w:rPr>
            </w:pPr>
            <w:r w:rsidRPr="00A86426">
              <w:rPr>
                <w:rFonts w:ascii="Arial Narrow" w:hAnsi="Arial Narrow" w:cstheme="minorHAnsi"/>
              </w:rPr>
              <w:t xml:space="preserve">School nutrition has </w:t>
            </w:r>
            <w:r w:rsidR="003763DF" w:rsidRPr="00A86426">
              <w:rPr>
                <w:rFonts w:ascii="Arial Narrow" w:hAnsi="Arial Narrow" w:cstheme="minorHAnsi"/>
              </w:rPr>
              <w:t xml:space="preserve">all you need </w:t>
            </w:r>
            <w:r w:rsidR="000D05C5" w:rsidRPr="00A86426">
              <w:rPr>
                <w:rFonts w:ascii="Arial Narrow" w:hAnsi="Arial Narrow" w:cstheme="minorHAnsi"/>
              </w:rPr>
              <w:t>f</w:t>
            </w:r>
            <w:r w:rsidR="00422AC3" w:rsidRPr="00A86426">
              <w:rPr>
                <w:rFonts w:ascii="Arial Narrow" w:hAnsi="Arial Narrow" w:cstheme="minorHAnsi"/>
              </w:rPr>
              <w:t>or</w:t>
            </w:r>
            <w:r w:rsidR="003763DF" w:rsidRPr="00A86426">
              <w:rPr>
                <w:rFonts w:ascii="Arial Narrow" w:hAnsi="Arial Narrow" w:cstheme="minorHAnsi"/>
              </w:rPr>
              <w:t xml:space="preserve"> a great start to the school year</w:t>
            </w:r>
            <w:r w:rsidRPr="00A86426">
              <w:rPr>
                <w:rFonts w:ascii="Arial Narrow" w:hAnsi="Arial Narrow" w:cstheme="minorHAnsi"/>
              </w:rPr>
              <w:t xml:space="preserve"> with school </w:t>
            </w:r>
            <w:r w:rsidR="000D05C5" w:rsidRPr="00A86426">
              <w:rPr>
                <w:rFonts w:ascii="Arial Narrow" w:hAnsi="Arial Narrow" w:cstheme="minorHAnsi"/>
              </w:rPr>
              <w:t>meals,</w:t>
            </w:r>
            <w:r w:rsidRPr="00A86426">
              <w:rPr>
                <w:rFonts w:ascii="Arial Narrow" w:hAnsi="Arial Narrow" w:cstheme="minorHAnsi"/>
              </w:rPr>
              <w:t xml:space="preserve"> </w:t>
            </w:r>
            <w:r w:rsidR="000D05C5" w:rsidRPr="00A86426">
              <w:rPr>
                <w:rFonts w:ascii="Arial Narrow" w:hAnsi="Arial Narrow" w:cstheme="minorHAnsi"/>
              </w:rPr>
              <w:t xml:space="preserve">so students </w:t>
            </w:r>
            <w:r w:rsidRPr="00A86426">
              <w:rPr>
                <w:rFonts w:ascii="Arial Narrow" w:hAnsi="Arial Narrow" w:cstheme="minorHAnsi"/>
              </w:rPr>
              <w:t>are ready to learn</w:t>
            </w:r>
            <w:r w:rsidR="000D05C5" w:rsidRPr="00A86426">
              <w:rPr>
                <w:rFonts w:ascii="Arial Narrow" w:hAnsi="Arial Narrow" w:cstheme="minorHAnsi"/>
              </w:rPr>
              <w:t>!</w:t>
            </w:r>
            <w:r w:rsidR="00FC2D1D">
              <w:rPr>
                <w:rFonts w:ascii="Arial Narrow" w:hAnsi="Arial Narrow" w:cstheme="minorHAnsi"/>
              </w:rPr>
              <w:br/>
            </w:r>
          </w:p>
          <w:p w14:paraId="2EEF5D84" w14:textId="58A88B40" w:rsidR="00422AC3" w:rsidRPr="00FC2D1D" w:rsidRDefault="00F857A1" w:rsidP="7FB309BF">
            <w:pPr>
              <w:rPr>
                <w:rFonts w:ascii="Arial Narrow" w:hAnsi="Arial Narrow"/>
                <w:sz w:val="10"/>
                <w:szCs w:val="10"/>
              </w:rPr>
            </w:pPr>
            <w:r w:rsidRPr="164FA07D">
              <w:rPr>
                <w:rFonts w:ascii="Arial Narrow" w:hAnsi="Arial Narrow"/>
              </w:rPr>
              <w:t>It is</w:t>
            </w:r>
            <w:r w:rsidR="00CB48E4" w:rsidRPr="164FA07D">
              <w:rPr>
                <w:rFonts w:ascii="Arial Narrow" w:hAnsi="Arial Narrow"/>
              </w:rPr>
              <w:t xml:space="preserve"> not too late to complete</w:t>
            </w:r>
            <w:r w:rsidR="00EC5CA5" w:rsidRPr="164FA07D">
              <w:rPr>
                <w:rFonts w:ascii="Arial Narrow" w:hAnsi="Arial Narrow"/>
              </w:rPr>
              <w:t xml:space="preserve"> and return free </w:t>
            </w:r>
            <w:r w:rsidR="00DB4A85">
              <w:rPr>
                <w:rFonts w:ascii="Arial Narrow" w:hAnsi="Arial Narrow" w:cstheme="minorHAnsi"/>
              </w:rPr>
              <w:t>and</w:t>
            </w:r>
            <w:r w:rsidR="0016227D" w:rsidRPr="164FA07D">
              <w:rPr>
                <w:rFonts w:ascii="Arial Narrow" w:hAnsi="Arial Narrow"/>
              </w:rPr>
              <w:t xml:space="preserve"> </w:t>
            </w:r>
            <w:r w:rsidR="00EC5CA5" w:rsidRPr="164FA07D">
              <w:rPr>
                <w:rFonts w:ascii="Arial Narrow" w:hAnsi="Arial Narrow"/>
              </w:rPr>
              <w:t>reduced</w:t>
            </w:r>
            <w:r w:rsidR="004A6E01" w:rsidRPr="164FA07D">
              <w:rPr>
                <w:rFonts w:ascii="Arial Narrow" w:hAnsi="Arial Narrow"/>
              </w:rPr>
              <w:t xml:space="preserve"> application to ensure </w:t>
            </w:r>
            <w:r w:rsidR="001E0C88" w:rsidRPr="164FA07D">
              <w:rPr>
                <w:rFonts w:ascii="Arial Narrow" w:hAnsi="Arial Narrow"/>
              </w:rPr>
              <w:t>access to school meals!</w:t>
            </w:r>
            <w:r w:rsidR="00FC2D1D">
              <w:br/>
            </w:r>
          </w:p>
          <w:p w14:paraId="4D1653C8" w14:textId="3CA54D58" w:rsidR="00CB48E4" w:rsidRPr="00A86426" w:rsidRDefault="00C94463" w:rsidP="7FB309BF">
            <w:pPr>
              <w:rPr>
                <w:rFonts w:ascii="Arial Narrow" w:hAnsi="Arial Narrow"/>
                <w:highlight w:val="yellow"/>
              </w:rPr>
            </w:pPr>
            <w:r w:rsidRPr="00A86426">
              <w:rPr>
                <w:rFonts w:ascii="Arial Narrow" w:hAnsi="Arial Narrow"/>
              </w:rPr>
              <w:t xml:space="preserve">Looking to add more nutrition education to your classroom? @GaDOENutrition has awesome resources for food-based learning that help to fuel Georgia’s future. </w:t>
            </w:r>
            <w:r w:rsidR="00892D85" w:rsidRPr="00A86426">
              <w:rPr>
                <w:rFonts w:ascii="Arial Narrow" w:hAnsi="Arial Narrow"/>
              </w:rPr>
              <w:t xml:space="preserve"> </w:t>
            </w:r>
          </w:p>
        </w:tc>
      </w:tr>
      <w:tr w:rsidR="000D2323" w:rsidRPr="00A86426" w14:paraId="2679F3BE" w14:textId="4CD0360F">
        <w:trPr>
          <w:trHeight w:val="2321"/>
        </w:trPr>
        <w:tc>
          <w:tcPr>
            <w:tcW w:w="1455" w:type="dxa"/>
          </w:tcPr>
          <w:p w14:paraId="66DB6A57" w14:textId="77777777" w:rsidR="000D2323" w:rsidRDefault="000D2323">
            <w:pPr>
              <w:rPr>
                <w:rStyle w:val="normaltextrun"/>
                <w:rFonts w:ascii="Arial Narrow" w:hAnsi="Arial Narrow" w:cstheme="minorHAnsi"/>
                <w:b/>
                <w:bCs/>
                <w:shd w:val="clear" w:color="auto" w:fill="FFFFFF"/>
              </w:rPr>
            </w:pPr>
            <w:r w:rsidRPr="004E2A1E">
              <w:rPr>
                <w:rStyle w:val="normaltextrun"/>
                <w:rFonts w:ascii="Arial Narrow" w:hAnsi="Arial Narrow" w:cstheme="minorHAnsi"/>
                <w:b/>
                <w:bCs/>
                <w:color w:val="000000"/>
                <w:shd w:val="clear" w:color="auto" w:fill="FFFFFF"/>
              </w:rPr>
              <w:t>S</w:t>
            </w:r>
            <w:r w:rsidRPr="004E2A1E">
              <w:rPr>
                <w:rStyle w:val="normaltextrun"/>
                <w:rFonts w:ascii="Arial Narrow" w:hAnsi="Arial Narrow" w:cstheme="minorHAnsi"/>
                <w:b/>
                <w:bCs/>
                <w:shd w:val="clear" w:color="auto" w:fill="FFFFFF"/>
              </w:rPr>
              <w:t>EPTEMBER</w:t>
            </w:r>
          </w:p>
          <w:p w14:paraId="25E6FCBA" w14:textId="77777777" w:rsidR="000D2323" w:rsidRPr="00864151" w:rsidRDefault="000D2323" w:rsidP="00864151">
            <w:pPr>
              <w:rPr>
                <w:rFonts w:ascii="Arial Narrow" w:hAnsi="Arial Narrow" w:cstheme="minorHAnsi"/>
              </w:rPr>
            </w:pPr>
          </w:p>
          <w:p w14:paraId="457AAF22" w14:textId="4C4892BB" w:rsidR="000D2323" w:rsidRPr="00864151" w:rsidRDefault="000D2323" w:rsidP="00ED6F79">
            <w:pPr>
              <w:rPr>
                <w:rFonts w:ascii="Arial Narrow" w:hAnsi="Arial Narrow" w:cstheme="minorHAnsi"/>
              </w:rPr>
            </w:pPr>
          </w:p>
        </w:tc>
        <w:tc>
          <w:tcPr>
            <w:tcW w:w="2364" w:type="dxa"/>
          </w:tcPr>
          <w:p w14:paraId="0E9D87AB" w14:textId="567D5A83" w:rsidR="000D2323" w:rsidRPr="00A86426" w:rsidRDefault="000D2323">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Georgia Crunch 4 Lunch</w:t>
            </w:r>
          </w:p>
        </w:tc>
        <w:tc>
          <w:tcPr>
            <w:tcW w:w="6641" w:type="dxa"/>
          </w:tcPr>
          <w:p w14:paraId="1790D06F" w14:textId="51A6F1AF" w:rsidR="000D2323" w:rsidRPr="00A86426" w:rsidRDefault="000D2323">
            <w:pPr>
              <w:rPr>
                <w:rFonts w:ascii="Arial Narrow" w:hAnsi="Arial Narrow"/>
              </w:rPr>
            </w:pPr>
            <w:r w:rsidRPr="411633C1">
              <w:rPr>
                <w:rFonts w:ascii="Arial Narrow" w:hAnsi="Arial Narrow"/>
              </w:rPr>
              <w:t xml:space="preserve">Participate in </w:t>
            </w:r>
            <w:hyperlink r:id="rId14">
              <w:r w:rsidRPr="411633C1">
                <w:rPr>
                  <w:rStyle w:val="Hyperlink"/>
                  <w:rFonts w:ascii="Arial Narrow" w:hAnsi="Arial Narrow"/>
                </w:rPr>
                <w:t>Georgia's Crunch 4 Lunch</w:t>
              </w:r>
            </w:hyperlink>
            <w:r w:rsidRPr="00A86426">
              <w:rPr>
                <w:rFonts w:ascii="Arial Narrow" w:hAnsi="Arial Narrow"/>
              </w:rPr>
              <w:t xml:space="preserve"> </w:t>
            </w:r>
            <w:r w:rsidRPr="411633C1">
              <w:rPr>
                <w:rFonts w:ascii="Arial Narrow" w:hAnsi="Arial Narrow"/>
              </w:rPr>
              <w:t>a statewide celebration of apples</w:t>
            </w:r>
            <w:r>
              <w:rPr>
                <w:rFonts w:ascii="Arial Narrow" w:hAnsi="Arial Narrow"/>
              </w:rPr>
              <w:br/>
              <w:t>i</w:t>
            </w:r>
            <w:r w:rsidRPr="411633C1">
              <w:rPr>
                <w:rFonts w:ascii="Arial Narrow" w:hAnsi="Arial Narrow"/>
              </w:rPr>
              <w:t xml:space="preserve">n school meals hosted by the Georgia Department of Education’s School Nutrition Program. </w:t>
            </w:r>
          </w:p>
          <w:p w14:paraId="421A54B2" w14:textId="77777777" w:rsidR="000D2323" w:rsidRDefault="000D2323" w:rsidP="00570B19">
            <w:pPr>
              <w:tabs>
                <w:tab w:val="left" w:pos="3953"/>
              </w:tabs>
              <w:rPr>
                <w:rFonts w:ascii="Arial Narrow" w:hAnsi="Arial Narrow" w:cstheme="minorHAnsi"/>
              </w:rPr>
            </w:pPr>
          </w:p>
          <w:p w14:paraId="57A598D4" w14:textId="77777777" w:rsidR="000D2323" w:rsidRDefault="000D2323" w:rsidP="00D64DCB">
            <w:pPr>
              <w:rPr>
                <w:rFonts w:ascii="Arial Narrow" w:hAnsi="Arial Narrow" w:cstheme="minorHAnsi"/>
              </w:rPr>
            </w:pPr>
          </w:p>
          <w:p w14:paraId="4C6A5634" w14:textId="66690D93" w:rsidR="000D2323" w:rsidRPr="00151EFB" w:rsidRDefault="000D2323" w:rsidP="00151EFB">
            <w:pPr>
              <w:tabs>
                <w:tab w:val="left" w:pos="1976"/>
              </w:tabs>
              <w:rPr>
                <w:rFonts w:ascii="Arial Narrow" w:hAnsi="Arial Narrow" w:cstheme="minorHAnsi"/>
              </w:rPr>
            </w:pPr>
            <w:r>
              <w:rPr>
                <w:rFonts w:ascii="Arial Narrow" w:hAnsi="Arial Narrow" w:cstheme="minorHAnsi"/>
              </w:rPr>
              <w:tab/>
            </w:r>
          </w:p>
        </w:tc>
        <w:tc>
          <w:tcPr>
            <w:tcW w:w="3755" w:type="dxa"/>
          </w:tcPr>
          <w:p w14:paraId="568E0A9E" w14:textId="77777777" w:rsidR="000D2323" w:rsidRDefault="000D2323" w:rsidP="00D64DCB">
            <w:pPr>
              <w:rPr>
                <w:rFonts w:ascii="Arial Narrow" w:hAnsi="Arial Narrow"/>
              </w:rPr>
            </w:pPr>
            <w:r w:rsidRPr="411633C1">
              <w:rPr>
                <w:rFonts w:ascii="Arial Narrow" w:hAnsi="Arial Narrow"/>
              </w:rPr>
              <w:t xml:space="preserve">September is apple season in GA! </w:t>
            </w:r>
            <w:r>
              <w:br/>
            </w:r>
            <w:r w:rsidRPr="00A86426">
              <w:rPr>
                <w:rFonts w:ascii="Arial Narrow" w:hAnsi="Arial Narrow"/>
              </w:rPr>
              <w:t xml:space="preserve">All Georgians are encouraged to “crunch” into a locally grown apple at 12:00 noon on Friday, September </w:t>
            </w:r>
            <w:r>
              <w:rPr>
                <w:rFonts w:ascii="Arial Narrow" w:hAnsi="Arial Narrow"/>
              </w:rPr>
              <w:t>29</w:t>
            </w:r>
            <w:r w:rsidRPr="411633C1">
              <w:rPr>
                <w:rFonts w:ascii="Arial Narrow" w:hAnsi="Arial Narrow"/>
              </w:rPr>
              <w:t>, 2023.</w:t>
            </w:r>
            <w:r w:rsidRPr="00A86426">
              <w:rPr>
                <w:rFonts w:ascii="Arial Narrow" w:hAnsi="Arial Narrow"/>
              </w:rPr>
              <w:t xml:space="preserve"> T</w:t>
            </w:r>
            <w:r w:rsidRPr="411633C1">
              <w:rPr>
                <w:rFonts w:ascii="Arial Narrow" w:hAnsi="Arial Narrow"/>
              </w:rPr>
              <w:t xml:space="preserve">he collective crunch celebrates healthy eating and farm to school initiatives throughout Georgia. </w:t>
            </w:r>
          </w:p>
          <w:p w14:paraId="2BCB80A7" w14:textId="77777777" w:rsidR="000D2323" w:rsidRDefault="000D2323" w:rsidP="00D64DCB"/>
          <w:p w14:paraId="4589D9E8" w14:textId="77777777" w:rsidR="000D2323" w:rsidRDefault="000D2323" w:rsidP="00D64DCB">
            <w:pPr>
              <w:rPr>
                <w:rFonts w:ascii="Arial Narrow" w:hAnsi="Arial Narrow"/>
              </w:rPr>
            </w:pPr>
          </w:p>
          <w:p w14:paraId="4FB89B29" w14:textId="77777777" w:rsidR="000D2323" w:rsidRDefault="000D2323" w:rsidP="00D64DCB">
            <w:pPr>
              <w:rPr>
                <w:rFonts w:ascii="Arial Narrow" w:hAnsi="Arial Narrow"/>
              </w:rPr>
            </w:pPr>
          </w:p>
          <w:p w14:paraId="4BAAE561" w14:textId="77777777" w:rsidR="000D2323" w:rsidRDefault="000D2323" w:rsidP="00D64DCB">
            <w:pPr>
              <w:rPr>
                <w:rFonts w:ascii="Arial Narrow" w:hAnsi="Arial Narrow"/>
              </w:rPr>
            </w:pPr>
          </w:p>
          <w:p w14:paraId="00DC02E9" w14:textId="23E352D2" w:rsidR="000D2323" w:rsidRPr="00D64DCB" w:rsidRDefault="000D2323" w:rsidP="00D64DCB">
            <w:pPr>
              <w:rPr>
                <w:rFonts w:ascii="Arial Narrow" w:hAnsi="Arial Narrow"/>
              </w:rPr>
            </w:pPr>
          </w:p>
        </w:tc>
      </w:tr>
      <w:tr w:rsidR="000D2323" w:rsidRPr="00A86426" w14:paraId="409F7A34" w14:textId="598705F0" w:rsidTr="411633C1">
        <w:trPr>
          <w:trHeight w:val="144"/>
        </w:trPr>
        <w:tc>
          <w:tcPr>
            <w:tcW w:w="1455" w:type="dxa"/>
          </w:tcPr>
          <w:p w14:paraId="296A75F0" w14:textId="4578D935" w:rsidR="000D2323" w:rsidRPr="000D2323" w:rsidRDefault="000D2323">
            <w:pPr>
              <w:rPr>
                <w:rStyle w:val="normaltextrun"/>
                <w:rFonts w:ascii="Arial Narrow" w:hAnsi="Arial Narrow" w:cstheme="minorHAnsi"/>
                <w:b/>
                <w:bCs/>
                <w:color w:val="000000"/>
                <w:shd w:val="clear" w:color="auto" w:fill="FFFFFF"/>
              </w:rPr>
            </w:pPr>
            <w:r w:rsidRPr="000D2323">
              <w:rPr>
                <w:rStyle w:val="normaltextrun"/>
                <w:rFonts w:ascii="Arial Narrow" w:hAnsi="Arial Narrow" w:cstheme="minorHAnsi"/>
                <w:b/>
                <w:bCs/>
                <w:color w:val="000000"/>
                <w:shd w:val="clear" w:color="auto" w:fill="FFFFFF"/>
              </w:rPr>
              <w:t>SEPTEMBER</w:t>
            </w:r>
          </w:p>
        </w:tc>
        <w:tc>
          <w:tcPr>
            <w:tcW w:w="2364" w:type="dxa"/>
          </w:tcPr>
          <w:p w14:paraId="743B3CE5" w14:textId="3B9BCA4E" w:rsidR="000D2323" w:rsidRPr="00A86426" w:rsidRDefault="009B4E2C">
            <w:pPr>
              <w:rPr>
                <w:rStyle w:val="normaltextrun"/>
                <w:rFonts w:ascii="Arial Narrow" w:hAnsi="Arial Narrow" w:cstheme="minorHAnsi"/>
                <w:color w:val="000000"/>
                <w:shd w:val="clear" w:color="auto" w:fill="FFFFFF"/>
              </w:rPr>
            </w:pPr>
            <w:hyperlink r:id="rId15">
              <w:r w:rsidR="000D2323" w:rsidRPr="00A86426">
                <w:rPr>
                  <w:rStyle w:val="Hyperlink"/>
                  <w:rFonts w:ascii="Arial Narrow" w:hAnsi="Arial Narrow" w:cstheme="minorHAnsi"/>
                </w:rPr>
                <w:t>Flu Prevention</w:t>
              </w:r>
            </w:hyperlink>
          </w:p>
        </w:tc>
        <w:tc>
          <w:tcPr>
            <w:tcW w:w="6641" w:type="dxa"/>
          </w:tcPr>
          <w:p w14:paraId="1F9C0CB0" w14:textId="3D7E1439" w:rsidR="000D2323" w:rsidRPr="00A86426" w:rsidRDefault="000D2323">
            <w:pPr>
              <w:rPr>
                <w:rStyle w:val="normaltextrun"/>
                <w:rFonts w:ascii="Arial Narrow" w:hAnsi="Arial Narrow"/>
                <w:color w:val="000000"/>
                <w:shd w:val="clear" w:color="auto" w:fill="FFFFFF"/>
              </w:rPr>
            </w:pPr>
            <w:r w:rsidRPr="411633C1">
              <w:rPr>
                <w:rStyle w:val="normaltextrun"/>
                <w:rFonts w:ascii="Arial Narrow" w:hAnsi="Arial Narrow"/>
                <w:color w:val="000000"/>
                <w:shd w:val="clear" w:color="auto" w:fill="FFFFFF"/>
              </w:rPr>
              <w:t xml:space="preserve">Share education and prevention measures with students, staff, and families </w:t>
            </w:r>
            <w:r>
              <w:br/>
            </w:r>
            <w:r w:rsidRPr="411633C1">
              <w:rPr>
                <w:rStyle w:val="normaltextrun"/>
                <w:rFonts w:ascii="Arial Narrow" w:hAnsi="Arial Narrow"/>
                <w:color w:val="000000"/>
                <w:shd w:val="clear" w:color="auto" w:fill="FFFFFF"/>
              </w:rPr>
              <w:t xml:space="preserve">on how to prevent the spread of flu. Encourage healthy habits such as handwashing, getting plenty of rest, eating school meals, and increasing physical movement. Partner with your local public health department to offer </w:t>
            </w:r>
            <w:r>
              <w:br/>
            </w:r>
            <w:r w:rsidRPr="411633C1">
              <w:rPr>
                <w:rStyle w:val="normaltextrun"/>
                <w:rFonts w:ascii="Arial Narrow" w:hAnsi="Arial Narrow"/>
                <w:color w:val="000000"/>
                <w:shd w:val="clear" w:color="auto" w:fill="FFFFFF"/>
              </w:rPr>
              <w:t xml:space="preserve">flu prevention events for students and staff. </w:t>
            </w:r>
          </w:p>
        </w:tc>
        <w:tc>
          <w:tcPr>
            <w:tcW w:w="3755" w:type="dxa"/>
          </w:tcPr>
          <w:p w14:paraId="6D64AE45" w14:textId="2746DDFB" w:rsidR="000D2323" w:rsidRPr="00A86426" w:rsidRDefault="000D2323" w:rsidP="7FB309BF">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themeColor="text1"/>
              </w:rPr>
              <w:t>Gearing up for flu season? Check out resources from @cdcgov for how to prevent the spread of flu in schools.</w:t>
            </w:r>
          </w:p>
        </w:tc>
      </w:tr>
      <w:tr w:rsidR="00726509" w:rsidRPr="00A86426" w14:paraId="42E8AFA8" w14:textId="26F72F5A" w:rsidTr="411633C1">
        <w:trPr>
          <w:trHeight w:val="533"/>
        </w:trPr>
        <w:tc>
          <w:tcPr>
            <w:tcW w:w="1455" w:type="dxa"/>
            <w:tcBorders>
              <w:bottom w:val="single" w:sz="4" w:space="0" w:color="FFFFFF" w:themeColor="background1"/>
            </w:tcBorders>
          </w:tcPr>
          <w:p w14:paraId="66E99B8C" w14:textId="31F10C3E" w:rsidR="00D1341F" w:rsidRPr="00474FEE" w:rsidRDefault="00474FEE">
            <w:pPr>
              <w:rPr>
                <w:rStyle w:val="normaltextrun"/>
                <w:rFonts w:ascii="Arial Narrow" w:hAnsi="Arial Narrow" w:cstheme="minorHAnsi"/>
                <w:b/>
                <w:bCs/>
                <w:color w:val="000000"/>
                <w:shd w:val="clear" w:color="auto" w:fill="FFFFFF"/>
              </w:rPr>
            </w:pPr>
            <w:r w:rsidRPr="00474FEE">
              <w:rPr>
                <w:rStyle w:val="normaltextrun"/>
                <w:rFonts w:ascii="Arial Narrow" w:hAnsi="Arial Narrow" w:cstheme="minorHAnsi"/>
                <w:b/>
                <w:bCs/>
                <w:color w:val="000000"/>
                <w:shd w:val="clear" w:color="auto" w:fill="FFFFFF"/>
              </w:rPr>
              <w:t>OCTOBER</w:t>
            </w:r>
          </w:p>
        </w:tc>
        <w:tc>
          <w:tcPr>
            <w:tcW w:w="2364" w:type="dxa"/>
          </w:tcPr>
          <w:p w14:paraId="42037840" w14:textId="44387B59" w:rsidR="00C5341C" w:rsidRPr="00A86426" w:rsidRDefault="009B4E2C" w:rsidP="58A742AB">
            <w:pPr>
              <w:rPr>
                <w:rStyle w:val="Hyperlink"/>
                <w:rFonts w:ascii="Arial Narrow" w:hAnsi="Arial Narrow"/>
              </w:rPr>
            </w:pPr>
            <w:hyperlink r:id="rId16">
              <w:r w:rsidR="005E52E1" w:rsidRPr="00A86426">
                <w:rPr>
                  <w:rStyle w:val="Hyperlink"/>
                  <w:rFonts w:ascii="Arial Narrow" w:hAnsi="Arial Narrow"/>
                </w:rPr>
                <w:t>National School Lunch Week</w:t>
              </w:r>
            </w:hyperlink>
          </w:p>
          <w:p w14:paraId="464198DC" w14:textId="39C71915" w:rsidR="00C5341C" w:rsidRPr="00A86426" w:rsidRDefault="00BE459A" w:rsidP="58A742AB">
            <w:pPr>
              <w:rPr>
                <w:rStyle w:val="normaltextrun"/>
                <w:rFonts w:ascii="Arial Narrow" w:hAnsi="Arial Narrow"/>
                <w:color w:val="000000" w:themeColor="text1"/>
              </w:rPr>
            </w:pPr>
            <w:r w:rsidRPr="00A86426">
              <w:rPr>
                <w:rStyle w:val="normaltextrun"/>
                <w:rFonts w:ascii="Arial Narrow" w:hAnsi="Arial Narrow"/>
                <w:color w:val="000000" w:themeColor="text1"/>
              </w:rPr>
              <w:t xml:space="preserve">October </w:t>
            </w:r>
            <w:r w:rsidR="00D60727">
              <w:rPr>
                <w:rStyle w:val="normaltextrun"/>
                <w:rFonts w:ascii="Arial Narrow" w:hAnsi="Arial Narrow"/>
                <w:color w:val="000000" w:themeColor="text1"/>
              </w:rPr>
              <w:t>9-13, 2023</w:t>
            </w:r>
          </w:p>
          <w:p w14:paraId="2B0149EA" w14:textId="5BBB3304" w:rsidR="00C5341C" w:rsidRPr="00A86426" w:rsidRDefault="00C5341C" w:rsidP="58A742AB">
            <w:pPr>
              <w:rPr>
                <w:rStyle w:val="normaltextrun"/>
                <w:rFonts w:ascii="Arial Narrow" w:hAnsi="Arial Narrow"/>
                <w:color w:val="000000"/>
                <w:shd w:val="clear" w:color="auto" w:fill="FFFFFF"/>
              </w:rPr>
            </w:pPr>
            <w:r w:rsidRPr="00A86426">
              <w:rPr>
                <w:rStyle w:val="normaltextrun"/>
                <w:rFonts w:ascii="Arial Narrow" w:hAnsi="Arial Narrow"/>
                <w:color w:val="000000"/>
                <w:shd w:val="clear" w:color="auto" w:fill="FFFFFF"/>
              </w:rPr>
              <w:t>“</w:t>
            </w:r>
            <w:r w:rsidR="00D60727">
              <w:rPr>
                <w:rStyle w:val="normaltextrun"/>
                <w:rFonts w:ascii="Arial Narrow" w:hAnsi="Arial Narrow"/>
                <w:color w:val="000000"/>
                <w:shd w:val="clear" w:color="auto" w:fill="FFFFFF"/>
              </w:rPr>
              <w:t>Level Up with School Lunch</w:t>
            </w:r>
            <w:r w:rsidR="00BE459A" w:rsidRPr="00A86426">
              <w:rPr>
                <w:rStyle w:val="normaltextrun"/>
                <w:rFonts w:ascii="Arial Narrow" w:hAnsi="Arial Narrow"/>
                <w:color w:val="000000"/>
                <w:shd w:val="clear" w:color="auto" w:fill="FFFFFF"/>
              </w:rPr>
              <w:t>”</w:t>
            </w:r>
          </w:p>
        </w:tc>
        <w:tc>
          <w:tcPr>
            <w:tcW w:w="6641" w:type="dxa"/>
          </w:tcPr>
          <w:p w14:paraId="5DC3C62E" w14:textId="3998A0A1" w:rsidR="00961B13" w:rsidRPr="00A86426" w:rsidRDefault="009109EF">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Celebrate</w:t>
            </w:r>
            <w:r w:rsidR="00326DA9" w:rsidRPr="00A86426">
              <w:rPr>
                <w:rStyle w:val="normaltextrun"/>
                <w:rFonts w:ascii="Arial Narrow" w:hAnsi="Arial Narrow" w:cstheme="minorHAnsi"/>
                <w:color w:val="000000"/>
                <w:shd w:val="clear" w:color="auto" w:fill="FFFFFF"/>
              </w:rPr>
              <w:t xml:space="preserve"> </w:t>
            </w:r>
            <w:r w:rsidR="0096117B" w:rsidRPr="00A86426">
              <w:rPr>
                <w:rStyle w:val="normaltextrun"/>
                <w:rFonts w:ascii="Arial Narrow" w:hAnsi="Arial Narrow" w:cstheme="minorHAnsi"/>
                <w:color w:val="000000"/>
                <w:shd w:val="clear" w:color="auto" w:fill="FFFFFF"/>
              </w:rPr>
              <w:t>school lunch</w:t>
            </w:r>
            <w:r w:rsidR="00807976" w:rsidRPr="00A86426">
              <w:rPr>
                <w:rStyle w:val="normaltextrun"/>
                <w:rFonts w:ascii="Arial Narrow" w:hAnsi="Arial Narrow" w:cstheme="minorHAnsi"/>
                <w:color w:val="000000"/>
                <w:shd w:val="clear" w:color="auto" w:fill="FFFFFF"/>
              </w:rPr>
              <w:t xml:space="preserve"> week</w:t>
            </w:r>
            <w:r w:rsidR="00BE459A" w:rsidRPr="00A86426">
              <w:rPr>
                <w:rStyle w:val="normaltextrun"/>
                <w:rFonts w:ascii="Arial Narrow" w:hAnsi="Arial Narrow" w:cstheme="minorHAnsi"/>
                <w:color w:val="000000"/>
                <w:shd w:val="clear" w:color="auto" w:fill="FFFFFF"/>
              </w:rPr>
              <w:t xml:space="preserve"> </w:t>
            </w:r>
            <w:r w:rsidRPr="00A86426">
              <w:rPr>
                <w:rStyle w:val="normaltextrun"/>
                <w:rFonts w:ascii="Arial Narrow" w:hAnsi="Arial Narrow" w:cstheme="minorHAnsi"/>
                <w:color w:val="000000"/>
                <w:shd w:val="clear" w:color="auto" w:fill="FFFFFF"/>
              </w:rPr>
              <w:t xml:space="preserve">with </w:t>
            </w:r>
            <w:r w:rsidR="00326DA9" w:rsidRPr="00A86426">
              <w:rPr>
                <w:rStyle w:val="normaltextrun"/>
                <w:rFonts w:ascii="Arial Narrow" w:hAnsi="Arial Narrow" w:cstheme="minorHAnsi"/>
                <w:color w:val="000000"/>
                <w:shd w:val="clear" w:color="auto" w:fill="FFFFFF"/>
              </w:rPr>
              <w:t>games, activities</w:t>
            </w:r>
            <w:r w:rsidR="0096117B" w:rsidRPr="00A86426">
              <w:rPr>
                <w:rStyle w:val="normaltextrun"/>
                <w:rFonts w:ascii="Arial Narrow" w:hAnsi="Arial Narrow" w:cstheme="minorHAnsi"/>
                <w:color w:val="000000"/>
                <w:shd w:val="clear" w:color="auto" w:fill="FFFFFF"/>
              </w:rPr>
              <w:t xml:space="preserve">, </w:t>
            </w:r>
            <w:r w:rsidR="00540556" w:rsidRPr="00A86426">
              <w:rPr>
                <w:rStyle w:val="normaltextrun"/>
                <w:rFonts w:ascii="Arial Narrow" w:hAnsi="Arial Narrow" w:cstheme="minorHAnsi"/>
                <w:color w:val="000000"/>
                <w:shd w:val="clear" w:color="auto" w:fill="FFFFFF"/>
              </w:rPr>
              <w:t xml:space="preserve">and </w:t>
            </w:r>
            <w:r w:rsidR="00F76777" w:rsidRPr="00A86426">
              <w:rPr>
                <w:rStyle w:val="normaltextrun"/>
                <w:rFonts w:ascii="Arial Narrow" w:hAnsi="Arial Narrow" w:cstheme="minorHAnsi"/>
                <w:color w:val="000000"/>
                <w:shd w:val="clear" w:color="auto" w:fill="FFFFFF"/>
              </w:rPr>
              <w:t>contest</w:t>
            </w:r>
            <w:r w:rsidR="00622B12" w:rsidRPr="00A86426">
              <w:rPr>
                <w:rStyle w:val="normaltextrun"/>
                <w:rFonts w:ascii="Arial Narrow" w:hAnsi="Arial Narrow" w:cstheme="minorHAnsi"/>
                <w:color w:val="000000"/>
                <w:shd w:val="clear" w:color="auto" w:fill="FFFFFF"/>
              </w:rPr>
              <w:t>s focusing on school meals.</w:t>
            </w:r>
            <w:r w:rsidR="00F76777" w:rsidRPr="00A86426">
              <w:rPr>
                <w:rStyle w:val="normaltextrun"/>
                <w:rFonts w:ascii="Arial Narrow" w:hAnsi="Arial Narrow" w:cstheme="minorHAnsi"/>
                <w:color w:val="000000"/>
                <w:shd w:val="clear" w:color="auto" w:fill="FFFFFF"/>
              </w:rPr>
              <w:t xml:space="preserve"> </w:t>
            </w:r>
          </w:p>
          <w:p w14:paraId="37EFCF88" w14:textId="77777777" w:rsidR="0050572B" w:rsidRPr="0050572B" w:rsidRDefault="0050572B">
            <w:pPr>
              <w:rPr>
                <w:rStyle w:val="normaltextrun"/>
                <w:rFonts w:ascii="Arial Narrow" w:hAnsi="Arial Narrow" w:cstheme="minorHAnsi"/>
                <w:color w:val="000000"/>
                <w:sz w:val="10"/>
                <w:szCs w:val="10"/>
                <w:shd w:val="clear" w:color="auto" w:fill="FFFFFF"/>
              </w:rPr>
            </w:pPr>
          </w:p>
          <w:p w14:paraId="6B7D59BE" w14:textId="62B79584" w:rsidR="00D1341F" w:rsidRPr="00A86426" w:rsidRDefault="00C31B69">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Invite</w:t>
            </w:r>
            <w:r w:rsidR="00C903C6" w:rsidRPr="00A86426">
              <w:rPr>
                <w:rStyle w:val="normaltextrun"/>
                <w:rFonts w:ascii="Arial Narrow" w:hAnsi="Arial Narrow" w:cstheme="minorHAnsi"/>
                <w:color w:val="000000"/>
                <w:shd w:val="clear" w:color="auto" w:fill="FFFFFF"/>
              </w:rPr>
              <w:t xml:space="preserve"> special guests to join students for lunch</w:t>
            </w:r>
            <w:r w:rsidR="00961B13" w:rsidRPr="00A86426">
              <w:rPr>
                <w:rStyle w:val="normaltextrun"/>
                <w:rFonts w:ascii="Arial Narrow" w:hAnsi="Arial Narrow" w:cstheme="minorHAnsi"/>
                <w:color w:val="000000"/>
                <w:shd w:val="clear" w:color="auto" w:fill="FFFFFF"/>
              </w:rPr>
              <w:t>.</w:t>
            </w:r>
          </w:p>
        </w:tc>
        <w:tc>
          <w:tcPr>
            <w:tcW w:w="3755" w:type="dxa"/>
          </w:tcPr>
          <w:p w14:paraId="6B5E87EB" w14:textId="1EB0CCEC" w:rsidR="7FB309BF" w:rsidRPr="00A86426" w:rsidRDefault="00B75CCF" w:rsidP="29C57EF0">
            <w:pPr>
              <w:rPr>
                <w:rStyle w:val="normaltextrun"/>
                <w:rFonts w:ascii="Arial Narrow" w:hAnsi="Arial Narrow"/>
                <w:color w:val="000000" w:themeColor="text1"/>
              </w:rPr>
            </w:pPr>
            <w:r w:rsidRPr="009F1882">
              <w:rPr>
                <w:rFonts w:ascii="Arial Narrow" w:hAnsi="Arial Narrow"/>
                <w:color w:val="202124"/>
                <w:shd w:val="clear" w:color="auto" w:fill="FFFFFF"/>
              </w:rPr>
              <w:t xml:space="preserve">October </w:t>
            </w:r>
            <w:r w:rsidR="006044DC">
              <w:rPr>
                <w:rFonts w:ascii="Arial Narrow" w:hAnsi="Arial Narrow"/>
                <w:color w:val="202124"/>
                <w:shd w:val="clear" w:color="auto" w:fill="FFFFFF"/>
              </w:rPr>
              <w:t>9-13</w:t>
            </w:r>
            <w:r w:rsidRPr="009F1882">
              <w:rPr>
                <w:rFonts w:ascii="Arial Narrow" w:hAnsi="Arial Narrow"/>
                <w:color w:val="202124"/>
                <w:shd w:val="clear" w:color="auto" w:fill="FFFFFF"/>
              </w:rPr>
              <w:t xml:space="preserve"> is National School Lunch </w:t>
            </w:r>
            <w:r w:rsidR="5200AA3D" w:rsidRPr="009F1882">
              <w:rPr>
                <w:rFonts w:ascii="Arial Narrow" w:hAnsi="Arial Narrow"/>
                <w:color w:val="202124"/>
                <w:shd w:val="clear" w:color="auto" w:fill="FFFFFF"/>
              </w:rPr>
              <w:t>Week! Engage students</w:t>
            </w:r>
            <w:r w:rsidRPr="009F1882">
              <w:rPr>
                <w:rFonts w:ascii="Arial Narrow" w:hAnsi="Arial Narrow"/>
                <w:color w:val="202124"/>
                <w:shd w:val="clear" w:color="auto" w:fill="FFFFFF"/>
              </w:rPr>
              <w:t xml:space="preserve"> with games, activities and contests </w:t>
            </w:r>
            <w:r w:rsidR="5200AA3D" w:rsidRPr="009F1882">
              <w:rPr>
                <w:rFonts w:ascii="Arial Narrow" w:hAnsi="Arial Narrow"/>
                <w:color w:val="202124"/>
                <w:shd w:val="clear" w:color="auto" w:fill="FFFFFF"/>
              </w:rPr>
              <w:t xml:space="preserve">focusing on school meals! </w:t>
            </w:r>
            <w:r w:rsidR="00426E20">
              <w:rPr>
                <w:rFonts w:ascii="Arial Narrow" w:hAnsi="Arial Narrow"/>
                <w:color w:val="202124"/>
                <w:shd w:val="clear" w:color="auto" w:fill="FFFFFF"/>
              </w:rPr>
              <w:t xml:space="preserve">Encourage students to </w:t>
            </w:r>
            <w:r w:rsidR="00F4398F">
              <w:rPr>
                <w:rFonts w:ascii="Arial Narrow" w:hAnsi="Arial Narrow"/>
                <w:color w:val="202124"/>
                <w:shd w:val="clear" w:color="auto" w:fill="FFFFFF"/>
              </w:rPr>
              <w:t>Level Up with School Lunch</w:t>
            </w:r>
            <w:r w:rsidR="5200AA3D" w:rsidRPr="009F1882">
              <w:rPr>
                <w:rFonts w:ascii="Arial Narrow" w:hAnsi="Arial Narrow"/>
                <w:color w:val="202124"/>
                <w:shd w:val="clear" w:color="auto" w:fill="FFFFFF"/>
              </w:rPr>
              <w:t xml:space="preserve">! </w:t>
            </w:r>
            <w:r w:rsidRPr="009F1882">
              <w:rPr>
                <w:rFonts w:ascii="Arial Narrow" w:hAnsi="Arial Narrow"/>
                <w:color w:val="202124"/>
                <w:shd w:val="clear" w:color="auto" w:fill="FFFFFF"/>
              </w:rPr>
              <w:t>#NSLW2</w:t>
            </w:r>
            <w:r w:rsidR="00F4398F">
              <w:rPr>
                <w:rFonts w:ascii="Arial Narrow" w:hAnsi="Arial Narrow"/>
                <w:color w:val="202124"/>
                <w:shd w:val="clear" w:color="auto" w:fill="FFFFFF"/>
              </w:rPr>
              <w:t>3</w:t>
            </w:r>
            <w:r w:rsidR="5200AA3D" w:rsidRPr="009F1882">
              <w:rPr>
                <w:rFonts w:ascii="Arial Narrow" w:hAnsi="Arial Narrow"/>
                <w:color w:val="202124"/>
                <w:shd w:val="clear" w:color="auto" w:fill="FFFFFF"/>
              </w:rPr>
              <w:t xml:space="preserve"> # </w:t>
            </w:r>
            <w:proofErr w:type="spellStart"/>
            <w:r w:rsidR="5200AA3D" w:rsidRPr="009F1882">
              <w:rPr>
                <w:rFonts w:ascii="Arial Narrow" w:hAnsi="Arial Narrow"/>
                <w:color w:val="202124"/>
                <w:shd w:val="clear" w:color="auto" w:fill="FFFFFF"/>
              </w:rPr>
              <w:t>FuelingGA</w:t>
            </w:r>
            <w:proofErr w:type="spellEnd"/>
          </w:p>
        </w:tc>
      </w:tr>
      <w:tr w:rsidR="00726509" w:rsidRPr="00A86426" w14:paraId="2CB13230" w14:textId="37352AC3" w:rsidTr="411633C1">
        <w:trPr>
          <w:trHeight w:val="1083"/>
        </w:trPr>
        <w:tc>
          <w:tcPr>
            <w:tcW w:w="1455" w:type="dxa"/>
            <w:tcBorders>
              <w:top w:val="single" w:sz="4" w:space="0" w:color="FFFFFF" w:themeColor="background1"/>
              <w:bottom w:val="single" w:sz="4" w:space="0" w:color="FFFFFF" w:themeColor="background1"/>
            </w:tcBorders>
          </w:tcPr>
          <w:p w14:paraId="4A1DA6E2" w14:textId="77777777" w:rsidR="004F435D" w:rsidRPr="00A86426" w:rsidRDefault="004F435D">
            <w:pPr>
              <w:rPr>
                <w:rStyle w:val="normaltextrun"/>
                <w:rFonts w:ascii="Arial Narrow" w:hAnsi="Arial Narrow" w:cstheme="minorHAnsi"/>
                <w:color w:val="000000"/>
                <w:shd w:val="clear" w:color="auto" w:fill="FFFFFF"/>
              </w:rPr>
            </w:pPr>
          </w:p>
        </w:tc>
        <w:tc>
          <w:tcPr>
            <w:tcW w:w="2364" w:type="dxa"/>
          </w:tcPr>
          <w:p w14:paraId="6E980CD5" w14:textId="1EB72F8E" w:rsidR="004F435D" w:rsidRPr="00A86426" w:rsidRDefault="009B4E2C">
            <w:pPr>
              <w:rPr>
                <w:rStyle w:val="normaltextrun"/>
                <w:rFonts w:ascii="Arial Narrow" w:hAnsi="Arial Narrow" w:cstheme="minorHAnsi"/>
                <w:color w:val="000000"/>
                <w:shd w:val="clear" w:color="auto" w:fill="FFFFFF"/>
              </w:rPr>
            </w:pPr>
            <w:hyperlink r:id="rId17" w:history="1">
              <w:r w:rsidR="0071176A" w:rsidRPr="00A86426">
                <w:rPr>
                  <w:rStyle w:val="Hyperlink"/>
                  <w:rFonts w:ascii="Arial Narrow" w:hAnsi="Arial Narrow" w:cstheme="minorHAnsi"/>
                </w:rPr>
                <w:t>Farm to School Month</w:t>
              </w:r>
            </w:hyperlink>
          </w:p>
        </w:tc>
        <w:tc>
          <w:tcPr>
            <w:tcW w:w="6641" w:type="dxa"/>
          </w:tcPr>
          <w:p w14:paraId="5E036D21" w14:textId="37BD0582" w:rsidR="00CE384A" w:rsidRPr="00A86426" w:rsidRDefault="00206884">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E</w:t>
            </w:r>
            <w:r w:rsidR="00302954" w:rsidRPr="00A86426">
              <w:rPr>
                <w:rStyle w:val="normaltextrun"/>
                <w:rFonts w:ascii="Arial Narrow" w:hAnsi="Arial Narrow" w:cstheme="minorHAnsi"/>
                <w:color w:val="000000"/>
                <w:shd w:val="clear" w:color="auto" w:fill="FFFFFF"/>
              </w:rPr>
              <w:t>njoy locally sourced</w:t>
            </w:r>
            <w:r w:rsidR="00961B13" w:rsidRPr="00A86426">
              <w:rPr>
                <w:rStyle w:val="normaltextrun"/>
                <w:rFonts w:ascii="Arial Narrow" w:hAnsi="Arial Narrow" w:cstheme="minorHAnsi"/>
                <w:color w:val="000000"/>
                <w:shd w:val="clear" w:color="auto" w:fill="FFFFFF"/>
              </w:rPr>
              <w:t>, Georgia Grown</w:t>
            </w:r>
            <w:r w:rsidR="00434EC2" w:rsidRPr="00A86426">
              <w:rPr>
                <w:rStyle w:val="normaltextrun"/>
                <w:rFonts w:ascii="Arial Narrow" w:hAnsi="Arial Narrow" w:cstheme="minorHAnsi"/>
                <w:color w:val="000000"/>
                <w:shd w:val="clear" w:color="auto" w:fill="FFFFFF"/>
              </w:rPr>
              <w:t>,</w:t>
            </w:r>
            <w:r w:rsidR="00302954" w:rsidRPr="00A86426">
              <w:rPr>
                <w:rStyle w:val="normaltextrun"/>
                <w:rFonts w:ascii="Arial Narrow" w:hAnsi="Arial Narrow" w:cstheme="minorHAnsi"/>
                <w:color w:val="000000"/>
                <w:shd w:val="clear" w:color="auto" w:fill="FFFFFF"/>
              </w:rPr>
              <w:t xml:space="preserve"> foods in school meals</w:t>
            </w:r>
            <w:r w:rsidR="000B3756" w:rsidRPr="00A86426">
              <w:rPr>
                <w:rStyle w:val="normaltextrun"/>
                <w:rFonts w:ascii="Arial Narrow" w:hAnsi="Arial Narrow" w:cstheme="minorHAnsi"/>
                <w:color w:val="000000"/>
                <w:shd w:val="clear" w:color="auto" w:fill="FFFFFF"/>
              </w:rPr>
              <w:t>.</w:t>
            </w:r>
            <w:r w:rsidR="00302954" w:rsidRPr="00A86426">
              <w:rPr>
                <w:rStyle w:val="normaltextrun"/>
                <w:rFonts w:ascii="Arial Narrow" w:hAnsi="Arial Narrow" w:cstheme="minorHAnsi"/>
                <w:color w:val="000000"/>
                <w:shd w:val="clear" w:color="auto" w:fill="FFFFFF"/>
              </w:rPr>
              <w:t xml:space="preserve"> </w:t>
            </w:r>
          </w:p>
          <w:p w14:paraId="773407B1" w14:textId="77777777" w:rsidR="00AE2FA7" w:rsidRPr="00A86426" w:rsidRDefault="00AE2FA7">
            <w:pPr>
              <w:rPr>
                <w:rStyle w:val="normaltextrun"/>
                <w:rFonts w:ascii="Arial Narrow" w:hAnsi="Arial Narrow" w:cstheme="minorHAnsi"/>
                <w:color w:val="000000"/>
                <w:shd w:val="clear" w:color="auto" w:fill="FFFFFF"/>
              </w:rPr>
            </w:pPr>
          </w:p>
          <w:p w14:paraId="6C9C1136" w14:textId="77777777" w:rsidR="004F435D" w:rsidRPr="00A86426" w:rsidRDefault="00CE384A">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Encourage students</w:t>
            </w:r>
            <w:r w:rsidR="005A583A" w:rsidRPr="00A86426">
              <w:rPr>
                <w:rStyle w:val="normaltextrun"/>
                <w:rFonts w:ascii="Arial Narrow" w:hAnsi="Arial Narrow" w:cstheme="minorHAnsi"/>
                <w:color w:val="000000"/>
                <w:shd w:val="clear" w:color="auto" w:fill="FFFFFF"/>
              </w:rPr>
              <w:t xml:space="preserve">, </w:t>
            </w:r>
            <w:r w:rsidRPr="00A86426">
              <w:rPr>
                <w:rStyle w:val="normaltextrun"/>
                <w:rFonts w:ascii="Arial Narrow" w:hAnsi="Arial Narrow" w:cstheme="minorHAnsi"/>
                <w:color w:val="000000"/>
                <w:shd w:val="clear" w:color="auto" w:fill="FFFFFF"/>
              </w:rPr>
              <w:t>staff</w:t>
            </w:r>
            <w:r w:rsidR="005A583A" w:rsidRPr="00A86426">
              <w:rPr>
                <w:rStyle w:val="normaltextrun"/>
                <w:rFonts w:ascii="Arial Narrow" w:hAnsi="Arial Narrow" w:cstheme="minorHAnsi"/>
                <w:color w:val="000000"/>
                <w:shd w:val="clear" w:color="auto" w:fill="FFFFFF"/>
              </w:rPr>
              <w:t xml:space="preserve">, and families </w:t>
            </w:r>
            <w:r w:rsidRPr="00A86426">
              <w:rPr>
                <w:rStyle w:val="normaltextrun"/>
                <w:rFonts w:ascii="Arial Narrow" w:hAnsi="Arial Narrow" w:cstheme="minorHAnsi"/>
                <w:color w:val="000000"/>
                <w:shd w:val="clear" w:color="auto" w:fill="FFFFFF"/>
              </w:rPr>
              <w:t>to p</w:t>
            </w:r>
            <w:r w:rsidR="00302954" w:rsidRPr="00A86426">
              <w:rPr>
                <w:rStyle w:val="normaltextrun"/>
                <w:rFonts w:ascii="Arial Narrow" w:hAnsi="Arial Narrow" w:cstheme="minorHAnsi"/>
                <w:color w:val="000000"/>
                <w:shd w:val="clear" w:color="auto" w:fill="FFFFFF"/>
              </w:rPr>
              <w:t>articipate in nutrition education opportunities, including school gardens</w:t>
            </w:r>
            <w:r w:rsidR="00991DB8" w:rsidRPr="00A86426">
              <w:rPr>
                <w:rStyle w:val="normaltextrun"/>
                <w:rFonts w:ascii="Arial Narrow" w:hAnsi="Arial Narrow" w:cstheme="minorHAnsi"/>
                <w:color w:val="000000"/>
                <w:shd w:val="clear" w:color="auto" w:fill="FFFFFF"/>
              </w:rPr>
              <w:t xml:space="preserve"> and connecting </w:t>
            </w:r>
            <w:r w:rsidR="00302954" w:rsidRPr="00A86426">
              <w:rPr>
                <w:rStyle w:val="normaltextrun"/>
                <w:rFonts w:ascii="Arial Narrow" w:hAnsi="Arial Narrow" w:cstheme="minorHAnsi"/>
                <w:color w:val="000000"/>
                <w:shd w:val="clear" w:color="auto" w:fill="FFFFFF"/>
              </w:rPr>
              <w:t>with local farmer</w:t>
            </w:r>
            <w:r w:rsidR="00991DB8" w:rsidRPr="00A86426">
              <w:rPr>
                <w:rStyle w:val="normaltextrun"/>
                <w:rFonts w:ascii="Arial Narrow" w:hAnsi="Arial Narrow" w:cstheme="minorHAnsi"/>
                <w:color w:val="000000"/>
                <w:shd w:val="clear" w:color="auto" w:fill="FFFFFF"/>
              </w:rPr>
              <w:t>s</w:t>
            </w:r>
            <w:r w:rsidR="00302954" w:rsidRPr="00A86426">
              <w:rPr>
                <w:rStyle w:val="normaltextrun"/>
                <w:rFonts w:ascii="Arial Narrow" w:hAnsi="Arial Narrow" w:cstheme="minorHAnsi"/>
                <w:color w:val="000000"/>
                <w:shd w:val="clear" w:color="auto" w:fill="FFFFFF"/>
              </w:rPr>
              <w:t>. </w:t>
            </w:r>
          </w:p>
          <w:p w14:paraId="41811C2C" w14:textId="77777777" w:rsidR="0084607F" w:rsidRPr="00A86426" w:rsidRDefault="0084607F">
            <w:pPr>
              <w:rPr>
                <w:rStyle w:val="normaltextrun"/>
                <w:rFonts w:ascii="Arial Narrow" w:hAnsi="Arial Narrow" w:cstheme="minorHAnsi"/>
                <w:color w:val="000000"/>
                <w:shd w:val="clear" w:color="auto" w:fill="FFFFFF"/>
              </w:rPr>
            </w:pPr>
          </w:p>
          <w:p w14:paraId="5A313453" w14:textId="4CEF0606" w:rsidR="0084607F" w:rsidRPr="00A86426" w:rsidRDefault="0084607F">
            <w:pPr>
              <w:rPr>
                <w:rStyle w:val="normaltextrun"/>
                <w:rFonts w:ascii="Arial Narrow" w:hAnsi="Arial Narrow" w:cstheme="minorHAnsi"/>
                <w:color w:val="000000"/>
                <w:shd w:val="clear" w:color="auto" w:fill="FFFFFF"/>
              </w:rPr>
            </w:pPr>
          </w:p>
        </w:tc>
        <w:tc>
          <w:tcPr>
            <w:tcW w:w="3755" w:type="dxa"/>
          </w:tcPr>
          <w:p w14:paraId="45D8299D" w14:textId="211B1518" w:rsidR="7FB309BF" w:rsidRPr="00A86426" w:rsidRDefault="00C32822" w:rsidP="7FB309BF">
            <w:pPr>
              <w:rPr>
                <w:rStyle w:val="normaltextrun"/>
                <w:rFonts w:ascii="Arial Narrow" w:hAnsi="Arial Narrow"/>
                <w:color w:val="000000" w:themeColor="text1"/>
              </w:rPr>
            </w:pPr>
            <w:r w:rsidRPr="7E4A3436">
              <w:rPr>
                <w:rStyle w:val="normaltextrun"/>
                <w:rFonts w:ascii="Arial Narrow" w:hAnsi="Arial Narrow"/>
                <w:color w:val="000000" w:themeColor="text1"/>
              </w:rPr>
              <w:t xml:space="preserve">October is National Farm to School </w:t>
            </w:r>
            <w:r w:rsidR="51B7F3C0" w:rsidRPr="7E4A3436">
              <w:rPr>
                <w:rStyle w:val="normaltextrun"/>
                <w:rFonts w:ascii="Arial Narrow" w:hAnsi="Arial Narrow"/>
                <w:color w:val="000000" w:themeColor="text1"/>
              </w:rPr>
              <w:t xml:space="preserve">Month. </w:t>
            </w:r>
            <w:r w:rsidR="00FD6512" w:rsidRPr="7E4A3436">
              <w:rPr>
                <w:rStyle w:val="normaltextrun"/>
                <w:rFonts w:ascii="Arial Narrow" w:hAnsi="Arial Narrow"/>
                <w:color w:val="000000" w:themeColor="text1"/>
              </w:rPr>
              <w:t xml:space="preserve">Through </w:t>
            </w:r>
            <w:r w:rsidR="00FD6512" w:rsidRPr="7E4A3436">
              <w:rPr>
                <w:rStyle w:val="normaltextrun"/>
                <w:rFonts w:ascii="Arial Narrow" w:hAnsi="Arial Narrow"/>
                <w:color w:val="000000"/>
                <w:shd w:val="clear" w:color="auto" w:fill="FFFFFF"/>
              </w:rPr>
              <w:t xml:space="preserve">Farm to School programming, students are introduced to new foods in school meals and nutrition education opportunities including school gardens </w:t>
            </w:r>
            <w:r>
              <w:br/>
            </w:r>
            <w:r w:rsidR="00FD6512" w:rsidRPr="7E4A3436">
              <w:rPr>
                <w:rStyle w:val="normaltextrun"/>
                <w:rFonts w:ascii="Arial Narrow" w:hAnsi="Arial Narrow"/>
                <w:color w:val="000000"/>
                <w:shd w:val="clear" w:color="auto" w:fill="FFFFFF"/>
              </w:rPr>
              <w:t>and connecting with local farmers.</w:t>
            </w:r>
            <w:r w:rsidRPr="7E4A3436">
              <w:rPr>
                <w:rStyle w:val="normaltextrun"/>
                <w:rFonts w:ascii="Arial Narrow" w:hAnsi="Arial Narrow"/>
                <w:color w:val="000000" w:themeColor="text1"/>
              </w:rPr>
              <w:t xml:space="preserve"> </w:t>
            </w:r>
          </w:p>
        </w:tc>
      </w:tr>
      <w:tr w:rsidR="00726509" w:rsidRPr="00A86426" w14:paraId="3298D385" w14:textId="33C6B94A" w:rsidTr="411633C1">
        <w:trPr>
          <w:trHeight w:val="2078"/>
        </w:trPr>
        <w:tc>
          <w:tcPr>
            <w:tcW w:w="1455" w:type="dxa"/>
          </w:tcPr>
          <w:p w14:paraId="73A78D94" w14:textId="59299DA6" w:rsidR="00D1341F" w:rsidRPr="00474FEE" w:rsidRDefault="00474FEE">
            <w:pPr>
              <w:rPr>
                <w:rStyle w:val="normaltextrun"/>
                <w:rFonts w:ascii="Arial Narrow" w:hAnsi="Arial Narrow" w:cstheme="minorHAnsi"/>
                <w:b/>
                <w:bCs/>
                <w:color w:val="000000"/>
                <w:shd w:val="clear" w:color="auto" w:fill="FFFFFF"/>
              </w:rPr>
            </w:pPr>
            <w:r w:rsidRPr="00474FEE">
              <w:rPr>
                <w:rStyle w:val="normaltextrun"/>
                <w:rFonts w:ascii="Arial Narrow" w:hAnsi="Arial Narrow" w:cstheme="minorHAnsi"/>
                <w:b/>
                <w:bCs/>
                <w:color w:val="000000"/>
                <w:shd w:val="clear" w:color="auto" w:fill="FFFFFF"/>
              </w:rPr>
              <w:t>NOVEMBER</w:t>
            </w:r>
          </w:p>
        </w:tc>
        <w:tc>
          <w:tcPr>
            <w:tcW w:w="2364" w:type="dxa"/>
          </w:tcPr>
          <w:p w14:paraId="7C317EEA" w14:textId="77777777" w:rsidR="00D1341F" w:rsidRPr="00A86426" w:rsidRDefault="007E3A0C">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Family Engagement Month</w:t>
            </w:r>
          </w:p>
          <w:p w14:paraId="2BC25213" w14:textId="77777777" w:rsidR="00761E3C" w:rsidRPr="00A86426" w:rsidRDefault="00761E3C">
            <w:pPr>
              <w:rPr>
                <w:rStyle w:val="normaltextrun"/>
                <w:rFonts w:ascii="Arial Narrow" w:hAnsi="Arial Narrow" w:cstheme="minorHAnsi"/>
                <w:color w:val="000000"/>
                <w:shd w:val="clear" w:color="auto" w:fill="FFFFFF"/>
              </w:rPr>
            </w:pPr>
          </w:p>
          <w:p w14:paraId="7DEF66E4" w14:textId="11DECF45" w:rsidR="00761E3C" w:rsidRPr="00A86426" w:rsidRDefault="00761E3C">
            <w:pPr>
              <w:rPr>
                <w:rStyle w:val="normaltextrun"/>
                <w:rFonts w:ascii="Arial Narrow" w:hAnsi="Arial Narrow" w:cstheme="minorHAnsi"/>
                <w:color w:val="000000"/>
                <w:shd w:val="clear" w:color="auto" w:fill="FFFFFF"/>
              </w:rPr>
            </w:pPr>
          </w:p>
        </w:tc>
        <w:tc>
          <w:tcPr>
            <w:tcW w:w="6641" w:type="dxa"/>
          </w:tcPr>
          <w:p w14:paraId="0363F9D8" w14:textId="71F526B4" w:rsidR="00D1341F" w:rsidRPr="00A86426" w:rsidRDefault="00825E48" w:rsidP="4207A841">
            <w:pPr>
              <w:rPr>
                <w:rStyle w:val="normaltextrun"/>
                <w:rFonts w:ascii="Arial Narrow" w:hAnsi="Arial Narrow"/>
                <w:color w:val="000000" w:themeColor="text1"/>
              </w:rPr>
            </w:pPr>
            <w:r w:rsidRPr="164FA07D">
              <w:rPr>
                <w:rStyle w:val="normaltextrun"/>
                <w:rFonts w:ascii="Arial Narrow" w:hAnsi="Arial Narrow"/>
                <w:color w:val="000000" w:themeColor="text1"/>
              </w:rPr>
              <w:t xml:space="preserve">Promote </w:t>
            </w:r>
            <w:hyperlink r:id="rId18">
              <w:r w:rsidR="009935DB" w:rsidRPr="164FA07D">
                <w:rPr>
                  <w:rStyle w:val="Hyperlink"/>
                  <w:rFonts w:ascii="Arial Narrow" w:hAnsi="Arial Narrow"/>
                </w:rPr>
                <w:t>Family Engagement Month</w:t>
              </w:r>
            </w:hyperlink>
            <w:r w:rsidR="00355EE2" w:rsidRPr="164FA07D">
              <w:rPr>
                <w:rStyle w:val="normaltextrun"/>
                <w:rFonts w:ascii="Arial Narrow" w:hAnsi="Arial Narrow"/>
                <w:color w:val="000000" w:themeColor="text1"/>
              </w:rPr>
              <w:t xml:space="preserve"> with </w:t>
            </w:r>
            <w:r w:rsidR="001E7BBD" w:rsidRPr="164FA07D">
              <w:rPr>
                <w:rStyle w:val="normaltextrun"/>
                <w:rFonts w:ascii="Arial Narrow" w:hAnsi="Arial Narrow"/>
                <w:color w:val="000000" w:themeColor="text1"/>
              </w:rPr>
              <w:t>G</w:t>
            </w:r>
            <w:r w:rsidR="10908195" w:rsidRPr="164FA07D">
              <w:rPr>
                <w:rStyle w:val="normaltextrun"/>
                <w:rFonts w:ascii="Arial Narrow" w:hAnsi="Arial Narrow"/>
                <w:color w:val="000000" w:themeColor="text1"/>
              </w:rPr>
              <w:t>eorgia Department of Education</w:t>
            </w:r>
            <w:r w:rsidR="001E7BBD" w:rsidRPr="164FA07D">
              <w:rPr>
                <w:rStyle w:val="normaltextrun"/>
                <w:rFonts w:ascii="Arial Narrow" w:hAnsi="Arial Narrow"/>
                <w:color w:val="000000" w:themeColor="text1"/>
              </w:rPr>
              <w:t xml:space="preserve"> re</w:t>
            </w:r>
            <w:r w:rsidR="00FE60B0" w:rsidRPr="164FA07D">
              <w:rPr>
                <w:rStyle w:val="normaltextrun"/>
                <w:rFonts w:ascii="Arial Narrow" w:hAnsi="Arial Narrow"/>
                <w:color w:val="000000" w:themeColor="text1"/>
              </w:rPr>
              <w:t>sources to support student learning at home and in school</w:t>
            </w:r>
            <w:r w:rsidR="009935DB" w:rsidRPr="164FA07D">
              <w:rPr>
                <w:rStyle w:val="normaltextrun"/>
                <w:rFonts w:ascii="Arial Narrow" w:hAnsi="Arial Narrow"/>
                <w:color w:val="000000" w:themeColor="text1"/>
              </w:rPr>
              <w:t>.</w:t>
            </w:r>
          </w:p>
          <w:p w14:paraId="29F0250F" w14:textId="77777777" w:rsidR="005D5B21" w:rsidRPr="00A86426" w:rsidRDefault="005D5B21">
            <w:pPr>
              <w:rPr>
                <w:rStyle w:val="normaltextrun"/>
                <w:rFonts w:ascii="Arial Narrow" w:hAnsi="Arial Narrow" w:cstheme="minorHAnsi"/>
                <w:color w:val="000000"/>
                <w:shd w:val="clear" w:color="auto" w:fill="FFFFFF"/>
              </w:rPr>
            </w:pPr>
          </w:p>
          <w:p w14:paraId="644B2A0B" w14:textId="6F99DBDA" w:rsidR="005D5B21" w:rsidRPr="00A86426" w:rsidRDefault="005D5B21">
            <w:pPr>
              <w:rPr>
                <w:rStyle w:val="normaltextrun"/>
                <w:rFonts w:ascii="Arial Narrow" w:hAnsi="Arial Narrow" w:cstheme="minorHAnsi"/>
                <w:color w:val="000000"/>
                <w:shd w:val="clear" w:color="auto" w:fill="FFFFFF"/>
              </w:rPr>
            </w:pPr>
          </w:p>
        </w:tc>
        <w:tc>
          <w:tcPr>
            <w:tcW w:w="3755" w:type="dxa"/>
          </w:tcPr>
          <w:p w14:paraId="1888BDE9" w14:textId="0D48E118" w:rsidR="003174E9" w:rsidRPr="00B60BDD" w:rsidRDefault="00701037" w:rsidP="7FB309BF">
            <w:pPr>
              <w:rPr>
                <w:rStyle w:val="normaltextrun"/>
                <w:rFonts w:ascii="Arial Narrow" w:hAnsi="Arial Narrow"/>
              </w:rPr>
            </w:pPr>
            <w:r w:rsidRPr="00A86426">
              <w:rPr>
                <w:rFonts w:ascii="Arial Narrow" w:hAnsi="Arial Narrow"/>
              </w:rPr>
              <w:t xml:space="preserve">Two key components of the Whole School, Whole Community, Whole Child (WSCC) Model are community involvement and family engagement. Learn more about how to engage them in wellness activities here! </w:t>
            </w:r>
            <w:hyperlink r:id="rId19" w:history="1">
              <w:r w:rsidRPr="00A86426">
                <w:rPr>
                  <w:rStyle w:val="Hyperlink"/>
                  <w:rFonts w:ascii="Arial Narrow" w:hAnsi="Arial Narrow"/>
                </w:rPr>
                <w:t>https://bit.ly/3Fenw4U</w:t>
              </w:r>
            </w:hyperlink>
            <w:r w:rsidRPr="00A86426">
              <w:rPr>
                <w:rFonts w:ascii="Arial Narrow" w:hAnsi="Arial Narrow"/>
              </w:rPr>
              <w:t xml:space="preserve"> #WellnessWednesday</w:t>
            </w:r>
            <w:r w:rsidRPr="03229118">
              <w:rPr>
                <w:rFonts w:ascii="Arial Narrow" w:hAnsi="Arial Narrow"/>
              </w:rPr>
              <w:t xml:space="preserve"> </w:t>
            </w:r>
          </w:p>
        </w:tc>
      </w:tr>
      <w:tr w:rsidR="004205D2" w:rsidRPr="00A86426" w14:paraId="370E337E" w14:textId="544F8971" w:rsidTr="0093649B">
        <w:trPr>
          <w:trHeight w:val="2483"/>
        </w:trPr>
        <w:tc>
          <w:tcPr>
            <w:tcW w:w="1455" w:type="dxa"/>
          </w:tcPr>
          <w:p w14:paraId="2BF761E5" w14:textId="714E1936" w:rsidR="004205D2" w:rsidRPr="00474FEE" w:rsidRDefault="00474FEE">
            <w:pPr>
              <w:rPr>
                <w:rStyle w:val="normaltextrun"/>
                <w:rFonts w:ascii="Arial Narrow" w:hAnsi="Arial Narrow" w:cstheme="minorHAnsi"/>
                <w:b/>
                <w:bCs/>
                <w:color w:val="000000"/>
                <w:shd w:val="clear" w:color="auto" w:fill="FFFFFF"/>
              </w:rPr>
            </w:pPr>
            <w:r w:rsidRPr="00474FEE">
              <w:rPr>
                <w:rStyle w:val="normaltextrun"/>
                <w:rFonts w:ascii="Arial Narrow" w:hAnsi="Arial Narrow" w:cstheme="minorHAnsi"/>
                <w:b/>
                <w:bCs/>
                <w:color w:val="000000"/>
                <w:shd w:val="clear" w:color="auto" w:fill="FFFFFF"/>
              </w:rPr>
              <w:t>DECEMBER</w:t>
            </w:r>
          </w:p>
        </w:tc>
        <w:tc>
          <w:tcPr>
            <w:tcW w:w="2364" w:type="dxa"/>
          </w:tcPr>
          <w:p w14:paraId="4403C66D" w14:textId="754851AC" w:rsidR="004205D2" w:rsidRPr="00A86426" w:rsidRDefault="00AA29C8" w:rsidP="00611933">
            <w:pPr>
              <w:rPr>
                <w:rStyle w:val="normaltextrun"/>
                <w:rFonts w:ascii="Arial Narrow" w:hAnsi="Arial Narrow"/>
                <w:i/>
                <w:color w:val="000000"/>
                <w:shd w:val="clear" w:color="auto" w:fill="FFFFFF"/>
              </w:rPr>
            </w:pPr>
            <w:r w:rsidRPr="00A86426">
              <w:rPr>
                <w:rStyle w:val="normaltextrun"/>
                <w:rFonts w:ascii="Arial Narrow" w:hAnsi="Arial Narrow"/>
                <w:color w:val="000000"/>
                <w:shd w:val="clear" w:color="auto" w:fill="FFFFFF"/>
              </w:rPr>
              <w:t>National Handwashing Week</w:t>
            </w:r>
          </w:p>
        </w:tc>
        <w:tc>
          <w:tcPr>
            <w:tcW w:w="6641" w:type="dxa"/>
          </w:tcPr>
          <w:p w14:paraId="455815BE" w14:textId="77777777" w:rsidR="004205D2" w:rsidRPr="00A86426" w:rsidRDefault="004205D2" w:rsidP="004205D2">
            <w:pPr>
              <w:rPr>
                <w:rStyle w:val="normaltextrun"/>
                <w:rFonts w:ascii="Arial Narrow" w:hAnsi="Arial Narrow" w:cstheme="minorHAnsi"/>
                <w:iCs/>
                <w:color w:val="000000"/>
                <w:shd w:val="clear" w:color="auto" w:fill="FFFFFF"/>
              </w:rPr>
            </w:pPr>
            <w:r w:rsidRPr="00A86426">
              <w:rPr>
                <w:rStyle w:val="normaltextrun"/>
                <w:rFonts w:ascii="Arial Narrow" w:hAnsi="Arial Narrow" w:cstheme="minorHAnsi"/>
                <w:iCs/>
                <w:color w:val="000000"/>
                <w:shd w:val="clear" w:color="auto" w:fill="FFFFFF"/>
              </w:rPr>
              <w:t xml:space="preserve">Promote healthy school celebrations using these </w:t>
            </w:r>
            <w:hyperlink r:id="rId20" w:history="1">
              <w:r w:rsidRPr="00A86426">
                <w:rPr>
                  <w:rStyle w:val="Hyperlink"/>
                  <w:rFonts w:ascii="Arial Narrow" w:hAnsi="Arial Narrow"/>
                </w:rPr>
                <w:t>tips</w:t>
              </w:r>
            </w:hyperlink>
            <w:r w:rsidRPr="00A86426">
              <w:rPr>
                <w:rFonts w:ascii="Arial Narrow" w:hAnsi="Arial Narrow"/>
              </w:rPr>
              <w:t xml:space="preserve"> </w:t>
            </w:r>
            <w:r w:rsidRPr="00A86426">
              <w:rPr>
                <w:rStyle w:val="normaltextrun"/>
                <w:rFonts w:ascii="Arial Narrow" w:hAnsi="Arial Narrow" w:cstheme="minorHAnsi"/>
                <w:iCs/>
                <w:color w:val="000000"/>
                <w:shd w:val="clear" w:color="auto" w:fill="FFFFFF"/>
              </w:rPr>
              <w:t>from the Alliance for a Healthier Generation.</w:t>
            </w:r>
          </w:p>
          <w:p w14:paraId="69C51BA4" w14:textId="77777777" w:rsidR="00AE2FA7" w:rsidRPr="00A86426" w:rsidRDefault="00AE2FA7" w:rsidP="004205D2">
            <w:pPr>
              <w:rPr>
                <w:rStyle w:val="normaltextrun"/>
                <w:rFonts w:ascii="Arial Narrow" w:hAnsi="Arial Narrow" w:cstheme="minorHAnsi"/>
                <w:iCs/>
                <w:color w:val="000000"/>
                <w:shd w:val="clear" w:color="auto" w:fill="FFFFFF"/>
              </w:rPr>
            </w:pPr>
          </w:p>
          <w:p w14:paraId="40E4D214" w14:textId="2AE4A73F" w:rsidR="004205D2" w:rsidRDefault="004205D2" w:rsidP="004205D2">
            <w:pPr>
              <w:rPr>
                <w:rStyle w:val="normaltextrun"/>
                <w:rFonts w:ascii="Arial Narrow" w:hAnsi="Arial Narrow"/>
                <w:color w:val="000000"/>
                <w:shd w:val="clear" w:color="auto" w:fill="FFFFFF"/>
              </w:rPr>
            </w:pPr>
            <w:r w:rsidRPr="00A86426">
              <w:rPr>
                <w:rStyle w:val="normaltextrun"/>
                <w:rFonts w:ascii="Arial Narrow" w:hAnsi="Arial Narrow"/>
                <w:color w:val="000000"/>
                <w:shd w:val="clear" w:color="auto" w:fill="FFFFFF"/>
              </w:rPr>
              <w:t>Celebrate National Handwashing Week December</w:t>
            </w:r>
            <w:r w:rsidR="00577766">
              <w:rPr>
                <w:rStyle w:val="normaltextrun"/>
                <w:rFonts w:ascii="Arial Narrow" w:hAnsi="Arial Narrow"/>
                <w:color w:val="000000"/>
                <w:shd w:val="clear" w:color="auto" w:fill="FFFFFF"/>
              </w:rPr>
              <w:t xml:space="preserve"> 3-9, 2023</w:t>
            </w:r>
            <w:r w:rsidRPr="00A86426">
              <w:rPr>
                <w:rStyle w:val="normaltextrun"/>
                <w:rFonts w:ascii="Arial Narrow" w:hAnsi="Arial Narrow"/>
                <w:color w:val="000000"/>
                <w:shd w:val="clear" w:color="auto" w:fill="FFFFFF"/>
              </w:rPr>
              <w:t xml:space="preserve">. Share these </w:t>
            </w:r>
            <w:hyperlink r:id="rId21" w:history="1">
              <w:r w:rsidRPr="00A86426">
                <w:rPr>
                  <w:rStyle w:val="Hyperlink"/>
                  <w:rFonts w:ascii="Arial Narrow" w:hAnsi="Arial Narrow"/>
                </w:rPr>
                <w:t>resources</w:t>
              </w:r>
            </w:hyperlink>
            <w:r w:rsidRPr="00A86426">
              <w:rPr>
                <w:rStyle w:val="normaltextrun"/>
                <w:rFonts w:ascii="Arial Narrow" w:hAnsi="Arial Narrow"/>
                <w:color w:val="000000"/>
                <w:shd w:val="clear" w:color="auto" w:fill="FFFFFF"/>
              </w:rPr>
              <w:t xml:space="preserve"> with students, staff and families to promote hand hygiene.</w:t>
            </w:r>
          </w:p>
          <w:p w14:paraId="57AAD7C9" w14:textId="77777777" w:rsidR="00BF2495" w:rsidRPr="00BF2495" w:rsidRDefault="00BF2495" w:rsidP="00BF2495">
            <w:pPr>
              <w:rPr>
                <w:rFonts w:ascii="Arial Narrow" w:hAnsi="Arial Narrow" w:cstheme="minorHAnsi"/>
              </w:rPr>
            </w:pPr>
          </w:p>
          <w:p w14:paraId="3B467BC6" w14:textId="77777777" w:rsidR="00BF2495" w:rsidRPr="00BF2495" w:rsidRDefault="00BF2495" w:rsidP="00BF2495">
            <w:pPr>
              <w:rPr>
                <w:rFonts w:ascii="Arial Narrow" w:hAnsi="Arial Narrow" w:cstheme="minorHAnsi"/>
              </w:rPr>
            </w:pPr>
          </w:p>
          <w:p w14:paraId="1FBCEF8B" w14:textId="77777777" w:rsidR="00BF2495" w:rsidRDefault="00BF2495" w:rsidP="00BF2495">
            <w:pPr>
              <w:rPr>
                <w:rStyle w:val="normaltextrun"/>
                <w:rFonts w:ascii="Arial Narrow" w:hAnsi="Arial Narrow"/>
                <w:color w:val="000000"/>
                <w:shd w:val="clear" w:color="auto" w:fill="FFFFFF"/>
              </w:rPr>
            </w:pPr>
          </w:p>
          <w:p w14:paraId="005424A3" w14:textId="2E3E7BB8" w:rsidR="00BF2495" w:rsidRPr="00BF2495" w:rsidRDefault="00BF2495" w:rsidP="00BF2495">
            <w:pPr>
              <w:tabs>
                <w:tab w:val="left" w:pos="5160"/>
              </w:tabs>
              <w:rPr>
                <w:rFonts w:ascii="Arial Narrow" w:hAnsi="Arial Narrow" w:cstheme="minorHAnsi"/>
              </w:rPr>
            </w:pPr>
            <w:r>
              <w:rPr>
                <w:rFonts w:ascii="Arial Narrow" w:hAnsi="Arial Narrow" w:cstheme="minorHAnsi"/>
              </w:rPr>
              <w:tab/>
            </w:r>
          </w:p>
        </w:tc>
        <w:tc>
          <w:tcPr>
            <w:tcW w:w="3755" w:type="dxa"/>
          </w:tcPr>
          <w:p w14:paraId="3F13BE21" w14:textId="77777777" w:rsidR="004205D2" w:rsidRDefault="004205D2" w:rsidP="00611933">
            <w:pPr>
              <w:rPr>
                <w:rStyle w:val="normaltextrun"/>
                <w:rFonts w:ascii="Arial Narrow" w:hAnsi="Arial Narrow"/>
                <w:iCs/>
                <w:color w:val="000000" w:themeColor="text1"/>
              </w:rPr>
            </w:pPr>
            <w:r w:rsidRPr="00A86426">
              <w:rPr>
                <w:rStyle w:val="normaltextrun"/>
                <w:rFonts w:ascii="Arial Narrow" w:hAnsi="Arial Narrow"/>
                <w:iCs/>
                <w:color w:val="000000" w:themeColor="text1"/>
              </w:rPr>
              <w:t>School celebrations are a terrific way to help kids learn healthy habits! This guide from the Alliance for a Healthier Generation (AHG) gives tips on how to celebrate during school-wide events, ranging from sports games to classroom parties.</w:t>
            </w:r>
          </w:p>
          <w:p w14:paraId="3878EB48" w14:textId="3AA97B91" w:rsidR="00267BA4" w:rsidRPr="00A86426" w:rsidRDefault="00267BA4" w:rsidP="00611933">
            <w:pPr>
              <w:rPr>
                <w:rStyle w:val="normaltextrun"/>
                <w:rFonts w:ascii="Arial Narrow" w:hAnsi="Arial Narrow" w:cstheme="minorHAnsi"/>
                <w:iCs/>
                <w:color w:val="000000" w:themeColor="text1"/>
              </w:rPr>
            </w:pPr>
          </w:p>
        </w:tc>
      </w:tr>
      <w:tr w:rsidR="00267BA4" w:rsidRPr="00A86426" w14:paraId="36F1504E" w14:textId="163F9976" w:rsidTr="411633C1">
        <w:trPr>
          <w:trHeight w:val="1634"/>
        </w:trPr>
        <w:tc>
          <w:tcPr>
            <w:tcW w:w="1455" w:type="dxa"/>
            <w:vMerge w:val="restart"/>
          </w:tcPr>
          <w:p w14:paraId="2556FA6A" w14:textId="56FB1D92" w:rsidR="00267BA4" w:rsidRPr="00474FEE" w:rsidRDefault="00267BA4">
            <w:pPr>
              <w:rPr>
                <w:rStyle w:val="normaltextrun"/>
                <w:rFonts w:ascii="Arial Narrow" w:hAnsi="Arial Narrow" w:cstheme="minorHAnsi"/>
                <w:b/>
                <w:bCs/>
                <w:color w:val="000000"/>
                <w:shd w:val="clear" w:color="auto" w:fill="FFFFFF"/>
              </w:rPr>
            </w:pPr>
            <w:r w:rsidRPr="00474FEE">
              <w:rPr>
                <w:rStyle w:val="normaltextrun"/>
                <w:rFonts w:ascii="Arial Narrow" w:hAnsi="Arial Narrow" w:cstheme="minorHAnsi"/>
                <w:b/>
                <w:bCs/>
                <w:color w:val="000000"/>
                <w:shd w:val="clear" w:color="auto" w:fill="FFFFFF"/>
              </w:rPr>
              <w:t>JANUARY</w:t>
            </w:r>
          </w:p>
        </w:tc>
        <w:tc>
          <w:tcPr>
            <w:tcW w:w="2364" w:type="dxa"/>
          </w:tcPr>
          <w:p w14:paraId="76E52894" w14:textId="0D6C81D8" w:rsidR="00267BA4" w:rsidRPr="00A86426" w:rsidRDefault="00267BA4">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 xml:space="preserve">Wellness for the New Year </w:t>
            </w:r>
            <w:r>
              <w:rPr>
                <w:rStyle w:val="normaltextrun"/>
                <w:rFonts w:ascii="Arial Narrow" w:hAnsi="Arial Narrow" w:cstheme="minorHAnsi"/>
                <w:color w:val="000000"/>
                <w:shd w:val="clear" w:color="auto" w:fill="FFFFFF"/>
              </w:rPr>
              <w:t>-2024</w:t>
            </w:r>
          </w:p>
          <w:p w14:paraId="0DC01801" w14:textId="77777777" w:rsidR="00267BA4" w:rsidRPr="00A86426" w:rsidRDefault="00267BA4">
            <w:pPr>
              <w:rPr>
                <w:rStyle w:val="normaltextrun"/>
                <w:rFonts w:ascii="Arial Narrow" w:hAnsi="Arial Narrow" w:cstheme="minorHAnsi"/>
                <w:color w:val="000000"/>
                <w:shd w:val="clear" w:color="auto" w:fill="FFFFFF"/>
              </w:rPr>
            </w:pPr>
          </w:p>
          <w:p w14:paraId="14D176AC" w14:textId="4B325707" w:rsidR="00267BA4" w:rsidRPr="00A86426" w:rsidRDefault="00267BA4">
            <w:pPr>
              <w:rPr>
                <w:rStyle w:val="normaltextrun"/>
                <w:rFonts w:ascii="Arial Narrow" w:hAnsi="Arial Narrow" w:cstheme="minorHAnsi"/>
                <w:color w:val="000000"/>
                <w:shd w:val="clear" w:color="auto" w:fill="FFFFFF"/>
              </w:rPr>
            </w:pPr>
          </w:p>
        </w:tc>
        <w:tc>
          <w:tcPr>
            <w:tcW w:w="6641" w:type="dxa"/>
          </w:tcPr>
          <w:p w14:paraId="3673A421" w14:textId="6678D5B4" w:rsidR="00267BA4" w:rsidRPr="00A86426" w:rsidRDefault="00267BA4">
            <w:pPr>
              <w:rPr>
                <w:rStyle w:val="normaltextrun"/>
                <w:rFonts w:ascii="Arial Narrow" w:hAnsi="Arial Narrow"/>
                <w:color w:val="000000"/>
                <w:shd w:val="clear" w:color="auto" w:fill="FFFFFF"/>
              </w:rPr>
            </w:pPr>
            <w:r w:rsidRPr="03229118">
              <w:rPr>
                <w:rStyle w:val="normaltextrun"/>
                <w:rFonts w:ascii="Arial Narrow" w:hAnsi="Arial Narrow"/>
                <w:color w:val="000000"/>
                <w:shd w:val="clear" w:color="auto" w:fill="FFFFFF"/>
              </w:rPr>
              <w:t xml:space="preserve">Host a “starting the year with wellness” event for students and families, such as a </w:t>
            </w:r>
            <w:hyperlink r:id="rId22" w:history="1">
              <w:r w:rsidRPr="00DD10AA">
                <w:rPr>
                  <w:rStyle w:val="Hyperlink"/>
                  <w:rFonts w:ascii="Arial Narrow" w:hAnsi="Arial Narrow"/>
                  <w:shd w:val="clear" w:color="auto" w:fill="FFFFFF"/>
                </w:rPr>
                <w:t>health fair</w:t>
              </w:r>
            </w:hyperlink>
            <w:r w:rsidRPr="03229118">
              <w:rPr>
                <w:rStyle w:val="normaltextrun"/>
                <w:rFonts w:ascii="Arial Narrow" w:hAnsi="Arial Narrow"/>
                <w:color w:val="000000"/>
                <w:shd w:val="clear" w:color="auto" w:fill="FFFFFF"/>
              </w:rPr>
              <w:t xml:space="preserve"> or fitness class and the benefits of students eating school meals. </w:t>
            </w:r>
          </w:p>
          <w:p w14:paraId="377482BE" w14:textId="77777777" w:rsidR="00267BA4" w:rsidRPr="00D04D64" w:rsidRDefault="00267BA4">
            <w:pPr>
              <w:rPr>
                <w:rStyle w:val="normaltextrun"/>
                <w:rFonts w:ascii="Arial Narrow" w:hAnsi="Arial Narrow" w:cstheme="minorHAnsi"/>
                <w:color w:val="000000"/>
                <w:sz w:val="10"/>
                <w:szCs w:val="10"/>
                <w:shd w:val="clear" w:color="auto" w:fill="FFFFFF"/>
              </w:rPr>
            </w:pPr>
          </w:p>
          <w:p w14:paraId="42C266DF" w14:textId="12BF0AC2" w:rsidR="00267BA4" w:rsidRPr="00A86426" w:rsidRDefault="00267BA4">
            <w:pPr>
              <w:rPr>
                <w:rStyle w:val="normaltextrun"/>
                <w:rFonts w:ascii="Arial Narrow" w:hAnsi="Arial Narrow"/>
                <w:color w:val="000000"/>
                <w:shd w:val="clear" w:color="auto" w:fill="FFFFFF"/>
              </w:rPr>
            </w:pPr>
            <w:r w:rsidRPr="411633C1">
              <w:rPr>
                <w:rStyle w:val="normaltextrun"/>
                <w:rFonts w:ascii="Arial Narrow" w:hAnsi="Arial Narrow"/>
                <w:color w:val="000000"/>
                <w:shd w:val="clear" w:color="auto" w:fill="FFFFFF"/>
              </w:rPr>
              <w:t xml:space="preserve">Encourage students and staff to create goals based on wellness to increase healthy habits for the new year. Share activities and events on social media </w:t>
            </w:r>
            <w:r>
              <w:br/>
            </w:r>
            <w:r w:rsidRPr="411633C1">
              <w:rPr>
                <w:rStyle w:val="normaltextrun"/>
                <w:rFonts w:ascii="Arial Narrow" w:hAnsi="Arial Narrow"/>
                <w:color w:val="000000"/>
                <w:shd w:val="clear" w:color="auto" w:fill="FFFFFF"/>
              </w:rPr>
              <w:t xml:space="preserve">or a centrally located bulletin board in your school. </w:t>
            </w:r>
          </w:p>
        </w:tc>
        <w:tc>
          <w:tcPr>
            <w:tcW w:w="3755" w:type="dxa"/>
          </w:tcPr>
          <w:p w14:paraId="2CE797B5" w14:textId="731A4FB0" w:rsidR="00267BA4" w:rsidRPr="00A86426" w:rsidRDefault="00267BA4" w:rsidP="7FB309BF">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themeColor="text1"/>
              </w:rPr>
              <w:t xml:space="preserve">This month, take some time to look at each dimension of your personal wellness – physical, environmental, emotional, etc. Where are your strengths? </w:t>
            </w:r>
          </w:p>
        </w:tc>
      </w:tr>
      <w:tr w:rsidR="00267BA4" w:rsidRPr="00A86426" w14:paraId="7929AE82" w14:textId="77777777" w:rsidTr="411633C1">
        <w:trPr>
          <w:trHeight w:val="1634"/>
        </w:trPr>
        <w:tc>
          <w:tcPr>
            <w:tcW w:w="1455" w:type="dxa"/>
            <w:vMerge/>
          </w:tcPr>
          <w:p w14:paraId="47587973" w14:textId="77777777" w:rsidR="00267BA4" w:rsidRPr="00474FEE" w:rsidRDefault="00267BA4" w:rsidP="003D6189">
            <w:pPr>
              <w:rPr>
                <w:rStyle w:val="normaltextrun"/>
                <w:rFonts w:ascii="Arial Narrow" w:hAnsi="Arial Narrow" w:cstheme="minorHAnsi"/>
                <w:b/>
                <w:bCs/>
                <w:color w:val="000000"/>
                <w:shd w:val="clear" w:color="auto" w:fill="FFFFFF"/>
              </w:rPr>
            </w:pPr>
          </w:p>
        </w:tc>
        <w:tc>
          <w:tcPr>
            <w:tcW w:w="2364" w:type="dxa"/>
          </w:tcPr>
          <w:p w14:paraId="28381B8D" w14:textId="2A81E23A" w:rsidR="00267BA4" w:rsidRPr="00267BA4" w:rsidRDefault="009B4E2C" w:rsidP="003D6189">
            <w:pPr>
              <w:rPr>
                <w:rStyle w:val="normaltextrun"/>
                <w:rFonts w:ascii="Arial Narrow" w:hAnsi="Arial Narrow" w:cstheme="minorHAnsi"/>
                <w:color w:val="000000"/>
                <w:shd w:val="clear" w:color="auto" w:fill="FFFFFF"/>
              </w:rPr>
            </w:pPr>
            <w:hyperlink r:id="rId23" w:history="1">
              <w:r w:rsidR="00267BA4" w:rsidRPr="00267BA4">
                <w:rPr>
                  <w:rStyle w:val="Hyperlink"/>
                  <w:rFonts w:ascii="Arial Narrow" w:hAnsi="Arial Narrow"/>
                </w:rPr>
                <w:t>Student Chef Competition</w:t>
              </w:r>
            </w:hyperlink>
          </w:p>
        </w:tc>
        <w:tc>
          <w:tcPr>
            <w:tcW w:w="6641" w:type="dxa"/>
          </w:tcPr>
          <w:p w14:paraId="4DD6ACE4" w14:textId="77777777" w:rsidR="00267BA4" w:rsidRPr="00A86426" w:rsidRDefault="00267BA4" w:rsidP="003D6189">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Encourage middle and high school students to highlight their cooking skills and recipe innovation. Winning recipes will be featured in school meals.</w:t>
            </w:r>
          </w:p>
          <w:p w14:paraId="0B85C3D9" w14:textId="77777777" w:rsidR="00267BA4" w:rsidRPr="03229118" w:rsidRDefault="00267BA4" w:rsidP="003D6189">
            <w:pPr>
              <w:rPr>
                <w:rStyle w:val="normaltextrun"/>
                <w:rFonts w:ascii="Arial Narrow" w:hAnsi="Arial Narrow"/>
                <w:color w:val="000000"/>
                <w:shd w:val="clear" w:color="auto" w:fill="FFFFFF"/>
              </w:rPr>
            </w:pPr>
          </w:p>
        </w:tc>
        <w:tc>
          <w:tcPr>
            <w:tcW w:w="3755" w:type="dxa"/>
          </w:tcPr>
          <w:p w14:paraId="25B70438" w14:textId="46E30CBA" w:rsidR="00267BA4" w:rsidRPr="00A86426" w:rsidRDefault="00267BA4" w:rsidP="003D6189">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shd w:val="clear" w:color="auto" w:fill="FFFFFF"/>
              </w:rPr>
              <w:t>The annual student chef competition gives middle and high school students the opportunity to highlight their cooking skills and recipe innovation! Winning recipes will be featured in school meals.</w:t>
            </w:r>
            <w:r>
              <w:rPr>
                <w:rStyle w:val="normaltextrun"/>
                <w:rFonts w:ascii="Arial Narrow" w:hAnsi="Arial Narrow" w:cstheme="minorHAnsi"/>
                <w:color w:val="000000"/>
                <w:shd w:val="clear" w:color="auto" w:fill="FFFFFF"/>
              </w:rPr>
              <w:t xml:space="preserve"> </w:t>
            </w:r>
            <w:r w:rsidRPr="00A86426">
              <w:rPr>
                <w:rStyle w:val="normaltextrun"/>
                <w:rFonts w:ascii="Arial Narrow" w:hAnsi="Arial Narrow"/>
                <w:color w:val="000000" w:themeColor="text1"/>
              </w:rPr>
              <w:t>#FuelingGA</w:t>
            </w:r>
          </w:p>
        </w:tc>
      </w:tr>
      <w:tr w:rsidR="003D6189" w:rsidRPr="00A86426" w14:paraId="6A920E20" w14:textId="2ACE62BD" w:rsidTr="411633C1">
        <w:trPr>
          <w:trHeight w:val="1359"/>
        </w:trPr>
        <w:tc>
          <w:tcPr>
            <w:tcW w:w="1455" w:type="dxa"/>
            <w:tcBorders>
              <w:bottom w:val="single" w:sz="4" w:space="0" w:color="FFFFFF" w:themeColor="background1"/>
            </w:tcBorders>
          </w:tcPr>
          <w:p w14:paraId="62A28B43" w14:textId="751F90B0" w:rsidR="003D6189" w:rsidRPr="00474FEE" w:rsidRDefault="003D6189" w:rsidP="003D6189">
            <w:pPr>
              <w:rPr>
                <w:rStyle w:val="normaltextrun"/>
                <w:rFonts w:ascii="Arial Narrow" w:hAnsi="Arial Narrow" w:cstheme="minorHAnsi"/>
                <w:b/>
                <w:bCs/>
                <w:color w:val="000000"/>
                <w:shd w:val="clear" w:color="auto" w:fill="FFFFFF"/>
              </w:rPr>
            </w:pPr>
            <w:r w:rsidRPr="00474FEE">
              <w:rPr>
                <w:rStyle w:val="normaltextrun"/>
                <w:rFonts w:ascii="Arial Narrow" w:hAnsi="Arial Narrow" w:cstheme="minorHAnsi"/>
                <w:b/>
                <w:bCs/>
                <w:color w:val="000000"/>
                <w:shd w:val="clear" w:color="auto" w:fill="FFFFFF"/>
              </w:rPr>
              <w:t>FEBRUARY</w:t>
            </w:r>
          </w:p>
        </w:tc>
        <w:tc>
          <w:tcPr>
            <w:tcW w:w="2364" w:type="dxa"/>
          </w:tcPr>
          <w:p w14:paraId="10C57BC2" w14:textId="0AF63730" w:rsidR="003D6189" w:rsidRPr="00A86426" w:rsidRDefault="009B4E2C" w:rsidP="003D6189">
            <w:pPr>
              <w:rPr>
                <w:rStyle w:val="normaltextrun"/>
                <w:rFonts w:ascii="Arial Narrow" w:hAnsi="Arial Narrow" w:cstheme="minorHAnsi"/>
                <w:color w:val="000000"/>
                <w:shd w:val="clear" w:color="auto" w:fill="FFFFFF"/>
              </w:rPr>
            </w:pPr>
            <w:hyperlink r:id="rId24">
              <w:r w:rsidR="003D6189" w:rsidRPr="00A86426">
                <w:rPr>
                  <w:rStyle w:val="Hyperlink"/>
                  <w:rFonts w:ascii="Arial Narrow" w:hAnsi="Arial Narrow" w:cstheme="minorHAnsi"/>
                </w:rPr>
                <w:t>Children’s Dental Health Month</w:t>
              </w:r>
            </w:hyperlink>
          </w:p>
        </w:tc>
        <w:tc>
          <w:tcPr>
            <w:tcW w:w="6641" w:type="dxa"/>
          </w:tcPr>
          <w:p w14:paraId="27CD212B" w14:textId="2A769F2A" w:rsidR="003D6189" w:rsidRPr="00D04D64" w:rsidRDefault="003D6189" w:rsidP="003D6189">
            <w:pPr>
              <w:rPr>
                <w:rStyle w:val="normaltextrun"/>
                <w:rFonts w:ascii="Arial Narrow" w:hAnsi="Arial Narrow"/>
                <w:color w:val="000000" w:themeColor="text1"/>
              </w:rPr>
            </w:pPr>
            <w:r w:rsidRPr="03229118">
              <w:rPr>
                <w:rStyle w:val="normaltextrun"/>
                <w:rFonts w:ascii="Arial Narrow" w:hAnsi="Arial Narrow"/>
                <w:color w:val="000000"/>
                <w:shd w:val="clear" w:color="auto" w:fill="FFFFFF"/>
              </w:rPr>
              <w:t xml:space="preserve">Partner with your local public health department to provide oral health education to students. </w:t>
            </w:r>
            <w:r>
              <w:rPr>
                <w:rStyle w:val="normaltextrun"/>
                <w:rFonts w:ascii="Arial Narrow" w:hAnsi="Arial Narrow" w:cstheme="minorHAnsi"/>
                <w:color w:val="000000"/>
                <w:shd w:val="clear" w:color="auto" w:fill="FFFFFF"/>
              </w:rPr>
              <w:br/>
            </w:r>
          </w:p>
          <w:p w14:paraId="032982F8" w14:textId="2A769F2A" w:rsidR="003D6189" w:rsidRPr="00A86426" w:rsidRDefault="003D6189" w:rsidP="003D6189">
            <w:pPr>
              <w:rPr>
                <w:rStyle w:val="normaltextrun"/>
                <w:rFonts w:ascii="Arial Narrow" w:hAnsi="Arial Narrow"/>
                <w:color w:val="000000" w:themeColor="text1"/>
              </w:rPr>
            </w:pPr>
            <w:r w:rsidRPr="00A86426">
              <w:rPr>
                <w:rStyle w:val="normaltextrun"/>
                <w:rFonts w:ascii="Arial Narrow" w:hAnsi="Arial Narrow"/>
                <w:color w:val="000000"/>
                <w:shd w:val="clear" w:color="auto" w:fill="FFFFFF"/>
              </w:rPr>
              <w:t xml:space="preserve">Partner with your School Nutrition professionals to host a taste-testing event featuring calcium-containing foods to promote good oral health such as kale, broccoli, collards, milk, legumes, and oranges. </w:t>
            </w:r>
          </w:p>
        </w:tc>
        <w:tc>
          <w:tcPr>
            <w:tcW w:w="3755" w:type="dxa"/>
          </w:tcPr>
          <w:p w14:paraId="24A065D0" w14:textId="77777777" w:rsidR="003D6189" w:rsidRPr="00A86426" w:rsidRDefault="003D6189" w:rsidP="003D6189">
            <w:pPr>
              <w:pStyle w:val="NoSpacing"/>
              <w:rPr>
                <w:rStyle w:val="Hyperlink"/>
                <w:rFonts w:ascii="Arial Narrow" w:hAnsi="Arial Narrow"/>
              </w:rPr>
            </w:pPr>
            <w:r w:rsidRPr="00A86426">
              <w:rPr>
                <w:rFonts w:ascii="Arial Narrow" w:hAnsi="Arial Narrow"/>
              </w:rPr>
              <w:t xml:space="preserve">#DYK that dental sealants prevent about 80% of cavities in </w:t>
            </w:r>
            <w:proofErr w:type="gramStart"/>
            <w:r w:rsidRPr="00A86426">
              <w:rPr>
                <w:rFonts w:ascii="Arial Narrow" w:hAnsi="Arial Narrow"/>
              </w:rPr>
              <w:t>children?</w:t>
            </w:r>
            <w:proofErr w:type="gramEnd"/>
            <w:r w:rsidRPr="00A86426">
              <w:rPr>
                <w:rFonts w:ascii="Arial Narrow" w:hAnsi="Arial Narrow"/>
              </w:rPr>
              <w:t xml:space="preserve"> During National Children's Dental Health Month, we encourage you to check out the services that @GaDPH can provide to schools! </w:t>
            </w:r>
            <w:hyperlink r:id="rId25" w:history="1">
              <w:r w:rsidRPr="00A86426">
                <w:rPr>
                  <w:rStyle w:val="Hyperlink"/>
                  <w:rFonts w:ascii="Arial Narrow" w:hAnsi="Arial Narrow"/>
                </w:rPr>
                <w:t>https://bit.ly/3p46eB8</w:t>
              </w:r>
            </w:hyperlink>
          </w:p>
          <w:p w14:paraId="63555658" w14:textId="0AF6540C" w:rsidR="003D6189" w:rsidRPr="00A86426" w:rsidRDefault="003D6189" w:rsidP="003D6189">
            <w:pPr>
              <w:rPr>
                <w:rStyle w:val="normaltextrun"/>
                <w:rFonts w:ascii="Arial Narrow" w:hAnsi="Arial Narrow" w:cstheme="minorHAnsi"/>
                <w:color w:val="000000" w:themeColor="text1"/>
              </w:rPr>
            </w:pPr>
          </w:p>
        </w:tc>
      </w:tr>
      <w:tr w:rsidR="003D6189" w:rsidRPr="00A86426" w14:paraId="03BF5C34" w14:textId="386B79FD" w:rsidTr="411633C1">
        <w:trPr>
          <w:trHeight w:val="2171"/>
        </w:trPr>
        <w:tc>
          <w:tcPr>
            <w:tcW w:w="1455" w:type="dxa"/>
            <w:tcBorders>
              <w:top w:val="single" w:sz="4" w:space="0" w:color="FFFFFF" w:themeColor="background1"/>
            </w:tcBorders>
          </w:tcPr>
          <w:p w14:paraId="6A43BF90" w14:textId="77777777" w:rsidR="003D6189" w:rsidRPr="00A86426" w:rsidRDefault="003D6189" w:rsidP="003D6189">
            <w:pPr>
              <w:rPr>
                <w:rStyle w:val="normaltextrun"/>
                <w:rFonts w:ascii="Arial Narrow" w:hAnsi="Arial Narrow" w:cstheme="minorHAnsi"/>
                <w:color w:val="000000"/>
                <w:shd w:val="clear" w:color="auto" w:fill="FFFFFF"/>
              </w:rPr>
            </w:pPr>
          </w:p>
        </w:tc>
        <w:tc>
          <w:tcPr>
            <w:tcW w:w="2364" w:type="dxa"/>
          </w:tcPr>
          <w:p w14:paraId="4418EED3" w14:textId="3B31F3AB" w:rsidR="003D6189" w:rsidRPr="00A86426" w:rsidRDefault="009B4E2C" w:rsidP="003D6189">
            <w:pPr>
              <w:rPr>
                <w:rStyle w:val="normaltextrun"/>
                <w:rFonts w:ascii="Arial Narrow" w:hAnsi="Arial Narrow" w:cstheme="minorHAnsi"/>
                <w:color w:val="000000"/>
                <w:shd w:val="clear" w:color="auto" w:fill="FFFFFF"/>
              </w:rPr>
            </w:pPr>
            <w:hyperlink r:id="rId26" w:anchor=":~:text=February%20is%20American%20Heart%20Month,for%20heart%20disease%20and%20stroke.">
              <w:r w:rsidR="003D6189" w:rsidRPr="00A86426">
                <w:rPr>
                  <w:rStyle w:val="Hyperlink"/>
                  <w:rFonts w:ascii="Arial Narrow" w:hAnsi="Arial Narrow" w:cstheme="minorHAnsi"/>
                </w:rPr>
                <w:t>American Heart Month</w:t>
              </w:r>
            </w:hyperlink>
          </w:p>
        </w:tc>
        <w:tc>
          <w:tcPr>
            <w:tcW w:w="6641" w:type="dxa"/>
          </w:tcPr>
          <w:p w14:paraId="215355E3" w14:textId="0165B4D2" w:rsidR="003D6189" w:rsidRPr="00A86426" w:rsidRDefault="003D6189" w:rsidP="003D6189">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 xml:space="preserve">Host a month-long staff wellness challenge focused on healthy eating or increasing physical movement. Additional staff wellness resources from </w:t>
            </w:r>
            <w:r w:rsidR="00110CF2">
              <w:rPr>
                <w:rStyle w:val="normaltextrun"/>
                <w:rFonts w:ascii="Arial Narrow" w:hAnsi="Arial Narrow" w:cstheme="minorHAnsi"/>
                <w:color w:val="000000"/>
                <w:shd w:val="clear" w:color="auto" w:fill="FFFFFF"/>
              </w:rPr>
              <w:t>Georgia Department of Education</w:t>
            </w:r>
            <w:r w:rsidRPr="00A86426">
              <w:rPr>
                <w:rStyle w:val="normaltextrun"/>
                <w:rFonts w:ascii="Arial Narrow" w:hAnsi="Arial Narrow" w:cstheme="minorHAnsi"/>
                <w:color w:val="000000"/>
                <w:shd w:val="clear" w:color="auto" w:fill="FFFFFF"/>
              </w:rPr>
              <w:t xml:space="preserve"> can be found </w:t>
            </w:r>
            <w:hyperlink r:id="rId27" w:history="1">
              <w:r w:rsidRPr="00A86426">
                <w:rPr>
                  <w:rStyle w:val="Hyperlink"/>
                  <w:rFonts w:ascii="Arial Narrow" w:hAnsi="Arial Narrow" w:cstheme="minorHAnsi"/>
                  <w:shd w:val="clear" w:color="auto" w:fill="FFFFFF"/>
                </w:rPr>
                <w:t>here</w:t>
              </w:r>
            </w:hyperlink>
            <w:r w:rsidRPr="00A86426">
              <w:rPr>
                <w:rStyle w:val="normaltextrun"/>
                <w:rFonts w:ascii="Arial Narrow" w:hAnsi="Arial Narrow" w:cstheme="minorHAnsi"/>
                <w:color w:val="000000"/>
                <w:shd w:val="clear" w:color="auto" w:fill="FFFFFF"/>
              </w:rPr>
              <w:t>.</w:t>
            </w:r>
          </w:p>
          <w:p w14:paraId="0728B437" w14:textId="77777777" w:rsidR="003D6189" w:rsidRPr="00D04D64" w:rsidRDefault="003D6189" w:rsidP="003D6189">
            <w:pPr>
              <w:rPr>
                <w:rStyle w:val="normaltextrun"/>
                <w:rFonts w:ascii="Arial Narrow" w:hAnsi="Arial Narrow" w:cstheme="minorHAnsi"/>
                <w:color w:val="000000"/>
                <w:sz w:val="10"/>
                <w:szCs w:val="10"/>
                <w:shd w:val="clear" w:color="auto" w:fill="FFFFFF"/>
              </w:rPr>
            </w:pPr>
          </w:p>
          <w:p w14:paraId="63C3A6BF" w14:textId="77777777" w:rsidR="003D6189" w:rsidRPr="00A86426" w:rsidRDefault="003D6189" w:rsidP="003D6189">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 xml:space="preserve">Encourage students to eat foods from all food groups in school meals to promote heart health. </w:t>
            </w:r>
          </w:p>
          <w:p w14:paraId="76D700AC" w14:textId="77777777" w:rsidR="003D6189" w:rsidRPr="00D04D64" w:rsidRDefault="003D6189" w:rsidP="003D6189">
            <w:pPr>
              <w:rPr>
                <w:rStyle w:val="normaltextrun"/>
                <w:rFonts w:ascii="Arial Narrow" w:hAnsi="Arial Narrow" w:cstheme="minorHAnsi"/>
                <w:color w:val="000000"/>
                <w:sz w:val="10"/>
                <w:szCs w:val="10"/>
                <w:shd w:val="clear" w:color="auto" w:fill="FFFFFF"/>
              </w:rPr>
            </w:pPr>
          </w:p>
          <w:p w14:paraId="53057682" w14:textId="3463626C" w:rsidR="003D6189" w:rsidRPr="00A86426" w:rsidRDefault="003D6189" w:rsidP="003D6189">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shd w:val="clear" w:color="auto" w:fill="FFFFFF"/>
              </w:rPr>
              <w:t>Incorporate education throughout the cafeteria on heart health and nutrition.</w:t>
            </w:r>
          </w:p>
          <w:p w14:paraId="0B8EE3A1" w14:textId="7D1D2BF4" w:rsidR="003D6189" w:rsidRPr="00A86426" w:rsidRDefault="003D6189" w:rsidP="003D6189">
            <w:pPr>
              <w:rPr>
                <w:rStyle w:val="normaltextrun"/>
                <w:rFonts w:ascii="Arial Narrow" w:hAnsi="Arial Narrow" w:cstheme="minorHAnsi"/>
                <w:color w:val="000000"/>
                <w:shd w:val="clear" w:color="auto" w:fill="FFFFFF"/>
              </w:rPr>
            </w:pPr>
          </w:p>
        </w:tc>
        <w:tc>
          <w:tcPr>
            <w:tcW w:w="3755" w:type="dxa"/>
          </w:tcPr>
          <w:p w14:paraId="6E480A47" w14:textId="0244DA67" w:rsidR="003D6189" w:rsidRPr="00A86426" w:rsidRDefault="003D6189" w:rsidP="003D6189">
            <w:pPr>
              <w:pStyle w:val="NoSpacing"/>
              <w:rPr>
                <w:rFonts w:ascii="Arial Narrow" w:hAnsi="Arial Narrow"/>
              </w:rPr>
            </w:pPr>
            <w:r w:rsidRPr="00A86426">
              <w:rPr>
                <w:rFonts w:ascii="Arial Narrow" w:hAnsi="Arial Narrow"/>
              </w:rPr>
              <w:t>Tomorrow, February 1</w:t>
            </w:r>
            <w:r w:rsidRPr="00A86426">
              <w:rPr>
                <w:rFonts w:ascii="Arial Narrow" w:hAnsi="Arial Narrow"/>
                <w:vertAlign w:val="superscript"/>
              </w:rPr>
              <w:t>st</w:t>
            </w:r>
            <w:r w:rsidRPr="00A86426">
              <w:rPr>
                <w:rFonts w:ascii="Arial Narrow" w:hAnsi="Arial Narrow"/>
              </w:rPr>
              <w:t xml:space="preserve">, kicks off American Heart Month! Check out tips from @american_heart on how to prevent heart disease at any age! </w:t>
            </w:r>
            <w:hyperlink r:id="rId28" w:history="1">
              <w:r w:rsidRPr="00A86426">
                <w:rPr>
                  <w:rStyle w:val="Hyperlink"/>
                  <w:rFonts w:ascii="Arial Narrow" w:hAnsi="Arial Narrow"/>
                </w:rPr>
                <w:t>https://bit.ly/3HlqBB5</w:t>
              </w:r>
            </w:hyperlink>
            <w:r w:rsidRPr="00A86426">
              <w:rPr>
                <w:rFonts w:ascii="Arial Narrow" w:hAnsi="Arial Narrow"/>
              </w:rPr>
              <w:t xml:space="preserve"> #MondayMotivation #StaffWellness</w:t>
            </w:r>
          </w:p>
          <w:p w14:paraId="46A0135A" w14:textId="77777777" w:rsidR="003D6189" w:rsidRPr="009435C1" w:rsidRDefault="003D6189" w:rsidP="003D6189">
            <w:pPr>
              <w:pStyle w:val="NoSpacing"/>
              <w:rPr>
                <w:rFonts w:ascii="Arial Narrow" w:hAnsi="Arial Narrow"/>
                <w:sz w:val="10"/>
                <w:szCs w:val="10"/>
              </w:rPr>
            </w:pPr>
          </w:p>
          <w:p w14:paraId="5CBF35CF" w14:textId="36CF82E5" w:rsidR="003D6189" w:rsidRPr="00A86426" w:rsidRDefault="003D6189" w:rsidP="003D6189">
            <w:pPr>
              <w:pStyle w:val="NoSpacing"/>
              <w:rPr>
                <w:rFonts w:ascii="Arial Narrow" w:hAnsi="Arial Narrow"/>
              </w:rPr>
            </w:pPr>
            <w:r w:rsidRPr="00A86426">
              <w:rPr>
                <w:rFonts w:ascii="Arial Narrow" w:hAnsi="Arial Narrow"/>
              </w:rPr>
              <w:t xml:space="preserve">Looking to get you and your family more active? Check out this “Move Your Way” activity planner to customize a plan that fits your needs! </w:t>
            </w:r>
            <w:hyperlink r:id="rId29">
              <w:r w:rsidRPr="411633C1">
                <w:rPr>
                  <w:rStyle w:val="Hyperlink"/>
                  <w:rFonts w:ascii="Arial Narrow" w:hAnsi="Arial Narrow"/>
                </w:rPr>
                <w:t>https://bit.ly/3ogSi6z</w:t>
              </w:r>
            </w:hyperlink>
            <w:r w:rsidRPr="00A86426">
              <w:rPr>
                <w:rFonts w:ascii="Arial Narrow" w:hAnsi="Arial Narrow"/>
              </w:rPr>
              <w:t xml:space="preserve"> #MondayMotivation #HeartHealth #StaffWellness</w:t>
            </w:r>
          </w:p>
          <w:p w14:paraId="2BD61AD0" w14:textId="77777777" w:rsidR="003D6189" w:rsidRPr="009435C1" w:rsidRDefault="003D6189" w:rsidP="003D6189">
            <w:pPr>
              <w:pStyle w:val="NoSpacing"/>
              <w:rPr>
                <w:rFonts w:ascii="Arial Narrow" w:hAnsi="Arial Narrow"/>
                <w:sz w:val="10"/>
                <w:szCs w:val="10"/>
              </w:rPr>
            </w:pPr>
          </w:p>
          <w:p w14:paraId="56C05589" w14:textId="6A0BF450" w:rsidR="003D6189" w:rsidRPr="00A86426" w:rsidRDefault="003D6189" w:rsidP="003D6189">
            <w:pPr>
              <w:pStyle w:val="NoSpacing"/>
              <w:rPr>
                <w:rStyle w:val="normaltextrun"/>
                <w:rFonts w:ascii="Arial Narrow" w:hAnsi="Arial Narrow"/>
              </w:rPr>
            </w:pPr>
            <w:r w:rsidRPr="00A86426">
              <w:rPr>
                <w:rFonts w:ascii="Arial Narrow" w:hAnsi="Arial Narrow"/>
              </w:rPr>
              <w:t>On this #ValentinesDay, show someone you care by asking them to take a walk, go for a bike ride, or cook a healthy meal with you. It’s good for the heart! #HeartHealth #StaffWellness</w:t>
            </w:r>
          </w:p>
        </w:tc>
      </w:tr>
    </w:tbl>
    <w:p w14:paraId="1F46EF2B" w14:textId="77777777" w:rsidR="004B4422" w:rsidRDefault="004B4422"/>
    <w:p w14:paraId="0B45139B" w14:textId="77777777" w:rsidR="004B4422" w:rsidRDefault="004B4422"/>
    <w:p w14:paraId="50BD3F4C" w14:textId="77777777" w:rsidR="004B4422" w:rsidRDefault="004B4422"/>
    <w:tbl>
      <w:tblPr>
        <w:tblStyle w:val="TableGrid"/>
        <w:tblW w:w="14215" w:type="dxa"/>
        <w:tblLook w:val="04A0" w:firstRow="1" w:lastRow="0" w:firstColumn="1" w:lastColumn="0" w:noHBand="0" w:noVBand="1"/>
      </w:tblPr>
      <w:tblGrid>
        <w:gridCol w:w="1455"/>
        <w:gridCol w:w="2364"/>
        <w:gridCol w:w="6641"/>
        <w:gridCol w:w="3755"/>
      </w:tblGrid>
      <w:tr w:rsidR="00287393" w:rsidRPr="00A86426" w14:paraId="4F9C5536" w14:textId="7AE4A489" w:rsidTr="411633C1">
        <w:trPr>
          <w:trHeight w:val="1620"/>
        </w:trPr>
        <w:tc>
          <w:tcPr>
            <w:tcW w:w="1455" w:type="dxa"/>
            <w:vMerge w:val="restart"/>
          </w:tcPr>
          <w:p w14:paraId="079F96DB" w14:textId="77777777" w:rsidR="00287393" w:rsidRPr="00D04D64" w:rsidRDefault="00287393" w:rsidP="003D6189">
            <w:pPr>
              <w:rPr>
                <w:rStyle w:val="normaltextrun"/>
                <w:rFonts w:ascii="Arial Narrow" w:hAnsi="Arial Narrow" w:cstheme="minorHAnsi"/>
                <w:b/>
                <w:bCs/>
                <w:color w:val="000000"/>
                <w:shd w:val="clear" w:color="auto" w:fill="FFFFFF"/>
              </w:rPr>
            </w:pPr>
            <w:r w:rsidRPr="00D04D64">
              <w:rPr>
                <w:rStyle w:val="normaltextrun"/>
                <w:rFonts w:ascii="Arial Narrow" w:hAnsi="Arial Narrow" w:cstheme="minorHAnsi"/>
                <w:b/>
                <w:bCs/>
                <w:color w:val="000000"/>
                <w:shd w:val="clear" w:color="auto" w:fill="FFFFFF"/>
              </w:rPr>
              <w:t>MARCH</w:t>
            </w:r>
          </w:p>
          <w:p w14:paraId="0034DE03" w14:textId="435FB98C" w:rsidR="00287393" w:rsidRPr="00D04D64" w:rsidRDefault="00287393" w:rsidP="003D6189">
            <w:pPr>
              <w:rPr>
                <w:rStyle w:val="normaltextrun"/>
                <w:rFonts w:ascii="Arial Narrow" w:hAnsi="Arial Narrow" w:cstheme="minorHAnsi"/>
                <w:b/>
                <w:bCs/>
                <w:color w:val="000000"/>
                <w:shd w:val="clear" w:color="auto" w:fill="FFFFFF"/>
              </w:rPr>
            </w:pPr>
          </w:p>
        </w:tc>
        <w:tc>
          <w:tcPr>
            <w:tcW w:w="2364" w:type="dxa"/>
          </w:tcPr>
          <w:p w14:paraId="6C41A4A9" w14:textId="356ECD3A" w:rsidR="00287393" w:rsidRPr="00A86426" w:rsidRDefault="00287393" w:rsidP="003D6189">
            <w:pPr>
              <w:rPr>
                <w:rFonts w:ascii="Arial Narrow" w:eastAsia="Calibri" w:hAnsi="Arial Narrow"/>
              </w:rPr>
            </w:pPr>
            <w:r w:rsidRPr="3139026F">
              <w:rPr>
                <w:rFonts w:ascii="Arial Narrow" w:eastAsia="Calibri" w:hAnsi="Arial Narrow"/>
              </w:rPr>
              <w:t xml:space="preserve">National </w:t>
            </w:r>
            <w:r w:rsidRPr="3139026F">
              <w:rPr>
                <w:rStyle w:val="Hyperlink"/>
                <w:rFonts w:ascii="Arial Narrow" w:eastAsia="Calibri" w:hAnsi="Arial Narrow"/>
                <w:color w:val="auto"/>
                <w:u w:val="none"/>
              </w:rPr>
              <w:t>School Breakfast Week</w:t>
            </w:r>
          </w:p>
          <w:p w14:paraId="1D9583DD" w14:textId="3E1C749F" w:rsidR="00287393" w:rsidRPr="00A86426" w:rsidRDefault="00287393" w:rsidP="003D6189">
            <w:pPr>
              <w:rPr>
                <w:rFonts w:ascii="Arial Narrow" w:eastAsia="Calibri" w:hAnsi="Arial Narrow"/>
              </w:rPr>
            </w:pPr>
            <w:r w:rsidRPr="00A86426">
              <w:rPr>
                <w:rFonts w:ascii="Arial Narrow" w:eastAsia="Calibri" w:hAnsi="Arial Narrow"/>
              </w:rPr>
              <w:t xml:space="preserve">March </w:t>
            </w:r>
            <w:r>
              <w:rPr>
                <w:rFonts w:ascii="Arial Narrow" w:eastAsia="Calibri" w:hAnsi="Arial Narrow"/>
              </w:rPr>
              <w:t>4-8, 2024</w:t>
            </w:r>
          </w:p>
          <w:p w14:paraId="0735D14A" w14:textId="12EFCE8D" w:rsidR="00287393" w:rsidRPr="00A86426" w:rsidRDefault="00287393" w:rsidP="003D6189">
            <w:pPr>
              <w:rPr>
                <w:rFonts w:ascii="Arial Narrow" w:eastAsia="Calibri" w:hAnsi="Arial Narrow"/>
                <w:shd w:val="clear" w:color="auto" w:fill="FFFFFF"/>
              </w:rPr>
            </w:pPr>
            <w:r w:rsidRPr="00A86426">
              <w:rPr>
                <w:rFonts w:ascii="Arial Narrow" w:eastAsia="Calibri" w:hAnsi="Arial Narrow"/>
              </w:rPr>
              <w:t>“</w:t>
            </w:r>
            <w:r>
              <w:rPr>
                <w:rFonts w:ascii="Arial Narrow" w:eastAsia="Calibri" w:hAnsi="Arial Narrow"/>
              </w:rPr>
              <w:t>Surfs Up with</w:t>
            </w:r>
            <w:r w:rsidRPr="00A86426">
              <w:rPr>
                <w:rFonts w:ascii="Arial Narrow" w:eastAsia="Calibri" w:hAnsi="Arial Narrow"/>
              </w:rPr>
              <w:t xml:space="preserve"> School Breakfast”</w:t>
            </w:r>
          </w:p>
        </w:tc>
        <w:tc>
          <w:tcPr>
            <w:tcW w:w="6641" w:type="dxa"/>
          </w:tcPr>
          <w:p w14:paraId="1AB4FB07" w14:textId="75792D4A" w:rsidR="00287393" w:rsidRPr="00A86426" w:rsidRDefault="00287393" w:rsidP="003D6189">
            <w:pPr>
              <w:rPr>
                <w:rStyle w:val="normaltextrun"/>
                <w:rFonts w:ascii="Arial Narrow" w:hAnsi="Arial Narrow"/>
                <w:color w:val="000000" w:themeColor="text1"/>
              </w:rPr>
            </w:pPr>
            <w:r w:rsidRPr="03229118">
              <w:rPr>
                <w:rStyle w:val="normaltextrun"/>
                <w:rFonts w:ascii="Arial Narrow" w:hAnsi="Arial Narrow"/>
                <w:color w:val="000000" w:themeColor="text1"/>
              </w:rPr>
              <w:t xml:space="preserve">Partner with your School Nutrition professionals </w:t>
            </w:r>
            <w:r w:rsidR="00625E86">
              <w:rPr>
                <w:rStyle w:val="normaltextrun"/>
                <w:rFonts w:ascii="Arial Narrow" w:hAnsi="Arial Narrow"/>
                <w:color w:val="000000" w:themeColor="text1"/>
              </w:rPr>
              <w:t xml:space="preserve">to </w:t>
            </w:r>
            <w:r w:rsidRPr="03229118">
              <w:rPr>
                <w:rStyle w:val="normaltextrun"/>
                <w:rFonts w:ascii="Arial Narrow" w:hAnsi="Arial Narrow"/>
                <w:color w:val="000000" w:themeColor="text1"/>
              </w:rPr>
              <w:t xml:space="preserve">promote school breakfast. </w:t>
            </w:r>
          </w:p>
          <w:p w14:paraId="44FD511C" w14:textId="646634BC" w:rsidR="00287393" w:rsidRPr="00A86426" w:rsidRDefault="00287393" w:rsidP="003D6189">
            <w:pPr>
              <w:rPr>
                <w:rStyle w:val="normaltextrun"/>
                <w:rFonts w:ascii="Arial Narrow" w:hAnsi="Arial Narrow"/>
                <w:color w:val="000000" w:themeColor="text1"/>
              </w:rPr>
            </w:pPr>
          </w:p>
          <w:p w14:paraId="3C852747" w14:textId="01D8116B" w:rsidR="00287393" w:rsidRPr="00A86426" w:rsidRDefault="00287393" w:rsidP="003D6189">
            <w:pPr>
              <w:rPr>
                <w:rStyle w:val="normaltextrun"/>
                <w:rFonts w:ascii="Arial Narrow" w:hAnsi="Arial Narrow"/>
                <w:color w:val="000000" w:themeColor="text1"/>
              </w:rPr>
            </w:pPr>
            <w:r w:rsidRPr="03229118">
              <w:rPr>
                <w:rStyle w:val="normaltextrun"/>
                <w:rFonts w:ascii="Arial Narrow" w:hAnsi="Arial Narrow"/>
                <w:color w:val="000000" w:themeColor="text1"/>
              </w:rPr>
              <w:t>Encourage students to start the day with school breakfast.</w:t>
            </w:r>
          </w:p>
          <w:p w14:paraId="6782C4D2" w14:textId="47DD62D6" w:rsidR="00287393" w:rsidRPr="007F783C" w:rsidRDefault="00287393" w:rsidP="003D6189">
            <w:pPr>
              <w:rPr>
                <w:rStyle w:val="normaltextrun"/>
                <w:rFonts w:ascii="Arial Narrow" w:hAnsi="Arial Narrow" w:cstheme="minorHAnsi"/>
                <w:color w:val="000000" w:themeColor="text1"/>
                <w:sz w:val="10"/>
                <w:szCs w:val="10"/>
              </w:rPr>
            </w:pPr>
          </w:p>
          <w:p w14:paraId="282980F6" w14:textId="450CE8AC" w:rsidR="00287393" w:rsidRPr="00A86426" w:rsidRDefault="00287393" w:rsidP="003D6189">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themeColor="text1"/>
              </w:rPr>
              <w:t xml:space="preserve">Encourage students to try a new item on the school breakfast menu. </w:t>
            </w:r>
          </w:p>
          <w:p w14:paraId="41CCE2F5" w14:textId="77777777" w:rsidR="00287393" w:rsidRPr="007F783C" w:rsidRDefault="00287393" w:rsidP="003D6189">
            <w:pPr>
              <w:rPr>
                <w:rStyle w:val="normaltextrun"/>
                <w:rFonts w:ascii="Arial Narrow" w:hAnsi="Arial Narrow" w:cstheme="minorHAnsi"/>
                <w:color w:val="000000" w:themeColor="text1"/>
                <w:sz w:val="10"/>
                <w:szCs w:val="10"/>
              </w:rPr>
            </w:pPr>
          </w:p>
          <w:p w14:paraId="36AAC034" w14:textId="62ABB144" w:rsidR="00287393" w:rsidRPr="00C22A20" w:rsidRDefault="00287393" w:rsidP="00C22A20">
            <w:pPr>
              <w:rPr>
                <w:rFonts w:ascii="Arial Narrow" w:hAnsi="Arial Narrow"/>
                <w:color w:val="000000" w:themeColor="text1"/>
              </w:rPr>
            </w:pPr>
            <w:r w:rsidRPr="03229118">
              <w:rPr>
                <w:rStyle w:val="normaltextrun"/>
                <w:rFonts w:ascii="Arial Narrow" w:hAnsi="Arial Narrow"/>
                <w:color w:val="000000" w:themeColor="text1"/>
              </w:rPr>
              <w:t xml:space="preserve">Have student athletes promote the benefits of eating school breakfast to younger students. </w:t>
            </w:r>
            <w:r>
              <w:rPr>
                <w:rFonts w:ascii="Arial Narrow" w:hAnsi="Arial Narrow"/>
              </w:rPr>
              <w:tab/>
            </w:r>
          </w:p>
        </w:tc>
        <w:tc>
          <w:tcPr>
            <w:tcW w:w="3755" w:type="dxa"/>
          </w:tcPr>
          <w:p w14:paraId="4AD13722" w14:textId="13F6578F" w:rsidR="00287393" w:rsidRPr="00692D21" w:rsidRDefault="00287393" w:rsidP="003D6189">
            <w:pPr>
              <w:rPr>
                <w:rStyle w:val="normaltextrun"/>
                <w:rFonts w:ascii="Arial Narrow" w:hAnsi="Arial Narrow"/>
                <w:color w:val="000000" w:themeColor="text1"/>
              </w:rPr>
            </w:pPr>
            <w:r w:rsidRPr="00692D21">
              <w:rPr>
                <w:rStyle w:val="normaltextrun"/>
                <w:rFonts w:ascii="Arial Narrow" w:hAnsi="Arial Narrow"/>
                <w:color w:val="000000" w:themeColor="text1"/>
              </w:rPr>
              <w:t xml:space="preserve">March 4-8 is National School Breakfast Week! </w:t>
            </w:r>
            <w:r>
              <w:rPr>
                <w:rStyle w:val="normaltextrun"/>
                <w:rFonts w:ascii="Arial Narrow" w:hAnsi="Arial Narrow"/>
                <w:color w:val="000000" w:themeColor="text1"/>
              </w:rPr>
              <w:t>Start your day on the perfect wave with breakfast!</w:t>
            </w:r>
            <w:r w:rsidRPr="00692D21">
              <w:rPr>
                <w:rStyle w:val="normaltextrun"/>
                <w:rFonts w:ascii="Arial Narrow" w:hAnsi="Arial Narrow"/>
                <w:color w:val="000000" w:themeColor="text1"/>
              </w:rPr>
              <w:t xml:space="preserve"> Surfs Up with School Breakfast! #NSBW24 #FuelingGA  </w:t>
            </w:r>
          </w:p>
        </w:tc>
      </w:tr>
      <w:tr w:rsidR="00287393" w:rsidRPr="00A86426" w14:paraId="6AD963B0" w14:textId="24BA4DB4" w:rsidTr="411633C1">
        <w:trPr>
          <w:trHeight w:val="1925"/>
        </w:trPr>
        <w:tc>
          <w:tcPr>
            <w:tcW w:w="1455" w:type="dxa"/>
            <w:vMerge/>
          </w:tcPr>
          <w:p w14:paraId="54EE5CEF" w14:textId="28F2B647" w:rsidR="00287393" w:rsidRPr="0056047D" w:rsidRDefault="00287393" w:rsidP="003D6189">
            <w:pPr>
              <w:rPr>
                <w:rStyle w:val="normaltextrun"/>
                <w:rFonts w:ascii="Arial Narrow" w:hAnsi="Arial Narrow" w:cstheme="minorHAnsi"/>
                <w:b/>
                <w:bCs/>
                <w:color w:val="000000"/>
                <w:shd w:val="clear" w:color="auto" w:fill="FFFFFF"/>
              </w:rPr>
            </w:pPr>
          </w:p>
        </w:tc>
        <w:tc>
          <w:tcPr>
            <w:tcW w:w="2364" w:type="dxa"/>
          </w:tcPr>
          <w:p w14:paraId="57700D85" w14:textId="4400A977" w:rsidR="00287393" w:rsidRPr="00A86426" w:rsidRDefault="009B4E2C" w:rsidP="003D6189">
            <w:pPr>
              <w:rPr>
                <w:rFonts w:ascii="Arial Narrow" w:eastAsia="Calibri" w:hAnsi="Arial Narrow" w:cs="Calibri"/>
                <w:shd w:val="clear" w:color="auto" w:fill="FFFFFF"/>
              </w:rPr>
            </w:pPr>
            <w:hyperlink r:id="rId30">
              <w:r w:rsidR="00287393" w:rsidRPr="00A86426">
                <w:rPr>
                  <w:rStyle w:val="Hyperlink"/>
                  <w:rFonts w:ascii="Arial Narrow" w:eastAsia="Calibri" w:hAnsi="Arial Narrow" w:cs="Calibri"/>
                </w:rPr>
                <w:t xml:space="preserve">National Nutrition Month </w:t>
              </w:r>
            </w:hyperlink>
          </w:p>
        </w:tc>
        <w:tc>
          <w:tcPr>
            <w:tcW w:w="6641" w:type="dxa"/>
          </w:tcPr>
          <w:p w14:paraId="3CAA9CAC" w14:textId="77777777" w:rsidR="00287393" w:rsidRDefault="00287393" w:rsidP="003D6189">
            <w:pPr>
              <w:spacing w:before="100" w:beforeAutospacing="1" w:after="100" w:afterAutospacing="1"/>
              <w:rPr>
                <w:rFonts w:ascii="Arial Narrow" w:hAnsi="Arial Narrow" w:cstheme="minorHAnsi"/>
              </w:rPr>
            </w:pPr>
            <w:r w:rsidRPr="411633C1">
              <w:rPr>
                <w:rFonts w:ascii="Arial Narrow" w:hAnsi="Arial Narrow"/>
              </w:rPr>
              <w:t>Engage students in nutrition-related activities such as taste tests or try-it days.</w:t>
            </w:r>
            <w:r>
              <w:br/>
            </w:r>
            <w:r>
              <w:br/>
            </w:r>
            <w:r w:rsidRPr="00A86426">
              <w:rPr>
                <w:rFonts w:ascii="Arial Narrow" w:hAnsi="Arial Narrow"/>
              </w:rPr>
              <w:t xml:space="preserve">Promote careers in nutrition such as registered dietitians, school nutrition, </w:t>
            </w:r>
            <w:r>
              <w:br/>
            </w:r>
            <w:r w:rsidRPr="00A86426">
              <w:rPr>
                <w:rFonts w:ascii="Arial Narrow" w:hAnsi="Arial Narrow"/>
              </w:rPr>
              <w:t>or culinary professionals</w:t>
            </w:r>
            <w:r>
              <w:rPr>
                <w:rFonts w:ascii="Arial Narrow" w:hAnsi="Arial Narrow"/>
              </w:rPr>
              <w:t>.</w:t>
            </w:r>
            <w:r>
              <w:br/>
            </w:r>
          </w:p>
          <w:p w14:paraId="00C39936" w14:textId="6736CEDB" w:rsidR="00287393" w:rsidRPr="006E76FB" w:rsidRDefault="00287393" w:rsidP="003D6189">
            <w:pPr>
              <w:spacing w:before="100" w:beforeAutospacing="1" w:after="100" w:afterAutospacing="1"/>
              <w:rPr>
                <w:rStyle w:val="normaltextrun"/>
                <w:rFonts w:ascii="Arial Narrow" w:hAnsi="Arial Narrow"/>
              </w:rPr>
            </w:pPr>
            <w:r w:rsidRPr="00A86426">
              <w:rPr>
                <w:rFonts w:ascii="Arial Narrow" w:hAnsi="Arial Narrow" w:cstheme="minorHAnsi"/>
              </w:rPr>
              <w:t xml:space="preserve">Become a </w:t>
            </w:r>
            <w:hyperlink r:id="rId31" w:history="1">
              <w:r w:rsidRPr="00A86426">
                <w:rPr>
                  <w:rStyle w:val="Hyperlink"/>
                  <w:rFonts w:ascii="Arial Narrow" w:hAnsi="Arial Narrow" w:cstheme="minorHAnsi"/>
                </w:rPr>
                <w:t xml:space="preserve">Team Nutrition </w:t>
              </w:r>
            </w:hyperlink>
            <w:r w:rsidRPr="00A86426">
              <w:rPr>
                <w:rFonts w:ascii="Arial Narrow" w:hAnsi="Arial Narrow" w:cstheme="minorHAnsi"/>
              </w:rPr>
              <w:t xml:space="preserve"> School to obtain promotional resources for activities and events.</w:t>
            </w:r>
          </w:p>
        </w:tc>
        <w:tc>
          <w:tcPr>
            <w:tcW w:w="3755" w:type="dxa"/>
          </w:tcPr>
          <w:p w14:paraId="2B49A46A" w14:textId="5376A688" w:rsidR="00287393" w:rsidRPr="00A86426" w:rsidRDefault="00287393" w:rsidP="003D6189">
            <w:pPr>
              <w:rPr>
                <w:rFonts w:ascii="Arial Narrow" w:hAnsi="Arial Narrow" w:cstheme="minorHAnsi"/>
              </w:rPr>
            </w:pPr>
            <w:r w:rsidRPr="00A86426">
              <w:rPr>
                <w:rFonts w:ascii="Arial Narrow" w:hAnsi="Arial Narrow" w:cstheme="minorHAnsi"/>
              </w:rPr>
              <w:t xml:space="preserve">March is #National Nutrition Month! </w:t>
            </w:r>
            <w:r>
              <w:rPr>
                <w:rFonts w:ascii="Arial Narrow" w:hAnsi="Arial Narrow" w:cstheme="minorHAnsi"/>
              </w:rPr>
              <w:br/>
            </w:r>
            <w:r w:rsidRPr="00A86426">
              <w:rPr>
                <w:rFonts w:ascii="Arial Narrow" w:hAnsi="Arial Narrow" w:cstheme="minorHAnsi"/>
              </w:rPr>
              <w:t>Check out @TeamNutrition for promotional resources, activities and event ideas!</w:t>
            </w:r>
          </w:p>
        </w:tc>
      </w:tr>
      <w:tr w:rsidR="003D6189" w:rsidRPr="00A86426" w14:paraId="5A4AE9FC" w14:textId="530FE749" w:rsidTr="411633C1">
        <w:trPr>
          <w:trHeight w:val="1634"/>
        </w:trPr>
        <w:tc>
          <w:tcPr>
            <w:tcW w:w="1455" w:type="dxa"/>
            <w:tcBorders>
              <w:bottom w:val="single" w:sz="4" w:space="0" w:color="auto"/>
              <w:right w:val="single" w:sz="4" w:space="0" w:color="auto"/>
            </w:tcBorders>
          </w:tcPr>
          <w:p w14:paraId="3B7DCA5D" w14:textId="7CD29F75" w:rsidR="003D6189" w:rsidRPr="00D04D64" w:rsidRDefault="003D6189" w:rsidP="003D6189">
            <w:pPr>
              <w:rPr>
                <w:rStyle w:val="normaltextrun"/>
                <w:rFonts w:ascii="Arial Narrow" w:hAnsi="Arial Narrow" w:cstheme="minorHAnsi"/>
                <w:b/>
                <w:bCs/>
                <w:color w:val="000000"/>
                <w:shd w:val="clear" w:color="auto" w:fill="FFFFFF"/>
              </w:rPr>
            </w:pPr>
            <w:r w:rsidRPr="00D04D64">
              <w:rPr>
                <w:rStyle w:val="normaltextrun"/>
                <w:rFonts w:ascii="Arial Narrow" w:hAnsi="Arial Narrow" w:cstheme="minorHAnsi"/>
                <w:b/>
                <w:bCs/>
                <w:color w:val="000000"/>
                <w:shd w:val="clear" w:color="auto" w:fill="FFFFFF"/>
              </w:rPr>
              <w:t>APRIL</w:t>
            </w:r>
          </w:p>
        </w:tc>
        <w:tc>
          <w:tcPr>
            <w:tcW w:w="2364" w:type="dxa"/>
            <w:tcBorders>
              <w:left w:val="single" w:sz="4" w:space="0" w:color="auto"/>
            </w:tcBorders>
          </w:tcPr>
          <w:p w14:paraId="63C93224" w14:textId="48EAA7B8" w:rsidR="003D6189" w:rsidRPr="00A86426" w:rsidRDefault="003D6189" w:rsidP="003D6189">
            <w:pPr>
              <w:rPr>
                <w:rStyle w:val="normaltextrun"/>
                <w:rFonts w:ascii="Arial Narrow" w:hAnsi="Arial Narrow"/>
                <w:color w:val="000000"/>
                <w:shd w:val="clear" w:color="auto" w:fill="FFFFFF"/>
              </w:rPr>
            </w:pPr>
            <w:r w:rsidRPr="07AB4DD4">
              <w:rPr>
                <w:rStyle w:val="normaltextrun"/>
                <w:rFonts w:ascii="Arial Narrow" w:hAnsi="Arial Narrow"/>
                <w:color w:val="000000"/>
                <w:shd w:val="clear" w:color="auto" w:fill="FFFFFF"/>
              </w:rPr>
              <w:t xml:space="preserve">Celebrate Earth Day </w:t>
            </w:r>
            <w:r>
              <w:rPr>
                <w:rStyle w:val="normaltextrun"/>
                <w:rFonts w:ascii="Arial Narrow" w:hAnsi="Arial Narrow" w:cstheme="minorHAnsi"/>
                <w:color w:val="000000"/>
                <w:shd w:val="clear" w:color="auto" w:fill="FFFFFF"/>
              </w:rPr>
              <w:br/>
            </w:r>
            <w:r w:rsidRPr="07AB4DD4">
              <w:rPr>
                <w:rStyle w:val="normaltextrun"/>
                <w:rFonts w:ascii="Arial Narrow" w:hAnsi="Arial Narrow"/>
                <w:color w:val="000000"/>
                <w:shd w:val="clear" w:color="auto" w:fill="FFFFFF"/>
              </w:rPr>
              <w:t>April 22, 20</w:t>
            </w:r>
            <w:r>
              <w:rPr>
                <w:rStyle w:val="normaltextrun"/>
                <w:rFonts w:ascii="Arial Narrow" w:hAnsi="Arial Narrow"/>
                <w:color w:val="000000"/>
                <w:shd w:val="clear" w:color="auto" w:fill="FFFFFF"/>
              </w:rPr>
              <w:t>24</w:t>
            </w:r>
          </w:p>
        </w:tc>
        <w:tc>
          <w:tcPr>
            <w:tcW w:w="6641" w:type="dxa"/>
          </w:tcPr>
          <w:p w14:paraId="18DB42A3" w14:textId="3AD1EBB4" w:rsidR="003D6189" w:rsidRPr="00A86426" w:rsidRDefault="003D6189" w:rsidP="003D6189">
            <w:pPr>
              <w:rPr>
                <w:rStyle w:val="normaltextrun"/>
                <w:rFonts w:ascii="Arial Narrow" w:hAnsi="Arial Narrow"/>
                <w:color w:val="000000"/>
                <w:shd w:val="clear" w:color="auto" w:fill="FFFFFF"/>
              </w:rPr>
            </w:pPr>
            <w:r w:rsidRPr="00A86426">
              <w:rPr>
                <w:rStyle w:val="normaltextrun"/>
                <w:rFonts w:ascii="Arial Narrow" w:hAnsi="Arial Narrow"/>
                <w:color w:val="000000"/>
                <w:shd w:val="clear" w:color="auto" w:fill="FFFFFF"/>
              </w:rPr>
              <w:t xml:space="preserve">Encourage teachers to have an outdoor classroom day, like taking students on a nature walk or doing a science lesson outside. Using these </w:t>
            </w:r>
            <w:hyperlink r:id="rId32" w:history="1">
              <w:r w:rsidRPr="00A86426">
                <w:rPr>
                  <w:rStyle w:val="Hyperlink"/>
                  <w:rFonts w:ascii="Arial Narrow" w:hAnsi="Arial Narrow"/>
                </w:rPr>
                <w:t>food-based learning resources</w:t>
              </w:r>
            </w:hyperlink>
            <w:r w:rsidRPr="00A86426">
              <w:rPr>
                <w:rStyle w:val="Hyperlink"/>
                <w:rFonts w:ascii="Arial Narrow" w:hAnsi="Arial Narrow"/>
              </w:rPr>
              <w:t xml:space="preserve"> </w:t>
            </w:r>
            <w:r w:rsidRPr="00A86426">
              <w:rPr>
                <w:rStyle w:val="normaltextrun"/>
                <w:rFonts w:ascii="Arial Narrow" w:hAnsi="Arial Narrow"/>
                <w:color w:val="000000"/>
                <w:shd w:val="clear" w:color="auto" w:fill="FFFFFF"/>
              </w:rPr>
              <w:t>helps children make farm-to-plate connections.</w:t>
            </w:r>
          </w:p>
          <w:p w14:paraId="21E2659B" w14:textId="77777777" w:rsidR="003D6189" w:rsidRPr="006E76FB" w:rsidRDefault="003D6189" w:rsidP="003D6189">
            <w:pPr>
              <w:rPr>
                <w:rStyle w:val="normaltextrun"/>
                <w:rFonts w:ascii="Arial Narrow" w:hAnsi="Arial Narrow"/>
                <w:color w:val="000000" w:themeColor="text1"/>
                <w:sz w:val="10"/>
                <w:szCs w:val="10"/>
              </w:rPr>
            </w:pPr>
          </w:p>
          <w:p w14:paraId="4035A05D" w14:textId="1E86511C" w:rsidR="003D6189" w:rsidRPr="00A86426" w:rsidRDefault="003D6189" w:rsidP="003D6189">
            <w:pPr>
              <w:rPr>
                <w:rStyle w:val="normaltextrun"/>
                <w:rFonts w:ascii="Arial Narrow" w:hAnsi="Arial Narrow"/>
                <w:color w:val="000000"/>
                <w:shd w:val="clear" w:color="auto" w:fill="FFFFFF"/>
              </w:rPr>
            </w:pPr>
            <w:r w:rsidRPr="00A86426">
              <w:rPr>
                <w:rStyle w:val="normaltextrun"/>
                <w:rFonts w:ascii="Arial Narrow" w:hAnsi="Arial Narrow"/>
                <w:color w:val="000000" w:themeColor="text1"/>
              </w:rPr>
              <w:t xml:space="preserve">Host a family or community </w:t>
            </w:r>
            <w:hyperlink r:id="rId33">
              <w:r w:rsidRPr="00A86426">
                <w:rPr>
                  <w:rStyle w:val="Hyperlink"/>
                  <w:rFonts w:ascii="Arial Narrow" w:hAnsi="Arial Narrow"/>
                </w:rPr>
                <w:t>school gardening</w:t>
              </w:r>
            </w:hyperlink>
            <w:r w:rsidRPr="00A86426">
              <w:rPr>
                <w:rFonts w:ascii="Arial Narrow" w:hAnsi="Arial Narrow"/>
              </w:rPr>
              <w:t xml:space="preserve"> event promoting best practices and safety.</w:t>
            </w:r>
          </w:p>
          <w:p w14:paraId="17BF7A72" w14:textId="77777777" w:rsidR="003D6189" w:rsidRPr="006E76FB" w:rsidRDefault="003D6189" w:rsidP="003D6189">
            <w:pPr>
              <w:rPr>
                <w:rStyle w:val="normaltextrun"/>
                <w:rFonts w:ascii="Arial Narrow" w:hAnsi="Arial Narrow" w:cstheme="minorHAnsi"/>
                <w:color w:val="000000"/>
                <w:sz w:val="10"/>
                <w:szCs w:val="10"/>
                <w:shd w:val="clear" w:color="auto" w:fill="FFFFFF"/>
              </w:rPr>
            </w:pPr>
          </w:p>
          <w:p w14:paraId="15A42546" w14:textId="77777777" w:rsidR="003D6189" w:rsidRPr="00A86426" w:rsidRDefault="003D6189" w:rsidP="003D6189">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 xml:space="preserve">Host a family or community event around the school garden. </w:t>
            </w:r>
          </w:p>
          <w:p w14:paraId="38957F8C" w14:textId="487D018F" w:rsidR="003D6189" w:rsidRPr="00A86426" w:rsidRDefault="003D6189" w:rsidP="003D6189">
            <w:pPr>
              <w:rPr>
                <w:rStyle w:val="normaltextrun"/>
                <w:rFonts w:ascii="Arial Narrow" w:hAnsi="Arial Narrow" w:cstheme="minorHAnsi"/>
                <w:color w:val="000000"/>
                <w:shd w:val="clear" w:color="auto" w:fill="FFFFFF"/>
              </w:rPr>
            </w:pPr>
          </w:p>
        </w:tc>
        <w:tc>
          <w:tcPr>
            <w:tcW w:w="3755" w:type="dxa"/>
          </w:tcPr>
          <w:p w14:paraId="02FDC789" w14:textId="4483B400" w:rsidR="003D6189" w:rsidRPr="008C0E11" w:rsidRDefault="003D6189" w:rsidP="003D6189">
            <w:pPr>
              <w:rPr>
                <w:rFonts w:ascii="Arial Narrow" w:hAnsi="Arial Narrow"/>
              </w:rPr>
            </w:pPr>
            <w:r w:rsidRPr="008C0E11">
              <w:rPr>
                <w:rFonts w:ascii="Arial Narrow" w:hAnsi="Arial Narrow"/>
              </w:rPr>
              <w:t xml:space="preserve">#EarthDay is coming up this Monday, </w:t>
            </w:r>
            <w:r w:rsidRPr="008C0E11">
              <w:rPr>
                <w:rFonts w:ascii="Arial Narrow" w:hAnsi="Arial Narrow"/>
              </w:rPr>
              <w:br/>
              <w:t xml:space="preserve">April 22! Check out 8 ways to celebrate </w:t>
            </w:r>
            <w:r w:rsidRPr="008C0E11">
              <w:rPr>
                <w:rFonts w:ascii="Arial Narrow" w:hAnsi="Arial Narrow"/>
              </w:rPr>
              <w:br/>
              <w:t xml:space="preserve">this week by connecting with nature: </w:t>
            </w:r>
            <w:hyperlink r:id="rId34" w:history="1">
              <w:r w:rsidRPr="008C0E11">
                <w:rPr>
                  <w:rStyle w:val="Hyperlink"/>
                  <w:rFonts w:ascii="Arial Narrow" w:hAnsi="Arial Narrow"/>
                </w:rPr>
                <w:t>https://bit.ly/3r42Ib4</w:t>
              </w:r>
            </w:hyperlink>
            <w:r w:rsidRPr="008C0E11">
              <w:rPr>
                <w:rFonts w:ascii="Arial Narrow" w:hAnsi="Arial Narrow"/>
              </w:rPr>
              <w:t xml:space="preserve"> </w:t>
            </w:r>
          </w:p>
          <w:p w14:paraId="6913315D" w14:textId="70B5A166" w:rsidR="003D6189" w:rsidRPr="00A86426" w:rsidRDefault="003D6189" w:rsidP="003D6189">
            <w:pPr>
              <w:rPr>
                <w:rStyle w:val="normaltextrun"/>
                <w:rFonts w:ascii="Arial Narrow" w:hAnsi="Arial Narrow" w:cstheme="minorHAnsi"/>
                <w:color w:val="000000" w:themeColor="text1"/>
              </w:rPr>
            </w:pPr>
            <w:r w:rsidRPr="008C0E11">
              <w:rPr>
                <w:rFonts w:ascii="Arial Narrow" w:hAnsi="Arial Narrow"/>
              </w:rPr>
              <w:t>#StaffWellness #MondayMotivation</w:t>
            </w:r>
          </w:p>
        </w:tc>
      </w:tr>
      <w:tr w:rsidR="002E6DD7" w:rsidRPr="00A86426" w14:paraId="77473DBF" w14:textId="77777777" w:rsidTr="411633C1">
        <w:trPr>
          <w:trHeight w:val="1634"/>
        </w:trPr>
        <w:tc>
          <w:tcPr>
            <w:tcW w:w="1455" w:type="dxa"/>
            <w:tcBorders>
              <w:bottom w:val="single" w:sz="4" w:space="0" w:color="auto"/>
              <w:right w:val="single" w:sz="4" w:space="0" w:color="auto"/>
            </w:tcBorders>
          </w:tcPr>
          <w:p w14:paraId="52E4B664" w14:textId="4FBECCBD" w:rsidR="002E6DD7" w:rsidRPr="00D04D64" w:rsidRDefault="002E6DD7" w:rsidP="003D6189">
            <w:pPr>
              <w:rPr>
                <w:rStyle w:val="normaltextrun"/>
                <w:rFonts w:ascii="Arial Narrow" w:hAnsi="Arial Narrow" w:cstheme="minorHAnsi"/>
                <w:b/>
                <w:bCs/>
                <w:color w:val="000000"/>
                <w:shd w:val="clear" w:color="auto" w:fill="FFFFFF"/>
              </w:rPr>
            </w:pPr>
            <w:r>
              <w:rPr>
                <w:rStyle w:val="normaltextrun"/>
                <w:rFonts w:ascii="Arial Narrow" w:hAnsi="Arial Narrow" w:cstheme="minorHAnsi"/>
                <w:b/>
                <w:bCs/>
                <w:color w:val="000000"/>
                <w:shd w:val="clear" w:color="auto" w:fill="FFFFFF"/>
              </w:rPr>
              <w:t>M</w:t>
            </w:r>
            <w:r>
              <w:rPr>
                <w:rStyle w:val="normaltextrun"/>
                <w:rFonts w:cstheme="minorHAnsi"/>
                <w:b/>
                <w:bCs/>
                <w:color w:val="000000"/>
                <w:shd w:val="clear" w:color="auto" w:fill="FFFFFF"/>
              </w:rPr>
              <w:t>AY</w:t>
            </w:r>
          </w:p>
        </w:tc>
        <w:tc>
          <w:tcPr>
            <w:tcW w:w="2364" w:type="dxa"/>
            <w:tcBorders>
              <w:left w:val="single" w:sz="4" w:space="0" w:color="auto"/>
            </w:tcBorders>
          </w:tcPr>
          <w:p w14:paraId="2B3601F5" w14:textId="0C95E0F4" w:rsidR="002E6DD7" w:rsidRPr="07AB4DD4" w:rsidRDefault="009B4E2C" w:rsidP="003D6189">
            <w:pPr>
              <w:rPr>
                <w:rStyle w:val="normaltextrun"/>
                <w:rFonts w:ascii="Arial Narrow" w:hAnsi="Arial Narrow"/>
                <w:color w:val="000000"/>
                <w:shd w:val="clear" w:color="auto" w:fill="FFFFFF"/>
              </w:rPr>
            </w:pPr>
            <w:hyperlink r:id="rId35">
              <w:r w:rsidR="002E6DD7" w:rsidRPr="00A86426">
                <w:rPr>
                  <w:rStyle w:val="Hyperlink"/>
                  <w:rFonts w:ascii="Arial Narrow" w:hAnsi="Arial Narrow" w:cstheme="minorHAnsi"/>
                </w:rPr>
                <w:t>National Physical Education &amp; Sports Week</w:t>
              </w:r>
            </w:hyperlink>
          </w:p>
        </w:tc>
        <w:tc>
          <w:tcPr>
            <w:tcW w:w="6641" w:type="dxa"/>
          </w:tcPr>
          <w:p w14:paraId="60F73C2E" w14:textId="1298609A" w:rsidR="00D04165" w:rsidRPr="00A86426" w:rsidRDefault="00D04165" w:rsidP="00D04165">
            <w:pPr>
              <w:rPr>
                <w:rStyle w:val="normaltextrun"/>
                <w:rFonts w:ascii="Arial Narrow" w:hAnsi="Arial Narrow" w:cstheme="minorHAnsi"/>
                <w:color w:val="000000"/>
                <w:shd w:val="clear" w:color="auto" w:fill="FFFFFF"/>
              </w:rPr>
            </w:pPr>
            <w:r w:rsidRPr="00A86426">
              <w:rPr>
                <w:rStyle w:val="normaltextrun"/>
                <w:rFonts w:ascii="Arial Narrow" w:hAnsi="Arial Narrow" w:cstheme="minorHAnsi"/>
                <w:color w:val="000000"/>
                <w:shd w:val="clear" w:color="auto" w:fill="FFFFFF"/>
              </w:rPr>
              <w:t>Partner with a fitness instructor or school P</w:t>
            </w:r>
            <w:r w:rsidR="0009796E">
              <w:rPr>
                <w:rStyle w:val="normaltextrun"/>
                <w:rFonts w:ascii="Arial Narrow" w:hAnsi="Arial Narrow" w:cstheme="minorHAnsi"/>
                <w:color w:val="000000"/>
                <w:shd w:val="clear" w:color="auto" w:fill="FFFFFF"/>
              </w:rPr>
              <w:t xml:space="preserve">hysical Education </w:t>
            </w:r>
            <w:r w:rsidRPr="00A86426">
              <w:rPr>
                <w:rStyle w:val="normaltextrun"/>
                <w:rFonts w:ascii="Arial Narrow" w:hAnsi="Arial Narrow" w:cstheme="minorHAnsi"/>
                <w:color w:val="000000"/>
                <w:shd w:val="clear" w:color="auto" w:fill="FFFFFF"/>
              </w:rPr>
              <w:t>teacher to host an outdoor exercise class or event for students and families.</w:t>
            </w:r>
          </w:p>
          <w:p w14:paraId="07CC975E" w14:textId="77777777" w:rsidR="00D04165" w:rsidRPr="00A86426" w:rsidRDefault="00D04165" w:rsidP="00D04165">
            <w:pPr>
              <w:rPr>
                <w:rStyle w:val="normaltextrun"/>
                <w:rFonts w:ascii="Arial Narrow" w:hAnsi="Arial Narrow" w:cstheme="minorHAnsi"/>
                <w:color w:val="000000"/>
                <w:shd w:val="clear" w:color="auto" w:fill="FFFFFF"/>
              </w:rPr>
            </w:pPr>
          </w:p>
          <w:p w14:paraId="4ED79EC7" w14:textId="1A28C444" w:rsidR="00D04165" w:rsidRPr="00A86426" w:rsidRDefault="00D04165" w:rsidP="00D04165">
            <w:pPr>
              <w:rPr>
                <w:rStyle w:val="normaltextrun"/>
                <w:rFonts w:ascii="Arial Narrow" w:eastAsia="Calibri" w:hAnsi="Arial Narrow" w:cs="Calibri"/>
                <w:shd w:val="clear" w:color="auto" w:fill="FFFFFF"/>
              </w:rPr>
            </w:pPr>
            <w:r w:rsidRPr="00A86426">
              <w:rPr>
                <w:rStyle w:val="normaltextrun"/>
                <w:rFonts w:ascii="Arial Narrow" w:hAnsi="Arial Narrow"/>
                <w:color w:val="000000"/>
                <w:shd w:val="clear" w:color="auto" w:fill="FFFFFF"/>
              </w:rPr>
              <w:t xml:space="preserve">Encourage teachers to integrate movement into their classrooms. Here are a few </w:t>
            </w:r>
            <w:hyperlink r:id="rId36">
              <w:r w:rsidRPr="00A86426">
                <w:rPr>
                  <w:rStyle w:val="Hyperlink"/>
                  <w:rFonts w:ascii="Arial Narrow" w:eastAsia="Calibri" w:hAnsi="Arial Narrow" w:cs="Calibri"/>
                </w:rPr>
                <w:t>resources</w:t>
              </w:r>
            </w:hyperlink>
            <w:r w:rsidRPr="00A86426">
              <w:rPr>
                <w:rFonts w:ascii="Arial Narrow" w:eastAsia="Calibri" w:hAnsi="Arial Narrow" w:cs="Calibri"/>
              </w:rPr>
              <w:t xml:space="preserve"> </w:t>
            </w:r>
            <w:r w:rsidRPr="00A86426">
              <w:rPr>
                <w:rStyle w:val="normaltextrun"/>
                <w:rFonts w:ascii="Arial Narrow" w:hAnsi="Arial Narrow"/>
                <w:color w:val="000000"/>
                <w:shd w:val="clear" w:color="auto" w:fill="FFFFFF"/>
              </w:rPr>
              <w:t>from the C</w:t>
            </w:r>
            <w:r w:rsidR="0043787D">
              <w:rPr>
                <w:rStyle w:val="normaltextrun"/>
                <w:rFonts w:ascii="Arial Narrow" w:hAnsi="Arial Narrow"/>
                <w:color w:val="000000"/>
                <w:shd w:val="clear" w:color="auto" w:fill="FFFFFF"/>
              </w:rPr>
              <w:t>enter</w:t>
            </w:r>
            <w:r w:rsidR="00E75390">
              <w:rPr>
                <w:rStyle w:val="normaltextrun"/>
                <w:rFonts w:ascii="Arial Narrow" w:hAnsi="Arial Narrow"/>
                <w:color w:val="000000"/>
                <w:shd w:val="clear" w:color="auto" w:fill="FFFFFF"/>
              </w:rPr>
              <w:t>s</w:t>
            </w:r>
            <w:r w:rsidR="0043787D">
              <w:rPr>
                <w:rStyle w:val="normaltextrun"/>
                <w:rFonts w:ascii="Arial Narrow" w:hAnsi="Arial Narrow"/>
                <w:color w:val="000000"/>
                <w:shd w:val="clear" w:color="auto" w:fill="FFFFFF"/>
              </w:rPr>
              <w:t xml:space="preserve"> for </w:t>
            </w:r>
            <w:r w:rsidRPr="00A86426">
              <w:rPr>
                <w:rStyle w:val="normaltextrun"/>
                <w:rFonts w:ascii="Arial Narrow" w:hAnsi="Arial Narrow"/>
                <w:color w:val="000000"/>
                <w:shd w:val="clear" w:color="auto" w:fill="FFFFFF"/>
              </w:rPr>
              <w:t>D</w:t>
            </w:r>
            <w:r w:rsidR="0043787D">
              <w:rPr>
                <w:rStyle w:val="normaltextrun"/>
                <w:rFonts w:ascii="Arial Narrow" w:hAnsi="Arial Narrow"/>
                <w:color w:val="000000"/>
                <w:shd w:val="clear" w:color="auto" w:fill="FFFFFF"/>
              </w:rPr>
              <w:t xml:space="preserve">isease </w:t>
            </w:r>
            <w:r w:rsidRPr="00A86426">
              <w:rPr>
                <w:rStyle w:val="normaltextrun"/>
                <w:rFonts w:ascii="Arial Narrow" w:hAnsi="Arial Narrow"/>
                <w:color w:val="000000"/>
                <w:shd w:val="clear" w:color="auto" w:fill="FFFFFF"/>
              </w:rPr>
              <w:t>C</w:t>
            </w:r>
            <w:r w:rsidR="0043787D">
              <w:rPr>
                <w:rStyle w:val="normaltextrun"/>
                <w:rFonts w:ascii="Arial Narrow" w:hAnsi="Arial Narrow"/>
                <w:color w:val="000000"/>
                <w:shd w:val="clear" w:color="auto" w:fill="FFFFFF"/>
              </w:rPr>
              <w:t>ontrol and</w:t>
            </w:r>
            <w:r w:rsidRPr="00A86426">
              <w:rPr>
                <w:rStyle w:val="normaltextrun"/>
                <w:rFonts w:ascii="Arial Narrow" w:hAnsi="Arial Narrow"/>
                <w:color w:val="000000"/>
                <w:shd w:val="clear" w:color="auto" w:fill="FFFFFF"/>
              </w:rPr>
              <w:t xml:space="preserve"> </w:t>
            </w:r>
            <w:r w:rsidR="00E75390">
              <w:rPr>
                <w:rStyle w:val="normaltextrun"/>
                <w:rFonts w:ascii="Arial Narrow" w:hAnsi="Arial Narrow"/>
                <w:color w:val="000000"/>
                <w:shd w:val="clear" w:color="auto" w:fill="FFFFFF"/>
              </w:rPr>
              <w:t xml:space="preserve">Prevention </w:t>
            </w:r>
            <w:r w:rsidRPr="00A86426">
              <w:rPr>
                <w:rStyle w:val="normaltextrun"/>
                <w:rFonts w:ascii="Arial Narrow" w:hAnsi="Arial Narrow"/>
                <w:color w:val="000000"/>
                <w:shd w:val="clear" w:color="auto" w:fill="FFFFFF"/>
              </w:rPr>
              <w:t xml:space="preserve">that provides customizable activities and ideas. </w:t>
            </w:r>
          </w:p>
          <w:p w14:paraId="51F5CF7F" w14:textId="77777777" w:rsidR="002E6DD7" w:rsidRPr="00A86426" w:rsidRDefault="002E6DD7" w:rsidP="003D6189">
            <w:pPr>
              <w:rPr>
                <w:rStyle w:val="normaltextrun"/>
                <w:rFonts w:ascii="Arial Narrow" w:hAnsi="Arial Narrow"/>
                <w:color w:val="000000"/>
                <w:shd w:val="clear" w:color="auto" w:fill="FFFFFF"/>
              </w:rPr>
            </w:pPr>
          </w:p>
        </w:tc>
        <w:tc>
          <w:tcPr>
            <w:tcW w:w="3755" w:type="dxa"/>
          </w:tcPr>
          <w:p w14:paraId="11B771DB" w14:textId="77777777" w:rsidR="00D04165" w:rsidRPr="00801009" w:rsidRDefault="00D04165" w:rsidP="00D04165">
            <w:pPr>
              <w:rPr>
                <w:rFonts w:ascii="Arial Narrow" w:hAnsi="Arial Narrow"/>
              </w:rPr>
            </w:pPr>
            <w:r w:rsidRPr="00801009">
              <w:rPr>
                <w:rFonts w:ascii="Arial Narrow" w:hAnsi="Arial Narrow"/>
              </w:rPr>
              <w:t>#PhysicalActivity is a major component of local wellness policies. It also contributes to good heart health! How are you getting your body moving today? #WellnessWednesday</w:t>
            </w:r>
          </w:p>
          <w:p w14:paraId="4597A19F" w14:textId="77777777" w:rsidR="00D04165" w:rsidRPr="00801009" w:rsidRDefault="00D04165" w:rsidP="00D04165">
            <w:pPr>
              <w:rPr>
                <w:rStyle w:val="normaltextrun"/>
                <w:rFonts w:ascii="Arial Narrow" w:hAnsi="Arial Narrow" w:cstheme="minorHAnsi"/>
                <w:color w:val="000000" w:themeColor="text1"/>
                <w:sz w:val="10"/>
                <w:szCs w:val="10"/>
              </w:rPr>
            </w:pPr>
          </w:p>
          <w:p w14:paraId="65201A0A" w14:textId="77777777" w:rsidR="00D04165" w:rsidRPr="00801009" w:rsidRDefault="00D04165" w:rsidP="00D04165">
            <w:pPr>
              <w:rPr>
                <w:rFonts w:ascii="Arial Narrow" w:hAnsi="Arial Narrow"/>
              </w:rPr>
            </w:pPr>
            <w:r w:rsidRPr="00801009">
              <w:rPr>
                <w:rFonts w:ascii="Arial Narrow" w:hAnsi="Arial Narrow"/>
              </w:rPr>
              <w:t xml:space="preserve">Are the students in your school getting enough daily physical activity? @Act4HlthyKids has an online library full </w:t>
            </w:r>
            <w:r w:rsidRPr="00801009">
              <w:rPr>
                <w:rFonts w:ascii="Arial Narrow" w:hAnsi="Arial Narrow"/>
              </w:rPr>
              <w:br/>
              <w:t xml:space="preserve">of resources that encourage movement. </w:t>
            </w:r>
            <w:hyperlink r:id="rId37">
              <w:r w:rsidRPr="00801009">
                <w:rPr>
                  <w:rStyle w:val="Hyperlink"/>
                  <w:rFonts w:ascii="Arial Narrow" w:hAnsi="Arial Narrow"/>
                </w:rPr>
                <w:t>https://bit.ly/32n1G0d</w:t>
              </w:r>
            </w:hyperlink>
            <w:r w:rsidRPr="00801009">
              <w:rPr>
                <w:rFonts w:ascii="Arial Narrow" w:hAnsi="Arial Narrow"/>
              </w:rPr>
              <w:t xml:space="preserve"> #WellnessWednesday</w:t>
            </w:r>
          </w:p>
          <w:p w14:paraId="5E261D84" w14:textId="77777777" w:rsidR="002E6DD7" w:rsidRPr="008C0E11" w:rsidRDefault="002E6DD7" w:rsidP="003D6189">
            <w:pPr>
              <w:rPr>
                <w:rFonts w:ascii="Arial Narrow" w:hAnsi="Arial Narrow"/>
              </w:rPr>
            </w:pPr>
          </w:p>
        </w:tc>
      </w:tr>
      <w:tr w:rsidR="003D6189" w:rsidRPr="00A86426" w14:paraId="19CD59E8" w14:textId="088E693F" w:rsidTr="411633C1">
        <w:trPr>
          <w:trHeight w:val="1895"/>
        </w:trPr>
        <w:tc>
          <w:tcPr>
            <w:tcW w:w="1455" w:type="dxa"/>
            <w:tcBorders>
              <w:top w:val="single" w:sz="4" w:space="0" w:color="auto"/>
            </w:tcBorders>
          </w:tcPr>
          <w:p w14:paraId="72637EF7" w14:textId="64CF626B" w:rsidR="003D6189" w:rsidRPr="00AE4911" w:rsidRDefault="003D6189" w:rsidP="003D6189">
            <w:pPr>
              <w:rPr>
                <w:rStyle w:val="normaltextrun"/>
                <w:rFonts w:ascii="Arial Narrow" w:hAnsi="Arial Narrow" w:cstheme="minorHAnsi"/>
                <w:b/>
                <w:bCs/>
                <w:color w:val="000000"/>
                <w:shd w:val="clear" w:color="auto" w:fill="FFFFFF"/>
              </w:rPr>
            </w:pPr>
            <w:r w:rsidRPr="00AE4911">
              <w:rPr>
                <w:rStyle w:val="normaltextrun"/>
                <w:rFonts w:ascii="Arial Narrow" w:hAnsi="Arial Narrow" w:cstheme="minorHAnsi"/>
                <w:b/>
                <w:bCs/>
                <w:color w:val="000000"/>
                <w:shd w:val="clear" w:color="auto" w:fill="FFFFFF"/>
              </w:rPr>
              <w:t>M</w:t>
            </w:r>
            <w:r w:rsidRPr="00AE4911">
              <w:rPr>
                <w:rStyle w:val="normaltextrun"/>
                <w:rFonts w:cstheme="minorHAnsi"/>
                <w:b/>
                <w:bCs/>
                <w:color w:val="000000"/>
                <w:shd w:val="clear" w:color="auto" w:fill="FFFFFF"/>
              </w:rPr>
              <w:t>AY</w:t>
            </w:r>
          </w:p>
        </w:tc>
        <w:tc>
          <w:tcPr>
            <w:tcW w:w="2364" w:type="dxa"/>
            <w:tcBorders>
              <w:top w:val="single" w:sz="4" w:space="0" w:color="000000" w:themeColor="text1"/>
            </w:tcBorders>
          </w:tcPr>
          <w:p w14:paraId="6E0ABB3F" w14:textId="4EF886B7" w:rsidR="003D6189" w:rsidRPr="00A86426" w:rsidRDefault="009B4E2C" w:rsidP="003D6189">
            <w:pPr>
              <w:rPr>
                <w:rStyle w:val="normaltextrun"/>
                <w:rFonts w:ascii="Arial Narrow" w:hAnsi="Arial Narrow" w:cstheme="minorHAnsi"/>
                <w:color w:val="000000"/>
                <w:shd w:val="clear" w:color="auto" w:fill="FFFFFF"/>
              </w:rPr>
            </w:pPr>
            <w:hyperlink r:id="rId38">
              <w:r w:rsidR="003D6189" w:rsidRPr="00A86426">
                <w:rPr>
                  <w:rStyle w:val="Hyperlink"/>
                  <w:rFonts w:ascii="Arial Narrow" w:hAnsi="Arial Narrow" w:cstheme="minorHAnsi"/>
                </w:rPr>
                <w:t>Mental Health Awareness Month</w:t>
              </w:r>
            </w:hyperlink>
          </w:p>
        </w:tc>
        <w:tc>
          <w:tcPr>
            <w:tcW w:w="6641" w:type="dxa"/>
            <w:tcBorders>
              <w:top w:val="single" w:sz="4" w:space="0" w:color="000000" w:themeColor="text1"/>
            </w:tcBorders>
          </w:tcPr>
          <w:p w14:paraId="783C2A32" w14:textId="238AB2C0" w:rsidR="003D6189" w:rsidRPr="00A86426" w:rsidRDefault="003D6189" w:rsidP="003D6189">
            <w:pPr>
              <w:rPr>
                <w:rStyle w:val="normaltextrun"/>
                <w:rFonts w:ascii="Arial Narrow" w:hAnsi="Arial Narrow"/>
                <w:color w:val="000000"/>
                <w:shd w:val="clear" w:color="auto" w:fill="FFFFFF"/>
              </w:rPr>
            </w:pPr>
            <w:r w:rsidRPr="00A86426">
              <w:rPr>
                <w:rStyle w:val="normaltextrun"/>
                <w:rFonts w:ascii="Arial Narrow" w:hAnsi="Arial Narrow"/>
                <w:color w:val="000000"/>
                <w:shd w:val="clear" w:color="auto" w:fill="FFFFFF"/>
              </w:rPr>
              <w:t xml:space="preserve">Express gratitude with a thank-you note activity. Students can express thanks </w:t>
            </w:r>
            <w:r>
              <w:br/>
            </w:r>
            <w:r w:rsidRPr="00A86426">
              <w:rPr>
                <w:rStyle w:val="normaltextrun"/>
                <w:rFonts w:ascii="Arial Narrow" w:hAnsi="Arial Narrow"/>
                <w:color w:val="000000"/>
                <w:shd w:val="clear" w:color="auto" w:fill="FFFFFF"/>
              </w:rPr>
              <w:t>to a teacher, school nutrition professional, administrator or staff member.</w:t>
            </w:r>
          </w:p>
          <w:p w14:paraId="46E8DA50" w14:textId="77777777" w:rsidR="003D6189" w:rsidRPr="006E76FB" w:rsidRDefault="003D6189" w:rsidP="003D6189">
            <w:pPr>
              <w:rPr>
                <w:rStyle w:val="normaltextrun"/>
                <w:rFonts w:ascii="Arial Narrow" w:hAnsi="Arial Narrow"/>
                <w:color w:val="000000"/>
                <w:sz w:val="10"/>
                <w:szCs w:val="10"/>
                <w:shd w:val="clear" w:color="auto" w:fill="FFFFFF"/>
              </w:rPr>
            </w:pPr>
          </w:p>
          <w:p w14:paraId="050EA981" w14:textId="7E1FF7C0" w:rsidR="003D6189" w:rsidRPr="00A86426" w:rsidRDefault="003D6189" w:rsidP="003D6189">
            <w:pPr>
              <w:rPr>
                <w:rStyle w:val="normaltextrun"/>
                <w:rFonts w:ascii="Arial Narrow" w:hAnsi="Arial Narrow" w:cstheme="minorHAnsi"/>
                <w:color w:val="000000" w:themeColor="text1"/>
              </w:rPr>
            </w:pPr>
            <w:r w:rsidRPr="00A86426">
              <w:rPr>
                <w:rStyle w:val="normaltextrun"/>
                <w:rFonts w:ascii="Arial Narrow" w:hAnsi="Arial Narrow"/>
                <w:color w:val="000000"/>
                <w:shd w:val="clear" w:color="auto" w:fill="FFFFFF"/>
              </w:rPr>
              <w:t xml:space="preserve">Share the </w:t>
            </w:r>
            <w:hyperlink r:id="rId39">
              <w:r w:rsidRPr="00A86426">
                <w:rPr>
                  <w:rStyle w:val="Hyperlink"/>
                  <w:rFonts w:ascii="Arial Narrow" w:hAnsi="Arial Narrow" w:cstheme="minorHAnsi"/>
                </w:rPr>
                <w:t>Fueling Georgia's Future Activity Book</w:t>
              </w:r>
            </w:hyperlink>
            <w:r w:rsidRPr="00A86426">
              <w:rPr>
                <w:rStyle w:val="Hyperlink"/>
                <w:rFonts w:ascii="Arial Narrow" w:hAnsi="Arial Narrow" w:cstheme="minorHAnsi"/>
              </w:rPr>
              <w:t xml:space="preserve"> </w:t>
            </w:r>
            <w:r w:rsidRPr="00A86426">
              <w:rPr>
                <w:rStyle w:val="Hyperlink"/>
                <w:rFonts w:ascii="Arial Narrow" w:hAnsi="Arial Narrow"/>
              </w:rPr>
              <w:t xml:space="preserve"> </w:t>
            </w:r>
            <w:r w:rsidRPr="00A86426">
              <w:rPr>
                <w:rStyle w:val="normaltextrun"/>
                <w:rFonts w:ascii="Arial Narrow" w:hAnsi="Arial Narrow"/>
                <w:color w:val="000000"/>
                <w:shd w:val="clear" w:color="auto" w:fill="FFFFFF"/>
              </w:rPr>
              <w:t>with younger students for coloring and activity sheets, puzzles and writing prompts.</w:t>
            </w:r>
          </w:p>
          <w:p w14:paraId="253A7F6B" w14:textId="77777777" w:rsidR="003D6189" w:rsidRPr="006E76FB" w:rsidRDefault="003D6189" w:rsidP="003D6189">
            <w:pPr>
              <w:rPr>
                <w:rStyle w:val="normaltextrun"/>
                <w:rFonts w:ascii="Arial Narrow" w:hAnsi="Arial Narrow" w:cstheme="minorHAnsi"/>
                <w:color w:val="000000"/>
                <w:sz w:val="10"/>
                <w:szCs w:val="10"/>
                <w:shd w:val="clear" w:color="auto" w:fill="FFFFFF"/>
              </w:rPr>
            </w:pPr>
          </w:p>
          <w:p w14:paraId="5BAF2954" w14:textId="02840846" w:rsidR="003D6189" w:rsidRPr="00A86426" w:rsidRDefault="003D6189" w:rsidP="003D6189">
            <w:pPr>
              <w:rPr>
                <w:rStyle w:val="normaltextrun"/>
                <w:rFonts w:ascii="Arial Narrow" w:hAnsi="Arial Narrow" w:cstheme="minorHAnsi"/>
                <w:color w:val="000000" w:themeColor="text1"/>
              </w:rPr>
            </w:pPr>
            <w:r w:rsidRPr="00A86426">
              <w:rPr>
                <w:rStyle w:val="normaltextrun"/>
                <w:rFonts w:ascii="Arial Narrow" w:hAnsi="Arial Narrow" w:cstheme="minorHAnsi"/>
                <w:color w:val="000000"/>
                <w:shd w:val="clear" w:color="auto" w:fill="FFFFFF"/>
              </w:rPr>
              <w:t>Partner with a local healthcare system or qualified professional to host a wellness event to increase mental health awareness for staff. Visit the G</w:t>
            </w:r>
            <w:r w:rsidR="00E75390">
              <w:rPr>
                <w:rStyle w:val="normaltextrun"/>
                <w:rFonts w:ascii="Arial Narrow" w:hAnsi="Arial Narrow" w:cstheme="minorHAnsi"/>
                <w:color w:val="000000"/>
                <w:shd w:val="clear" w:color="auto" w:fill="FFFFFF"/>
              </w:rPr>
              <w:t>eorgia Department of Education</w:t>
            </w:r>
            <w:r w:rsidRPr="00A86426">
              <w:rPr>
                <w:rStyle w:val="normaltextrun"/>
                <w:rFonts w:ascii="Arial Narrow" w:hAnsi="Arial Narrow" w:cstheme="minorHAnsi"/>
                <w:color w:val="000000"/>
                <w:shd w:val="clear" w:color="auto" w:fill="FFFFFF"/>
              </w:rPr>
              <w:t xml:space="preserve"> </w:t>
            </w:r>
            <w:hyperlink r:id="rId40" w:history="1">
              <w:r w:rsidRPr="00A86426">
                <w:rPr>
                  <w:rStyle w:val="Hyperlink"/>
                  <w:rFonts w:ascii="Arial Narrow" w:hAnsi="Arial Narrow" w:cstheme="minorHAnsi"/>
                  <w:shd w:val="clear" w:color="auto" w:fill="FFFFFF"/>
                </w:rPr>
                <w:t>website</w:t>
              </w:r>
            </w:hyperlink>
            <w:r w:rsidRPr="00A86426">
              <w:rPr>
                <w:rStyle w:val="normaltextrun"/>
                <w:rFonts w:ascii="Arial Narrow" w:hAnsi="Arial Narrow" w:cstheme="minorHAnsi"/>
                <w:color w:val="000000"/>
                <w:shd w:val="clear" w:color="auto" w:fill="FFFFFF"/>
              </w:rPr>
              <w:t xml:space="preserve"> for staff mental health and wellness resources.</w:t>
            </w:r>
          </w:p>
          <w:p w14:paraId="2CBE40EC" w14:textId="1E62074C" w:rsidR="003D6189" w:rsidRPr="00A86426" w:rsidRDefault="003D6189" w:rsidP="003D6189">
            <w:pPr>
              <w:rPr>
                <w:rStyle w:val="normaltextrun"/>
                <w:rFonts w:ascii="Arial Narrow" w:hAnsi="Arial Narrow" w:cstheme="minorHAnsi"/>
                <w:color w:val="000000"/>
                <w:shd w:val="clear" w:color="auto" w:fill="FFFFFF"/>
              </w:rPr>
            </w:pPr>
          </w:p>
        </w:tc>
        <w:tc>
          <w:tcPr>
            <w:tcW w:w="3755" w:type="dxa"/>
          </w:tcPr>
          <w:p w14:paraId="1C3092F2" w14:textId="07669DD4" w:rsidR="003D6189" w:rsidRPr="00801009" w:rsidRDefault="003D6189" w:rsidP="003D6189">
            <w:pPr>
              <w:rPr>
                <w:rStyle w:val="normaltextrun"/>
                <w:rFonts w:ascii="Arial Narrow" w:hAnsi="Arial Narrow"/>
                <w:color w:val="000000" w:themeColor="text1"/>
              </w:rPr>
            </w:pPr>
            <w:r w:rsidRPr="00801009">
              <w:rPr>
                <w:rStyle w:val="normaltextrun"/>
                <w:rFonts w:ascii="Arial Narrow" w:hAnsi="Arial Narrow"/>
                <w:color w:val="000000" w:themeColor="text1"/>
              </w:rPr>
              <w:t xml:space="preserve">As we look towards the last few weeks of school, it’s a great time to reflect on the year behind us. What are some things you’re grateful for this year? </w:t>
            </w:r>
            <w:hyperlink r:id="rId41">
              <w:r w:rsidRPr="00801009">
                <w:rPr>
                  <w:rStyle w:val="Hyperlink"/>
                  <w:rFonts w:ascii="Arial Narrow" w:hAnsi="Arial Narrow"/>
                </w:rPr>
                <w:t>https://bit.ly/3ucrS9s</w:t>
              </w:r>
            </w:hyperlink>
            <w:r w:rsidRPr="00801009">
              <w:rPr>
                <w:rStyle w:val="normaltextrun"/>
                <w:rFonts w:ascii="Arial Narrow" w:hAnsi="Arial Narrow"/>
                <w:color w:val="000000" w:themeColor="text1"/>
              </w:rPr>
              <w:t xml:space="preserve">  </w:t>
            </w:r>
            <w:r w:rsidRPr="00801009">
              <w:rPr>
                <w:rFonts w:ascii="Arial Narrow" w:hAnsi="Arial Narrow"/>
              </w:rPr>
              <w:br/>
            </w:r>
            <w:r w:rsidRPr="00801009">
              <w:rPr>
                <w:rStyle w:val="normaltextrun"/>
                <w:rFonts w:ascii="Arial Narrow" w:hAnsi="Arial Narrow"/>
                <w:color w:val="000000" w:themeColor="text1"/>
              </w:rPr>
              <w:t xml:space="preserve">#MondayMotivation #StaffWellness </w:t>
            </w:r>
          </w:p>
          <w:p w14:paraId="792FA490" w14:textId="77777777" w:rsidR="003D6189" w:rsidRPr="00801009" w:rsidRDefault="003D6189" w:rsidP="003D6189">
            <w:pPr>
              <w:rPr>
                <w:rStyle w:val="normaltextrun"/>
                <w:rFonts w:ascii="Arial Narrow" w:hAnsi="Arial Narrow" w:cstheme="minorHAnsi"/>
                <w:color w:val="000000" w:themeColor="text1"/>
                <w:sz w:val="10"/>
                <w:szCs w:val="10"/>
              </w:rPr>
            </w:pPr>
          </w:p>
          <w:p w14:paraId="18461CA7" w14:textId="48A83051" w:rsidR="003D6189" w:rsidRPr="00A86426" w:rsidRDefault="003D6189" w:rsidP="003D6189">
            <w:pPr>
              <w:rPr>
                <w:rStyle w:val="normaltextrun"/>
                <w:rFonts w:ascii="Arial Narrow" w:hAnsi="Arial Narrow" w:cstheme="minorHAnsi"/>
                <w:color w:val="000000" w:themeColor="text1"/>
              </w:rPr>
            </w:pPr>
            <w:r w:rsidRPr="00801009">
              <w:rPr>
                <w:rStyle w:val="normaltextrun"/>
                <w:rFonts w:ascii="Arial Narrow" w:hAnsi="Arial Narrow" w:cstheme="minorHAnsi"/>
                <w:color w:val="000000" w:themeColor="text1"/>
              </w:rPr>
              <w:t>Before you leave school for the year, help brighten someone’s day by saying thank you, writing a note of gratitude to a peer, or doing a kind gesture for someone who has been helpful to you. Educators – be well this summer! #MondayMotivation #StaffWellness</w:t>
            </w:r>
          </w:p>
        </w:tc>
      </w:tr>
      <w:tr w:rsidR="003D6189" w:rsidRPr="00A86426" w14:paraId="00361D74" w14:textId="77777777" w:rsidTr="411633C1">
        <w:trPr>
          <w:trHeight w:val="1895"/>
        </w:trPr>
        <w:tc>
          <w:tcPr>
            <w:tcW w:w="1455" w:type="dxa"/>
          </w:tcPr>
          <w:p w14:paraId="6E868F65" w14:textId="6EE7F672" w:rsidR="003D6189" w:rsidRPr="00D04D64" w:rsidRDefault="003D6189" w:rsidP="003D6189">
            <w:pPr>
              <w:rPr>
                <w:rStyle w:val="normaltextrun"/>
                <w:rFonts w:ascii="Arial Narrow" w:hAnsi="Arial Narrow"/>
                <w:b/>
                <w:bCs/>
                <w:color w:val="000000" w:themeColor="text1"/>
              </w:rPr>
            </w:pPr>
            <w:r w:rsidRPr="00D04D64">
              <w:rPr>
                <w:rStyle w:val="normaltextrun"/>
                <w:rFonts w:ascii="Arial Narrow" w:hAnsi="Arial Narrow"/>
                <w:b/>
                <w:bCs/>
                <w:color w:val="000000" w:themeColor="text1"/>
              </w:rPr>
              <w:t>JUNE-JULY</w:t>
            </w:r>
          </w:p>
          <w:p w14:paraId="5F050623" w14:textId="31CD9F67" w:rsidR="003D6189" w:rsidRPr="00A86426" w:rsidRDefault="003D6189" w:rsidP="003D6189">
            <w:pPr>
              <w:rPr>
                <w:rStyle w:val="normaltextrun"/>
                <w:rFonts w:ascii="Arial Narrow" w:hAnsi="Arial Narrow"/>
                <w:color w:val="000000" w:themeColor="text1"/>
              </w:rPr>
            </w:pPr>
          </w:p>
        </w:tc>
        <w:tc>
          <w:tcPr>
            <w:tcW w:w="2364" w:type="dxa"/>
          </w:tcPr>
          <w:p w14:paraId="78A830D0" w14:textId="5A0E7922" w:rsidR="003D6189" w:rsidRPr="00A86426" w:rsidRDefault="003D6189" w:rsidP="003D6189">
            <w:pPr>
              <w:rPr>
                <w:rFonts w:ascii="Arial Narrow" w:hAnsi="Arial Narrow"/>
              </w:rPr>
            </w:pPr>
            <w:r w:rsidRPr="00A86426">
              <w:rPr>
                <w:rFonts w:ascii="Arial Narrow" w:hAnsi="Arial Narrow"/>
              </w:rPr>
              <w:t>Summer Meals</w:t>
            </w:r>
          </w:p>
          <w:p w14:paraId="09F6B627" w14:textId="3B42C175" w:rsidR="003D6189" w:rsidRPr="00A86426" w:rsidRDefault="003D6189" w:rsidP="003D6189">
            <w:pPr>
              <w:rPr>
                <w:rFonts w:ascii="Arial Narrow" w:hAnsi="Arial Narrow"/>
              </w:rPr>
            </w:pPr>
          </w:p>
        </w:tc>
        <w:tc>
          <w:tcPr>
            <w:tcW w:w="6641" w:type="dxa"/>
          </w:tcPr>
          <w:p w14:paraId="02C3F466" w14:textId="1C45BF88" w:rsidR="003D6189" w:rsidRPr="00A86426" w:rsidRDefault="003D6189" w:rsidP="003D6189">
            <w:pPr>
              <w:rPr>
                <w:rStyle w:val="normaltextrun"/>
                <w:rFonts w:ascii="Arial Narrow" w:hAnsi="Arial Narrow"/>
                <w:color w:val="000000" w:themeColor="text1"/>
              </w:rPr>
            </w:pPr>
            <w:r w:rsidRPr="00A86426">
              <w:rPr>
                <w:rStyle w:val="normaltextrun"/>
                <w:rFonts w:ascii="Arial Narrow" w:hAnsi="Arial Narrow"/>
                <w:color w:val="000000" w:themeColor="text1"/>
              </w:rPr>
              <w:t xml:space="preserve">Encourage families and caregivers to connect with their local school nutrition programs for summer meal schedules. </w:t>
            </w:r>
          </w:p>
          <w:p w14:paraId="685B889D" w14:textId="77777777" w:rsidR="003D6189" w:rsidRPr="00A86426" w:rsidRDefault="003D6189" w:rsidP="003D6189">
            <w:pPr>
              <w:rPr>
                <w:rStyle w:val="normaltextrun"/>
                <w:rFonts w:ascii="Arial Narrow" w:hAnsi="Arial Narrow"/>
                <w:color w:val="000000" w:themeColor="text1"/>
              </w:rPr>
            </w:pPr>
          </w:p>
          <w:p w14:paraId="35DE28C9" w14:textId="4B7F9027" w:rsidR="003D6189" w:rsidRPr="00A86426" w:rsidRDefault="003D6189" w:rsidP="003D6189">
            <w:pPr>
              <w:rPr>
                <w:rStyle w:val="normaltextrun"/>
                <w:rFonts w:ascii="Arial Narrow" w:hAnsi="Arial Narrow"/>
                <w:color w:val="000000" w:themeColor="text1"/>
              </w:rPr>
            </w:pPr>
            <w:r w:rsidRPr="00A86426">
              <w:rPr>
                <w:rStyle w:val="normaltextrun"/>
                <w:rFonts w:ascii="Arial Narrow" w:hAnsi="Arial Narrow"/>
                <w:color w:val="000000" w:themeColor="text1"/>
              </w:rPr>
              <w:t xml:space="preserve">Check out these additional summer meal service resources at </w:t>
            </w:r>
            <w:hyperlink r:id="rId42">
              <w:proofErr w:type="spellStart"/>
              <w:r w:rsidRPr="00A86426">
                <w:rPr>
                  <w:rStyle w:val="Hyperlink"/>
                  <w:rFonts w:ascii="Arial Narrow" w:hAnsi="Arial Narrow"/>
                </w:rPr>
                <w:t>FoodFinder</w:t>
              </w:r>
              <w:proofErr w:type="spellEnd"/>
            </w:hyperlink>
            <w:r w:rsidRPr="00A86426">
              <w:rPr>
                <w:rStyle w:val="normaltextrun"/>
                <w:rFonts w:ascii="Arial Narrow" w:hAnsi="Arial Narrow"/>
                <w:color w:val="000000" w:themeColor="text1"/>
              </w:rPr>
              <w:t xml:space="preserve"> </w:t>
            </w:r>
            <w:r>
              <w:rPr>
                <w:rStyle w:val="normaltextrun"/>
                <w:rFonts w:ascii="Arial Narrow" w:hAnsi="Arial Narrow"/>
                <w:color w:val="000000" w:themeColor="text1"/>
              </w:rPr>
              <w:br/>
            </w:r>
            <w:r w:rsidRPr="00A86426">
              <w:rPr>
                <w:rStyle w:val="normaltextrun"/>
                <w:rFonts w:ascii="Arial Narrow" w:hAnsi="Arial Narrow"/>
                <w:color w:val="000000" w:themeColor="text1"/>
              </w:rPr>
              <w:t xml:space="preserve">and </w:t>
            </w:r>
            <w:hyperlink r:id="rId43">
              <w:r w:rsidRPr="00A86426">
                <w:rPr>
                  <w:rStyle w:val="Hyperlink"/>
                  <w:rFonts w:ascii="Arial Narrow" w:hAnsi="Arial Narrow"/>
                </w:rPr>
                <w:t>No Kid Hungry-Georgia</w:t>
              </w:r>
            </w:hyperlink>
            <w:r w:rsidRPr="00A86426">
              <w:rPr>
                <w:rStyle w:val="normaltextrun"/>
                <w:rFonts w:ascii="Arial Narrow" w:hAnsi="Arial Narrow"/>
                <w:color w:val="000000" w:themeColor="text1"/>
              </w:rPr>
              <w:t xml:space="preserve">.  </w:t>
            </w:r>
          </w:p>
          <w:p w14:paraId="4F7E35DD" w14:textId="5248AEC5" w:rsidR="003D6189" w:rsidRPr="00A86426" w:rsidRDefault="003D6189" w:rsidP="003D6189">
            <w:pPr>
              <w:rPr>
                <w:rStyle w:val="normaltextrun"/>
                <w:rFonts w:ascii="Arial Narrow" w:hAnsi="Arial Narrow"/>
                <w:color w:val="000000" w:themeColor="text1"/>
              </w:rPr>
            </w:pPr>
          </w:p>
        </w:tc>
        <w:tc>
          <w:tcPr>
            <w:tcW w:w="3755" w:type="dxa"/>
          </w:tcPr>
          <w:p w14:paraId="49988CC9" w14:textId="2D62183C" w:rsidR="003D6189" w:rsidRPr="00A86426" w:rsidRDefault="003D6189" w:rsidP="003D6189">
            <w:pPr>
              <w:rPr>
                <w:rStyle w:val="normaltextrun"/>
                <w:rFonts w:ascii="Arial Narrow" w:hAnsi="Arial Narrow"/>
                <w:color w:val="000000" w:themeColor="text1"/>
              </w:rPr>
            </w:pPr>
            <w:r w:rsidRPr="00A86426">
              <w:rPr>
                <w:rStyle w:val="normaltextrun"/>
                <w:rFonts w:ascii="Arial Narrow" w:hAnsi="Arial Narrow"/>
                <w:color w:val="000000" w:themeColor="text1"/>
              </w:rPr>
              <w:t xml:space="preserve">Quality school meals don’t stop because </w:t>
            </w:r>
            <w:r>
              <w:br/>
            </w:r>
            <w:r w:rsidRPr="00A86426">
              <w:rPr>
                <w:rStyle w:val="normaltextrun"/>
                <w:rFonts w:ascii="Arial Narrow" w:hAnsi="Arial Narrow"/>
                <w:color w:val="000000" w:themeColor="text1"/>
              </w:rPr>
              <w:t xml:space="preserve">it’s summer! Connect with your local school nutrition programs for summer meal schedules or check </w:t>
            </w:r>
            <w:proofErr w:type="spellStart"/>
            <w:r w:rsidRPr="00A86426">
              <w:rPr>
                <w:rStyle w:val="normaltextrun"/>
                <w:rFonts w:ascii="Arial Narrow" w:hAnsi="Arial Narrow"/>
                <w:color w:val="000000" w:themeColor="text1"/>
              </w:rPr>
              <w:t>FoodFinder</w:t>
            </w:r>
            <w:proofErr w:type="spellEnd"/>
            <w:r w:rsidRPr="00A86426">
              <w:rPr>
                <w:rStyle w:val="normaltextrun"/>
                <w:rFonts w:ascii="Arial Narrow" w:hAnsi="Arial Narrow"/>
                <w:color w:val="000000" w:themeColor="text1"/>
              </w:rPr>
              <w:t xml:space="preserve"> </w:t>
            </w:r>
            <w:r w:rsidR="001F0587">
              <w:rPr>
                <w:rStyle w:val="normaltextrun"/>
                <w:rFonts w:ascii="Arial Narrow" w:hAnsi="Arial Narrow"/>
                <w:color w:val="000000" w:themeColor="text1"/>
              </w:rPr>
              <w:t>and</w:t>
            </w:r>
            <w:r w:rsidRPr="00A86426">
              <w:rPr>
                <w:rStyle w:val="normaltextrun"/>
                <w:rFonts w:ascii="Arial Narrow" w:hAnsi="Arial Narrow"/>
                <w:color w:val="000000" w:themeColor="text1"/>
              </w:rPr>
              <w:t xml:space="preserve"> No Kid Hungry for additional resources.</w:t>
            </w:r>
          </w:p>
          <w:p w14:paraId="378816C2" w14:textId="315A9035" w:rsidR="003D6189" w:rsidRPr="00A86426" w:rsidRDefault="003D6189" w:rsidP="003D6189">
            <w:pPr>
              <w:rPr>
                <w:rStyle w:val="normaltextrun"/>
                <w:rFonts w:ascii="Arial Narrow" w:hAnsi="Arial Narrow"/>
                <w:color w:val="000000" w:themeColor="text1"/>
              </w:rPr>
            </w:pPr>
            <w:r w:rsidRPr="00A86426">
              <w:rPr>
                <w:rStyle w:val="normaltextrun"/>
                <w:rFonts w:ascii="Arial Narrow" w:hAnsi="Arial Narrow"/>
                <w:color w:val="000000" w:themeColor="text1"/>
              </w:rPr>
              <w:t>#FuelingGA</w:t>
            </w:r>
          </w:p>
        </w:tc>
      </w:tr>
    </w:tbl>
    <w:p w14:paraId="4E1696F9" w14:textId="0E53D564" w:rsidR="2855737F" w:rsidRDefault="2855737F"/>
    <w:p w14:paraId="2C078E63" w14:textId="527670A9" w:rsidR="009625DE" w:rsidRDefault="009625DE"/>
    <w:sectPr w:rsidR="009625DE" w:rsidSect="00570B19">
      <w:footerReference w:type="default" r:id="rId44"/>
      <w:pgSz w:w="15840" w:h="12240" w:orient="landscape" w:code="1"/>
      <w:pgMar w:top="720" w:right="720" w:bottom="720" w:left="720" w:header="720" w:footer="3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4C9D39" w14:textId="77777777" w:rsidR="00F1150E" w:rsidRDefault="00F1150E" w:rsidP="00342D35">
      <w:pPr>
        <w:spacing w:after="0" w:line="240" w:lineRule="auto"/>
      </w:pPr>
      <w:r>
        <w:separator/>
      </w:r>
    </w:p>
  </w:endnote>
  <w:endnote w:type="continuationSeparator" w:id="0">
    <w:p w14:paraId="5D7264AF" w14:textId="77777777" w:rsidR="00F1150E" w:rsidRDefault="00F1150E" w:rsidP="00342D35">
      <w:pPr>
        <w:spacing w:after="0" w:line="240" w:lineRule="auto"/>
      </w:pPr>
      <w:r>
        <w:continuationSeparator/>
      </w:r>
    </w:p>
  </w:endnote>
  <w:endnote w:type="continuationNotice" w:id="1">
    <w:p w14:paraId="352C6F04" w14:textId="77777777" w:rsidR="00F1150E" w:rsidRDefault="00F115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FCA3B" w14:textId="7E540228" w:rsidR="00784B47" w:rsidRPr="00827A53" w:rsidRDefault="00D4166F">
    <w:pPr>
      <w:ind w:right="-296"/>
      <w:jc w:val="center"/>
      <w:rPr>
        <w:rFonts w:ascii="Arial Narrow" w:hAnsi="Arial Narrow"/>
        <w:sz w:val="20"/>
        <w:szCs w:val="20"/>
      </w:rPr>
    </w:pPr>
    <w:r>
      <w:rPr>
        <w:rFonts w:ascii="Arial Narrow" w:hAnsi="Arial Narrow"/>
        <w:sz w:val="20"/>
        <w:szCs w:val="20"/>
      </w:rPr>
      <w:t xml:space="preserve">Provided by the </w:t>
    </w:r>
    <w:r w:rsidR="00784B47" w:rsidRPr="00827A53">
      <w:rPr>
        <w:rFonts w:ascii="Arial Narrow" w:hAnsi="Arial Narrow"/>
        <w:sz w:val="20"/>
        <w:szCs w:val="20"/>
      </w:rPr>
      <w:t xml:space="preserve">Georgia Department of Education School Nutrition </w:t>
    </w:r>
    <w:r w:rsidR="000F5224">
      <w:rPr>
        <w:rFonts w:ascii="Arial Narrow" w:hAnsi="Arial Narrow"/>
        <w:sz w:val="20"/>
        <w:szCs w:val="20"/>
      </w:rPr>
      <w:t>Division</w:t>
    </w:r>
    <w:r w:rsidR="00784B47" w:rsidRPr="00827A53">
      <w:rPr>
        <w:rFonts w:ascii="Arial Narrow" w:hAnsi="Arial Narrow"/>
        <w:sz w:val="20"/>
        <w:szCs w:val="20"/>
      </w:rPr>
      <w:t xml:space="preserve"> </w:t>
    </w:r>
    <w:sdt>
      <w:sdtPr>
        <w:rPr>
          <w:rFonts w:ascii="Arial Narrow" w:hAnsi="Arial Narrow"/>
          <w:sz w:val="20"/>
          <w:szCs w:val="20"/>
        </w:rPr>
        <w:id w:val="1659192150"/>
        <w:docPartObj>
          <w:docPartGallery w:val="Page Numbers (Top of Page)"/>
          <w:docPartUnique/>
        </w:docPartObj>
      </w:sdtPr>
      <w:sdtContent>
        <w:r w:rsidR="00784B47">
          <w:rPr>
            <w:rFonts w:ascii="Arial Narrow" w:hAnsi="Arial Narrow"/>
            <w:sz w:val="20"/>
            <w:szCs w:val="20"/>
          </w:rPr>
          <w:t xml:space="preserve">      </w:t>
        </w:r>
        <w:r w:rsidR="00784B47" w:rsidRPr="00827A53">
          <w:rPr>
            <w:rFonts w:ascii="Arial Narrow" w:hAnsi="Arial Narrow"/>
            <w:sz w:val="20"/>
            <w:szCs w:val="20"/>
          </w:rPr>
          <w:t xml:space="preserve">Page </w:t>
        </w:r>
        <w:r w:rsidR="00784B47" w:rsidRPr="00827A53">
          <w:rPr>
            <w:rFonts w:ascii="Arial Narrow" w:hAnsi="Arial Narrow"/>
            <w:b/>
            <w:bCs/>
            <w:sz w:val="20"/>
            <w:szCs w:val="20"/>
          </w:rPr>
          <w:fldChar w:fldCharType="begin"/>
        </w:r>
        <w:r w:rsidR="00784B47" w:rsidRPr="00827A53">
          <w:rPr>
            <w:rFonts w:ascii="Arial Narrow" w:hAnsi="Arial Narrow"/>
            <w:b/>
            <w:bCs/>
            <w:sz w:val="20"/>
            <w:szCs w:val="20"/>
          </w:rPr>
          <w:instrText xml:space="preserve"> PAGE </w:instrText>
        </w:r>
        <w:r w:rsidR="00784B47" w:rsidRPr="00827A53">
          <w:rPr>
            <w:rFonts w:ascii="Arial Narrow" w:hAnsi="Arial Narrow"/>
            <w:b/>
            <w:bCs/>
            <w:sz w:val="20"/>
            <w:szCs w:val="20"/>
          </w:rPr>
          <w:fldChar w:fldCharType="separate"/>
        </w:r>
        <w:r w:rsidR="00784B47">
          <w:rPr>
            <w:rFonts w:ascii="Arial Narrow" w:hAnsi="Arial Narrow"/>
            <w:b/>
            <w:bCs/>
            <w:sz w:val="20"/>
            <w:szCs w:val="20"/>
          </w:rPr>
          <w:t>1</w:t>
        </w:r>
        <w:r w:rsidR="00784B47" w:rsidRPr="00827A53">
          <w:rPr>
            <w:rFonts w:ascii="Arial Narrow" w:hAnsi="Arial Narrow"/>
            <w:b/>
            <w:bCs/>
            <w:sz w:val="20"/>
            <w:szCs w:val="20"/>
          </w:rPr>
          <w:fldChar w:fldCharType="end"/>
        </w:r>
        <w:r w:rsidR="00784B47" w:rsidRPr="00827A53">
          <w:rPr>
            <w:rFonts w:ascii="Arial Narrow" w:hAnsi="Arial Narrow"/>
            <w:sz w:val="20"/>
            <w:szCs w:val="20"/>
          </w:rPr>
          <w:t xml:space="preserve"> of </w:t>
        </w:r>
        <w:r w:rsidR="00784B47" w:rsidRPr="00827A53">
          <w:rPr>
            <w:rFonts w:ascii="Arial Narrow" w:hAnsi="Arial Narrow"/>
            <w:b/>
            <w:bCs/>
            <w:sz w:val="20"/>
            <w:szCs w:val="20"/>
          </w:rPr>
          <w:fldChar w:fldCharType="begin"/>
        </w:r>
        <w:r w:rsidR="00784B47" w:rsidRPr="00827A53">
          <w:rPr>
            <w:rFonts w:ascii="Arial Narrow" w:hAnsi="Arial Narrow"/>
            <w:b/>
            <w:bCs/>
            <w:sz w:val="20"/>
            <w:szCs w:val="20"/>
          </w:rPr>
          <w:instrText xml:space="preserve"> NUMPAGES  </w:instrText>
        </w:r>
        <w:r w:rsidR="00784B47" w:rsidRPr="00827A53">
          <w:rPr>
            <w:rFonts w:ascii="Arial Narrow" w:hAnsi="Arial Narrow"/>
            <w:b/>
            <w:bCs/>
            <w:sz w:val="20"/>
            <w:szCs w:val="20"/>
          </w:rPr>
          <w:fldChar w:fldCharType="separate"/>
        </w:r>
        <w:r w:rsidR="00784B47">
          <w:rPr>
            <w:rFonts w:ascii="Arial Narrow" w:hAnsi="Arial Narrow"/>
            <w:b/>
            <w:bCs/>
            <w:sz w:val="20"/>
            <w:szCs w:val="20"/>
          </w:rPr>
          <w:t>2</w:t>
        </w:r>
        <w:r w:rsidR="00784B47" w:rsidRPr="00827A53">
          <w:rPr>
            <w:rFonts w:ascii="Arial Narrow" w:hAnsi="Arial Narrow"/>
            <w:b/>
            <w:bCs/>
            <w:sz w:val="20"/>
            <w:szCs w:val="20"/>
          </w:rPr>
          <w:fldChar w:fldCharType="end"/>
        </w:r>
      </w:sdtContent>
    </w:sdt>
    <w:r w:rsidR="00784B47">
      <w:rPr>
        <w:rFonts w:ascii="Arial Narrow" w:hAnsi="Arial Narrow"/>
        <w:sz w:val="20"/>
        <w:szCs w:val="20"/>
      </w:rPr>
      <w:br/>
    </w:r>
    <w:r w:rsidR="00784B47" w:rsidRPr="00827A53">
      <w:rPr>
        <w:rFonts w:ascii="Arial Narrow" w:hAnsi="Arial Narrow"/>
        <w:sz w:val="20"/>
        <w:szCs w:val="20"/>
      </w:rPr>
      <w:t xml:space="preserve">This </w:t>
    </w:r>
    <w:r w:rsidR="00784B47">
      <w:rPr>
        <w:rFonts w:ascii="Arial Narrow" w:hAnsi="Arial Narrow"/>
        <w:sz w:val="20"/>
        <w:szCs w:val="20"/>
      </w:rPr>
      <w:t>institution is an equal opportunity provider.</w:t>
    </w:r>
  </w:p>
  <w:p w14:paraId="10BDF7F0" w14:textId="3E59138C" w:rsidR="00342D35" w:rsidRDefault="00342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01F7B0" w14:textId="77777777" w:rsidR="00F1150E" w:rsidRDefault="00F1150E" w:rsidP="00342D35">
      <w:pPr>
        <w:spacing w:after="0" w:line="240" w:lineRule="auto"/>
      </w:pPr>
      <w:r>
        <w:separator/>
      </w:r>
    </w:p>
  </w:footnote>
  <w:footnote w:type="continuationSeparator" w:id="0">
    <w:p w14:paraId="7B4CDF6E" w14:textId="77777777" w:rsidR="00F1150E" w:rsidRDefault="00F1150E" w:rsidP="00342D35">
      <w:pPr>
        <w:spacing w:after="0" w:line="240" w:lineRule="auto"/>
      </w:pPr>
      <w:r>
        <w:continuationSeparator/>
      </w:r>
    </w:p>
  </w:footnote>
  <w:footnote w:type="continuationNotice" w:id="1">
    <w:p w14:paraId="42F6450C" w14:textId="77777777" w:rsidR="00F1150E" w:rsidRDefault="00F115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22623"/>
    <w:multiLevelType w:val="hybridMultilevel"/>
    <w:tmpl w:val="040C936A"/>
    <w:lvl w:ilvl="0" w:tplc="DE8052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C5805"/>
    <w:multiLevelType w:val="multilevel"/>
    <w:tmpl w:val="DF704D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2121952888">
    <w:abstractNumId w:val="1"/>
  </w:num>
  <w:num w:numId="2" w16cid:durableId="483467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rM0NzGztDA0M7NQ0lEKTi0uzszPAykwNqgFAAaLn0AtAAAA"/>
  </w:docVars>
  <w:rsids>
    <w:rsidRoot w:val="07CEFBE7"/>
    <w:rsid w:val="00000D86"/>
    <w:rsid w:val="00000E17"/>
    <w:rsid w:val="00003F69"/>
    <w:rsid w:val="00006D7E"/>
    <w:rsid w:val="00015DED"/>
    <w:rsid w:val="00021A02"/>
    <w:rsid w:val="00022732"/>
    <w:rsid w:val="0004078A"/>
    <w:rsid w:val="00047175"/>
    <w:rsid w:val="00060B61"/>
    <w:rsid w:val="00063D15"/>
    <w:rsid w:val="000643E1"/>
    <w:rsid w:val="00066483"/>
    <w:rsid w:val="000701CC"/>
    <w:rsid w:val="00070909"/>
    <w:rsid w:val="00071E13"/>
    <w:rsid w:val="000800DB"/>
    <w:rsid w:val="000913A8"/>
    <w:rsid w:val="0009796E"/>
    <w:rsid w:val="000A2459"/>
    <w:rsid w:val="000A5545"/>
    <w:rsid w:val="000A6884"/>
    <w:rsid w:val="000B1BC2"/>
    <w:rsid w:val="000B2F5E"/>
    <w:rsid w:val="000B357D"/>
    <w:rsid w:val="000B3756"/>
    <w:rsid w:val="000B4182"/>
    <w:rsid w:val="000C5BCF"/>
    <w:rsid w:val="000C7557"/>
    <w:rsid w:val="000C7C61"/>
    <w:rsid w:val="000D05C5"/>
    <w:rsid w:val="000D2323"/>
    <w:rsid w:val="000D463B"/>
    <w:rsid w:val="000D7FD7"/>
    <w:rsid w:val="000E07F8"/>
    <w:rsid w:val="000E15BF"/>
    <w:rsid w:val="000F5224"/>
    <w:rsid w:val="000F5A24"/>
    <w:rsid w:val="000F6BE5"/>
    <w:rsid w:val="001060BB"/>
    <w:rsid w:val="00110350"/>
    <w:rsid w:val="00110CF2"/>
    <w:rsid w:val="00112C47"/>
    <w:rsid w:val="00115D72"/>
    <w:rsid w:val="00117ACA"/>
    <w:rsid w:val="00123C11"/>
    <w:rsid w:val="00124E26"/>
    <w:rsid w:val="00127263"/>
    <w:rsid w:val="00131EC3"/>
    <w:rsid w:val="00135528"/>
    <w:rsid w:val="001410F0"/>
    <w:rsid w:val="001421A3"/>
    <w:rsid w:val="00145B00"/>
    <w:rsid w:val="00146162"/>
    <w:rsid w:val="00151EFB"/>
    <w:rsid w:val="0016227D"/>
    <w:rsid w:val="00162D9A"/>
    <w:rsid w:val="00164527"/>
    <w:rsid w:val="00171E4D"/>
    <w:rsid w:val="00172DA3"/>
    <w:rsid w:val="0017779E"/>
    <w:rsid w:val="00177F98"/>
    <w:rsid w:val="00180233"/>
    <w:rsid w:val="00181E2F"/>
    <w:rsid w:val="00185BEA"/>
    <w:rsid w:val="00187544"/>
    <w:rsid w:val="00191B37"/>
    <w:rsid w:val="0019339C"/>
    <w:rsid w:val="00194289"/>
    <w:rsid w:val="00194C3C"/>
    <w:rsid w:val="00195068"/>
    <w:rsid w:val="00196C44"/>
    <w:rsid w:val="001A021D"/>
    <w:rsid w:val="001A04D2"/>
    <w:rsid w:val="001A351D"/>
    <w:rsid w:val="001A6239"/>
    <w:rsid w:val="001A7B69"/>
    <w:rsid w:val="001B0FF1"/>
    <w:rsid w:val="001B2EF5"/>
    <w:rsid w:val="001B3925"/>
    <w:rsid w:val="001B4A8A"/>
    <w:rsid w:val="001B5112"/>
    <w:rsid w:val="001B5789"/>
    <w:rsid w:val="001B5A23"/>
    <w:rsid w:val="001B6909"/>
    <w:rsid w:val="001C033A"/>
    <w:rsid w:val="001C5574"/>
    <w:rsid w:val="001C7B09"/>
    <w:rsid w:val="001D57FE"/>
    <w:rsid w:val="001E0C88"/>
    <w:rsid w:val="001E1D09"/>
    <w:rsid w:val="001E3982"/>
    <w:rsid w:val="001E3E65"/>
    <w:rsid w:val="001E75E6"/>
    <w:rsid w:val="001E7BBD"/>
    <w:rsid w:val="001F0587"/>
    <w:rsid w:val="001F2377"/>
    <w:rsid w:val="001F4E53"/>
    <w:rsid w:val="001F5749"/>
    <w:rsid w:val="00201594"/>
    <w:rsid w:val="00205351"/>
    <w:rsid w:val="00206884"/>
    <w:rsid w:val="00212715"/>
    <w:rsid w:val="002236AA"/>
    <w:rsid w:val="002236CE"/>
    <w:rsid w:val="00223D4C"/>
    <w:rsid w:val="00223F4A"/>
    <w:rsid w:val="00224416"/>
    <w:rsid w:val="00235806"/>
    <w:rsid w:val="00235E6C"/>
    <w:rsid w:val="0023634F"/>
    <w:rsid w:val="0023722C"/>
    <w:rsid w:val="00241DE8"/>
    <w:rsid w:val="00244605"/>
    <w:rsid w:val="0024BE44"/>
    <w:rsid w:val="002610DC"/>
    <w:rsid w:val="00267A75"/>
    <w:rsid w:val="00267BA4"/>
    <w:rsid w:val="002777AC"/>
    <w:rsid w:val="00277CC3"/>
    <w:rsid w:val="00281FD7"/>
    <w:rsid w:val="002829CA"/>
    <w:rsid w:val="00283FF0"/>
    <w:rsid w:val="00284B58"/>
    <w:rsid w:val="00286C16"/>
    <w:rsid w:val="00287393"/>
    <w:rsid w:val="002921E5"/>
    <w:rsid w:val="002951F5"/>
    <w:rsid w:val="002A0E47"/>
    <w:rsid w:val="002A16DF"/>
    <w:rsid w:val="002A41CA"/>
    <w:rsid w:val="002A4DCF"/>
    <w:rsid w:val="002A57BD"/>
    <w:rsid w:val="002A5FAF"/>
    <w:rsid w:val="002B583E"/>
    <w:rsid w:val="002B596E"/>
    <w:rsid w:val="002B5D93"/>
    <w:rsid w:val="002B6037"/>
    <w:rsid w:val="002D1A66"/>
    <w:rsid w:val="002D464F"/>
    <w:rsid w:val="002D4733"/>
    <w:rsid w:val="002D5A70"/>
    <w:rsid w:val="002D744D"/>
    <w:rsid w:val="002E0058"/>
    <w:rsid w:val="002E0BC2"/>
    <w:rsid w:val="002E267A"/>
    <w:rsid w:val="002E4358"/>
    <w:rsid w:val="002E6563"/>
    <w:rsid w:val="002E6DD7"/>
    <w:rsid w:val="002F26D8"/>
    <w:rsid w:val="002F6B2F"/>
    <w:rsid w:val="00302954"/>
    <w:rsid w:val="00303172"/>
    <w:rsid w:val="00306C97"/>
    <w:rsid w:val="003074F8"/>
    <w:rsid w:val="003174E9"/>
    <w:rsid w:val="00322C37"/>
    <w:rsid w:val="0032418D"/>
    <w:rsid w:val="00324B90"/>
    <w:rsid w:val="0032681E"/>
    <w:rsid w:val="00326DA9"/>
    <w:rsid w:val="003277BD"/>
    <w:rsid w:val="00327DD1"/>
    <w:rsid w:val="0033075F"/>
    <w:rsid w:val="0033207D"/>
    <w:rsid w:val="0033218F"/>
    <w:rsid w:val="00333F04"/>
    <w:rsid w:val="003370A7"/>
    <w:rsid w:val="003423CB"/>
    <w:rsid w:val="00342D35"/>
    <w:rsid w:val="00345383"/>
    <w:rsid w:val="00345FE7"/>
    <w:rsid w:val="00346EE1"/>
    <w:rsid w:val="0034C247"/>
    <w:rsid w:val="00351F95"/>
    <w:rsid w:val="00353BF5"/>
    <w:rsid w:val="00355EE2"/>
    <w:rsid w:val="00362E85"/>
    <w:rsid w:val="00365696"/>
    <w:rsid w:val="003663E9"/>
    <w:rsid w:val="00370B85"/>
    <w:rsid w:val="003763DF"/>
    <w:rsid w:val="00376B60"/>
    <w:rsid w:val="00377662"/>
    <w:rsid w:val="003810C3"/>
    <w:rsid w:val="00385914"/>
    <w:rsid w:val="003895ED"/>
    <w:rsid w:val="00390B0B"/>
    <w:rsid w:val="003A7CCA"/>
    <w:rsid w:val="003B01B1"/>
    <w:rsid w:val="003B4C74"/>
    <w:rsid w:val="003B6963"/>
    <w:rsid w:val="003C05C2"/>
    <w:rsid w:val="003C0962"/>
    <w:rsid w:val="003C2655"/>
    <w:rsid w:val="003C625D"/>
    <w:rsid w:val="003C7EFB"/>
    <w:rsid w:val="003D0E48"/>
    <w:rsid w:val="003D24C6"/>
    <w:rsid w:val="003D6189"/>
    <w:rsid w:val="003E2C42"/>
    <w:rsid w:val="003E2E71"/>
    <w:rsid w:val="003E3397"/>
    <w:rsid w:val="003E6D29"/>
    <w:rsid w:val="003E79E0"/>
    <w:rsid w:val="003F102F"/>
    <w:rsid w:val="003F75E1"/>
    <w:rsid w:val="00400DC9"/>
    <w:rsid w:val="00401384"/>
    <w:rsid w:val="00401986"/>
    <w:rsid w:val="0040767F"/>
    <w:rsid w:val="004205D2"/>
    <w:rsid w:val="00422AC3"/>
    <w:rsid w:val="00422E20"/>
    <w:rsid w:val="004251D4"/>
    <w:rsid w:val="00425B19"/>
    <w:rsid w:val="00426E20"/>
    <w:rsid w:val="00426E55"/>
    <w:rsid w:val="004310E9"/>
    <w:rsid w:val="00431219"/>
    <w:rsid w:val="00432EA5"/>
    <w:rsid w:val="00432F06"/>
    <w:rsid w:val="0043471B"/>
    <w:rsid w:val="00434EC2"/>
    <w:rsid w:val="004353BE"/>
    <w:rsid w:val="0043578A"/>
    <w:rsid w:val="0043787D"/>
    <w:rsid w:val="00445087"/>
    <w:rsid w:val="004507C3"/>
    <w:rsid w:val="00450BEA"/>
    <w:rsid w:val="00451F60"/>
    <w:rsid w:val="00453D2C"/>
    <w:rsid w:val="00456D86"/>
    <w:rsid w:val="004578CB"/>
    <w:rsid w:val="0046106A"/>
    <w:rsid w:val="004622D5"/>
    <w:rsid w:val="00466F57"/>
    <w:rsid w:val="004718F1"/>
    <w:rsid w:val="00472E9A"/>
    <w:rsid w:val="004739CF"/>
    <w:rsid w:val="00474FEE"/>
    <w:rsid w:val="0047573A"/>
    <w:rsid w:val="00484720"/>
    <w:rsid w:val="004906A1"/>
    <w:rsid w:val="00491E15"/>
    <w:rsid w:val="00495935"/>
    <w:rsid w:val="00495DEA"/>
    <w:rsid w:val="004A64E1"/>
    <w:rsid w:val="004A6E01"/>
    <w:rsid w:val="004A702D"/>
    <w:rsid w:val="004B0B17"/>
    <w:rsid w:val="004B4422"/>
    <w:rsid w:val="004C0E42"/>
    <w:rsid w:val="004C12C6"/>
    <w:rsid w:val="004C27E0"/>
    <w:rsid w:val="004C67AE"/>
    <w:rsid w:val="004D131E"/>
    <w:rsid w:val="004D61F6"/>
    <w:rsid w:val="004E0990"/>
    <w:rsid w:val="004E0CFF"/>
    <w:rsid w:val="004E21D6"/>
    <w:rsid w:val="004E2A1E"/>
    <w:rsid w:val="004E52F0"/>
    <w:rsid w:val="004E5BEC"/>
    <w:rsid w:val="004F1614"/>
    <w:rsid w:val="004F435D"/>
    <w:rsid w:val="005026D8"/>
    <w:rsid w:val="0050572B"/>
    <w:rsid w:val="0051282B"/>
    <w:rsid w:val="00517B58"/>
    <w:rsid w:val="00521407"/>
    <w:rsid w:val="0052160B"/>
    <w:rsid w:val="00527D1B"/>
    <w:rsid w:val="005318FE"/>
    <w:rsid w:val="005343AC"/>
    <w:rsid w:val="005365EA"/>
    <w:rsid w:val="00540556"/>
    <w:rsid w:val="00545196"/>
    <w:rsid w:val="00551B9A"/>
    <w:rsid w:val="00551E02"/>
    <w:rsid w:val="00555DD1"/>
    <w:rsid w:val="0055686C"/>
    <w:rsid w:val="0056047D"/>
    <w:rsid w:val="005673AC"/>
    <w:rsid w:val="00570B19"/>
    <w:rsid w:val="00575176"/>
    <w:rsid w:val="00576455"/>
    <w:rsid w:val="00577317"/>
    <w:rsid w:val="00577766"/>
    <w:rsid w:val="00580089"/>
    <w:rsid w:val="00580E35"/>
    <w:rsid w:val="00584A55"/>
    <w:rsid w:val="00586CDA"/>
    <w:rsid w:val="00587076"/>
    <w:rsid w:val="00587C8C"/>
    <w:rsid w:val="00587CD8"/>
    <w:rsid w:val="005A18C7"/>
    <w:rsid w:val="005A21D6"/>
    <w:rsid w:val="005A4F25"/>
    <w:rsid w:val="005A583A"/>
    <w:rsid w:val="005B0E7A"/>
    <w:rsid w:val="005B1549"/>
    <w:rsid w:val="005B22B5"/>
    <w:rsid w:val="005B2D37"/>
    <w:rsid w:val="005B2F20"/>
    <w:rsid w:val="005B5D62"/>
    <w:rsid w:val="005B625E"/>
    <w:rsid w:val="005C381A"/>
    <w:rsid w:val="005C68BE"/>
    <w:rsid w:val="005C7C3D"/>
    <w:rsid w:val="005D1216"/>
    <w:rsid w:val="005D206A"/>
    <w:rsid w:val="005D3868"/>
    <w:rsid w:val="005D5B21"/>
    <w:rsid w:val="005D6E17"/>
    <w:rsid w:val="005E0F10"/>
    <w:rsid w:val="005E4BDC"/>
    <w:rsid w:val="005E52E1"/>
    <w:rsid w:val="005E7850"/>
    <w:rsid w:val="005F0916"/>
    <w:rsid w:val="005F1663"/>
    <w:rsid w:val="005F2FF5"/>
    <w:rsid w:val="005F71A1"/>
    <w:rsid w:val="00600246"/>
    <w:rsid w:val="006044DC"/>
    <w:rsid w:val="006061CB"/>
    <w:rsid w:val="00611933"/>
    <w:rsid w:val="006139D1"/>
    <w:rsid w:val="0061426D"/>
    <w:rsid w:val="00614887"/>
    <w:rsid w:val="00616E77"/>
    <w:rsid w:val="00617669"/>
    <w:rsid w:val="00620668"/>
    <w:rsid w:val="00621806"/>
    <w:rsid w:val="00621F90"/>
    <w:rsid w:val="00622B12"/>
    <w:rsid w:val="00624C8A"/>
    <w:rsid w:val="00625E86"/>
    <w:rsid w:val="006314B0"/>
    <w:rsid w:val="0063529B"/>
    <w:rsid w:val="00641885"/>
    <w:rsid w:val="00647642"/>
    <w:rsid w:val="006539FF"/>
    <w:rsid w:val="006542DD"/>
    <w:rsid w:val="00654613"/>
    <w:rsid w:val="00662412"/>
    <w:rsid w:val="0066375F"/>
    <w:rsid w:val="006709DD"/>
    <w:rsid w:val="00670C0C"/>
    <w:rsid w:val="00671AFD"/>
    <w:rsid w:val="00671BFB"/>
    <w:rsid w:val="006752AB"/>
    <w:rsid w:val="006754AE"/>
    <w:rsid w:val="00676443"/>
    <w:rsid w:val="00680CA5"/>
    <w:rsid w:val="00681B4E"/>
    <w:rsid w:val="00684C2D"/>
    <w:rsid w:val="00687431"/>
    <w:rsid w:val="0069261E"/>
    <w:rsid w:val="00692D21"/>
    <w:rsid w:val="00694CDF"/>
    <w:rsid w:val="006950C8"/>
    <w:rsid w:val="00695A9A"/>
    <w:rsid w:val="006967FA"/>
    <w:rsid w:val="00697614"/>
    <w:rsid w:val="006A0507"/>
    <w:rsid w:val="006A07A6"/>
    <w:rsid w:val="006B3EB4"/>
    <w:rsid w:val="006B4A49"/>
    <w:rsid w:val="006C1D9E"/>
    <w:rsid w:val="006C60B6"/>
    <w:rsid w:val="006E537F"/>
    <w:rsid w:val="006E5464"/>
    <w:rsid w:val="006E5D7F"/>
    <w:rsid w:val="006E76FB"/>
    <w:rsid w:val="006F023B"/>
    <w:rsid w:val="006F4A82"/>
    <w:rsid w:val="006F5FC0"/>
    <w:rsid w:val="006F607F"/>
    <w:rsid w:val="006F6782"/>
    <w:rsid w:val="007009CC"/>
    <w:rsid w:val="00701037"/>
    <w:rsid w:val="00701625"/>
    <w:rsid w:val="00701782"/>
    <w:rsid w:val="00704D5F"/>
    <w:rsid w:val="00707144"/>
    <w:rsid w:val="0070777C"/>
    <w:rsid w:val="00710483"/>
    <w:rsid w:val="0071176A"/>
    <w:rsid w:val="0071248E"/>
    <w:rsid w:val="00713B1F"/>
    <w:rsid w:val="00720D80"/>
    <w:rsid w:val="00721193"/>
    <w:rsid w:val="00723099"/>
    <w:rsid w:val="00723A40"/>
    <w:rsid w:val="00723DC8"/>
    <w:rsid w:val="00725023"/>
    <w:rsid w:val="00725048"/>
    <w:rsid w:val="00725378"/>
    <w:rsid w:val="00726509"/>
    <w:rsid w:val="0072700B"/>
    <w:rsid w:val="0073132A"/>
    <w:rsid w:val="00733F97"/>
    <w:rsid w:val="007361AE"/>
    <w:rsid w:val="0073701E"/>
    <w:rsid w:val="00737534"/>
    <w:rsid w:val="00756F14"/>
    <w:rsid w:val="00757C2A"/>
    <w:rsid w:val="00761E3C"/>
    <w:rsid w:val="007645B1"/>
    <w:rsid w:val="007672E1"/>
    <w:rsid w:val="00767390"/>
    <w:rsid w:val="007725D2"/>
    <w:rsid w:val="00782ED5"/>
    <w:rsid w:val="00784B47"/>
    <w:rsid w:val="00787BAE"/>
    <w:rsid w:val="00793460"/>
    <w:rsid w:val="00795AD3"/>
    <w:rsid w:val="00795C98"/>
    <w:rsid w:val="00797156"/>
    <w:rsid w:val="007972E7"/>
    <w:rsid w:val="007A15CB"/>
    <w:rsid w:val="007A200E"/>
    <w:rsid w:val="007A4DB5"/>
    <w:rsid w:val="007A55D3"/>
    <w:rsid w:val="007B32A1"/>
    <w:rsid w:val="007B67FD"/>
    <w:rsid w:val="007C26EE"/>
    <w:rsid w:val="007C3A46"/>
    <w:rsid w:val="007C45B4"/>
    <w:rsid w:val="007C4E4F"/>
    <w:rsid w:val="007C6D0E"/>
    <w:rsid w:val="007D2B33"/>
    <w:rsid w:val="007D7216"/>
    <w:rsid w:val="007E0F8B"/>
    <w:rsid w:val="007E2A15"/>
    <w:rsid w:val="007E3A0C"/>
    <w:rsid w:val="007E58E7"/>
    <w:rsid w:val="007E7117"/>
    <w:rsid w:val="007F008D"/>
    <w:rsid w:val="007F2B56"/>
    <w:rsid w:val="007F6846"/>
    <w:rsid w:val="007F783C"/>
    <w:rsid w:val="00801009"/>
    <w:rsid w:val="0080101E"/>
    <w:rsid w:val="0080260C"/>
    <w:rsid w:val="00807976"/>
    <w:rsid w:val="00810790"/>
    <w:rsid w:val="00814B6B"/>
    <w:rsid w:val="00816997"/>
    <w:rsid w:val="00825D89"/>
    <w:rsid w:val="00825E48"/>
    <w:rsid w:val="00834D83"/>
    <w:rsid w:val="0084028A"/>
    <w:rsid w:val="00845785"/>
    <w:rsid w:val="0084607F"/>
    <w:rsid w:val="008469A1"/>
    <w:rsid w:val="00846CFB"/>
    <w:rsid w:val="00851E6D"/>
    <w:rsid w:val="00853190"/>
    <w:rsid w:val="008551BE"/>
    <w:rsid w:val="00857E06"/>
    <w:rsid w:val="00863799"/>
    <w:rsid w:val="00863D53"/>
    <w:rsid w:val="00864151"/>
    <w:rsid w:val="00864DDF"/>
    <w:rsid w:val="00865052"/>
    <w:rsid w:val="008733BB"/>
    <w:rsid w:val="008735A2"/>
    <w:rsid w:val="0087404F"/>
    <w:rsid w:val="00874249"/>
    <w:rsid w:val="008745BE"/>
    <w:rsid w:val="00885431"/>
    <w:rsid w:val="00892D85"/>
    <w:rsid w:val="008946B3"/>
    <w:rsid w:val="00897C16"/>
    <w:rsid w:val="008A0706"/>
    <w:rsid w:val="008A2E0B"/>
    <w:rsid w:val="008A3491"/>
    <w:rsid w:val="008A49D5"/>
    <w:rsid w:val="008B0743"/>
    <w:rsid w:val="008B0999"/>
    <w:rsid w:val="008B3F3C"/>
    <w:rsid w:val="008C0E11"/>
    <w:rsid w:val="008C335C"/>
    <w:rsid w:val="008C6DBB"/>
    <w:rsid w:val="008C7FCF"/>
    <w:rsid w:val="008D0418"/>
    <w:rsid w:val="008D048D"/>
    <w:rsid w:val="008D1AB7"/>
    <w:rsid w:val="008D5E5A"/>
    <w:rsid w:val="008D62E6"/>
    <w:rsid w:val="008E46E5"/>
    <w:rsid w:val="008E5083"/>
    <w:rsid w:val="008E5B47"/>
    <w:rsid w:val="008E6270"/>
    <w:rsid w:val="008F7B51"/>
    <w:rsid w:val="008F7E6B"/>
    <w:rsid w:val="00900BFC"/>
    <w:rsid w:val="00902F5D"/>
    <w:rsid w:val="009061A5"/>
    <w:rsid w:val="00907891"/>
    <w:rsid w:val="0091027C"/>
    <w:rsid w:val="009109EF"/>
    <w:rsid w:val="009144AA"/>
    <w:rsid w:val="009206FF"/>
    <w:rsid w:val="00921720"/>
    <w:rsid w:val="00925B76"/>
    <w:rsid w:val="0092779B"/>
    <w:rsid w:val="009303D7"/>
    <w:rsid w:val="0093230C"/>
    <w:rsid w:val="00932A81"/>
    <w:rsid w:val="0093649B"/>
    <w:rsid w:val="00937FC6"/>
    <w:rsid w:val="00941B03"/>
    <w:rsid w:val="009435C1"/>
    <w:rsid w:val="0094470C"/>
    <w:rsid w:val="00945484"/>
    <w:rsid w:val="00954407"/>
    <w:rsid w:val="00954C5F"/>
    <w:rsid w:val="0096117B"/>
    <w:rsid w:val="00961B13"/>
    <w:rsid w:val="009625DE"/>
    <w:rsid w:val="009639AD"/>
    <w:rsid w:val="0096452F"/>
    <w:rsid w:val="00970063"/>
    <w:rsid w:val="00972298"/>
    <w:rsid w:val="00972B70"/>
    <w:rsid w:val="00974A34"/>
    <w:rsid w:val="00975CD0"/>
    <w:rsid w:val="009765D6"/>
    <w:rsid w:val="009779EF"/>
    <w:rsid w:val="00980BAF"/>
    <w:rsid w:val="0098175A"/>
    <w:rsid w:val="00981915"/>
    <w:rsid w:val="0098291A"/>
    <w:rsid w:val="009837FA"/>
    <w:rsid w:val="00985095"/>
    <w:rsid w:val="009850B0"/>
    <w:rsid w:val="009865C7"/>
    <w:rsid w:val="009870F7"/>
    <w:rsid w:val="00987A45"/>
    <w:rsid w:val="00990465"/>
    <w:rsid w:val="00990476"/>
    <w:rsid w:val="00991DB8"/>
    <w:rsid w:val="009935DB"/>
    <w:rsid w:val="0099536B"/>
    <w:rsid w:val="0099770F"/>
    <w:rsid w:val="009A13C1"/>
    <w:rsid w:val="009A1AED"/>
    <w:rsid w:val="009A3AA9"/>
    <w:rsid w:val="009B4E2C"/>
    <w:rsid w:val="009B5DA8"/>
    <w:rsid w:val="009C518E"/>
    <w:rsid w:val="009D240C"/>
    <w:rsid w:val="009D3674"/>
    <w:rsid w:val="009E6FB2"/>
    <w:rsid w:val="009E729B"/>
    <w:rsid w:val="009F148F"/>
    <w:rsid w:val="009F1882"/>
    <w:rsid w:val="009F61B9"/>
    <w:rsid w:val="00A00492"/>
    <w:rsid w:val="00A046B1"/>
    <w:rsid w:val="00A05047"/>
    <w:rsid w:val="00A06A5D"/>
    <w:rsid w:val="00A121CF"/>
    <w:rsid w:val="00A127E2"/>
    <w:rsid w:val="00A14AF2"/>
    <w:rsid w:val="00A20E09"/>
    <w:rsid w:val="00A21D31"/>
    <w:rsid w:val="00A24526"/>
    <w:rsid w:val="00A24FB8"/>
    <w:rsid w:val="00A256EC"/>
    <w:rsid w:val="00A34DBA"/>
    <w:rsid w:val="00A43810"/>
    <w:rsid w:val="00A440E0"/>
    <w:rsid w:val="00A45775"/>
    <w:rsid w:val="00A5066E"/>
    <w:rsid w:val="00A52233"/>
    <w:rsid w:val="00A5324A"/>
    <w:rsid w:val="00A53515"/>
    <w:rsid w:val="00A54F1B"/>
    <w:rsid w:val="00A55CF3"/>
    <w:rsid w:val="00A653AF"/>
    <w:rsid w:val="00A70807"/>
    <w:rsid w:val="00A70CBC"/>
    <w:rsid w:val="00A70D69"/>
    <w:rsid w:val="00A72507"/>
    <w:rsid w:val="00A72674"/>
    <w:rsid w:val="00A73594"/>
    <w:rsid w:val="00A76856"/>
    <w:rsid w:val="00A768CA"/>
    <w:rsid w:val="00A76C54"/>
    <w:rsid w:val="00A77C0E"/>
    <w:rsid w:val="00A80323"/>
    <w:rsid w:val="00A82F1F"/>
    <w:rsid w:val="00A83A32"/>
    <w:rsid w:val="00A8516D"/>
    <w:rsid w:val="00A857DE"/>
    <w:rsid w:val="00A85800"/>
    <w:rsid w:val="00A86426"/>
    <w:rsid w:val="00A87676"/>
    <w:rsid w:val="00A90E7E"/>
    <w:rsid w:val="00A916DF"/>
    <w:rsid w:val="00AA0F89"/>
    <w:rsid w:val="00AA1A4C"/>
    <w:rsid w:val="00AA29C8"/>
    <w:rsid w:val="00AA3E58"/>
    <w:rsid w:val="00AA4301"/>
    <w:rsid w:val="00AA576A"/>
    <w:rsid w:val="00AB0C4E"/>
    <w:rsid w:val="00AB0C80"/>
    <w:rsid w:val="00AB1ECB"/>
    <w:rsid w:val="00AB4131"/>
    <w:rsid w:val="00AB4388"/>
    <w:rsid w:val="00AB4916"/>
    <w:rsid w:val="00AB60EB"/>
    <w:rsid w:val="00AC7588"/>
    <w:rsid w:val="00AD3F1A"/>
    <w:rsid w:val="00AD6036"/>
    <w:rsid w:val="00AD7956"/>
    <w:rsid w:val="00AE2FA7"/>
    <w:rsid w:val="00AE3B7E"/>
    <w:rsid w:val="00AE4911"/>
    <w:rsid w:val="00AE75D0"/>
    <w:rsid w:val="00AF0232"/>
    <w:rsid w:val="00B018BD"/>
    <w:rsid w:val="00B0717E"/>
    <w:rsid w:val="00B10EBE"/>
    <w:rsid w:val="00B1662F"/>
    <w:rsid w:val="00B16E19"/>
    <w:rsid w:val="00B2039C"/>
    <w:rsid w:val="00B2273F"/>
    <w:rsid w:val="00B22F3C"/>
    <w:rsid w:val="00B26612"/>
    <w:rsid w:val="00B27D6B"/>
    <w:rsid w:val="00B307E9"/>
    <w:rsid w:val="00B342C5"/>
    <w:rsid w:val="00B3500C"/>
    <w:rsid w:val="00B36D52"/>
    <w:rsid w:val="00B37BE7"/>
    <w:rsid w:val="00B4006D"/>
    <w:rsid w:val="00B510AB"/>
    <w:rsid w:val="00B51D89"/>
    <w:rsid w:val="00B55EED"/>
    <w:rsid w:val="00B57F95"/>
    <w:rsid w:val="00B60BDD"/>
    <w:rsid w:val="00B610B6"/>
    <w:rsid w:val="00B6467C"/>
    <w:rsid w:val="00B655EA"/>
    <w:rsid w:val="00B66CFE"/>
    <w:rsid w:val="00B708D1"/>
    <w:rsid w:val="00B71BC1"/>
    <w:rsid w:val="00B75701"/>
    <w:rsid w:val="00B75CCF"/>
    <w:rsid w:val="00B85CA2"/>
    <w:rsid w:val="00B86FCE"/>
    <w:rsid w:val="00B870D9"/>
    <w:rsid w:val="00B906D9"/>
    <w:rsid w:val="00B90FF0"/>
    <w:rsid w:val="00B915ED"/>
    <w:rsid w:val="00B9562E"/>
    <w:rsid w:val="00B9607A"/>
    <w:rsid w:val="00BA5C4A"/>
    <w:rsid w:val="00BB6DFC"/>
    <w:rsid w:val="00BC4BD8"/>
    <w:rsid w:val="00BD381E"/>
    <w:rsid w:val="00BD5A06"/>
    <w:rsid w:val="00BD61D6"/>
    <w:rsid w:val="00BD69E3"/>
    <w:rsid w:val="00BD6CEA"/>
    <w:rsid w:val="00BE1ECB"/>
    <w:rsid w:val="00BE2188"/>
    <w:rsid w:val="00BE34C9"/>
    <w:rsid w:val="00BE459A"/>
    <w:rsid w:val="00BE4EE6"/>
    <w:rsid w:val="00BE5637"/>
    <w:rsid w:val="00BE6851"/>
    <w:rsid w:val="00BE6921"/>
    <w:rsid w:val="00BF1CE3"/>
    <w:rsid w:val="00BF20F3"/>
    <w:rsid w:val="00BF2495"/>
    <w:rsid w:val="00BF26B2"/>
    <w:rsid w:val="00BF2935"/>
    <w:rsid w:val="00BF68AE"/>
    <w:rsid w:val="00BF71A8"/>
    <w:rsid w:val="00BF7847"/>
    <w:rsid w:val="00C01402"/>
    <w:rsid w:val="00C02B77"/>
    <w:rsid w:val="00C051AA"/>
    <w:rsid w:val="00C055AD"/>
    <w:rsid w:val="00C11250"/>
    <w:rsid w:val="00C1180D"/>
    <w:rsid w:val="00C12170"/>
    <w:rsid w:val="00C1363D"/>
    <w:rsid w:val="00C22A20"/>
    <w:rsid w:val="00C25550"/>
    <w:rsid w:val="00C30994"/>
    <w:rsid w:val="00C31B69"/>
    <w:rsid w:val="00C32822"/>
    <w:rsid w:val="00C32B22"/>
    <w:rsid w:val="00C36CA9"/>
    <w:rsid w:val="00C40927"/>
    <w:rsid w:val="00C44EF0"/>
    <w:rsid w:val="00C45364"/>
    <w:rsid w:val="00C461DC"/>
    <w:rsid w:val="00C46237"/>
    <w:rsid w:val="00C46787"/>
    <w:rsid w:val="00C47BDF"/>
    <w:rsid w:val="00C501BF"/>
    <w:rsid w:val="00C5341C"/>
    <w:rsid w:val="00C57646"/>
    <w:rsid w:val="00C60807"/>
    <w:rsid w:val="00C642A1"/>
    <w:rsid w:val="00C66EA6"/>
    <w:rsid w:val="00C71202"/>
    <w:rsid w:val="00C71450"/>
    <w:rsid w:val="00C71EEE"/>
    <w:rsid w:val="00C725C8"/>
    <w:rsid w:val="00C74629"/>
    <w:rsid w:val="00C7683F"/>
    <w:rsid w:val="00C77044"/>
    <w:rsid w:val="00C77D6A"/>
    <w:rsid w:val="00C8364F"/>
    <w:rsid w:val="00C903C6"/>
    <w:rsid w:val="00C94334"/>
    <w:rsid w:val="00C94463"/>
    <w:rsid w:val="00C95016"/>
    <w:rsid w:val="00C97931"/>
    <w:rsid w:val="00CA0C2C"/>
    <w:rsid w:val="00CA66A2"/>
    <w:rsid w:val="00CB0BBC"/>
    <w:rsid w:val="00CB22BA"/>
    <w:rsid w:val="00CB48E4"/>
    <w:rsid w:val="00CB6CF6"/>
    <w:rsid w:val="00CC0176"/>
    <w:rsid w:val="00CC33E1"/>
    <w:rsid w:val="00CC55A0"/>
    <w:rsid w:val="00CD0BC4"/>
    <w:rsid w:val="00CE0371"/>
    <w:rsid w:val="00CE32AA"/>
    <w:rsid w:val="00CE3710"/>
    <w:rsid w:val="00CE384A"/>
    <w:rsid w:val="00CF1E20"/>
    <w:rsid w:val="00CF36C7"/>
    <w:rsid w:val="00CF3DA5"/>
    <w:rsid w:val="00CF56BB"/>
    <w:rsid w:val="00D0132B"/>
    <w:rsid w:val="00D04165"/>
    <w:rsid w:val="00D04D64"/>
    <w:rsid w:val="00D05392"/>
    <w:rsid w:val="00D05493"/>
    <w:rsid w:val="00D06A5D"/>
    <w:rsid w:val="00D1341F"/>
    <w:rsid w:val="00D151CF"/>
    <w:rsid w:val="00D17B83"/>
    <w:rsid w:val="00D210DB"/>
    <w:rsid w:val="00D27331"/>
    <w:rsid w:val="00D4166F"/>
    <w:rsid w:val="00D43F19"/>
    <w:rsid w:val="00D44BB5"/>
    <w:rsid w:val="00D452A4"/>
    <w:rsid w:val="00D47FA0"/>
    <w:rsid w:val="00D50BA6"/>
    <w:rsid w:val="00D52BA6"/>
    <w:rsid w:val="00D54F82"/>
    <w:rsid w:val="00D55D14"/>
    <w:rsid w:val="00D574FD"/>
    <w:rsid w:val="00D57D97"/>
    <w:rsid w:val="00D60727"/>
    <w:rsid w:val="00D62F90"/>
    <w:rsid w:val="00D64DCB"/>
    <w:rsid w:val="00D70B4F"/>
    <w:rsid w:val="00D7197F"/>
    <w:rsid w:val="00D7752C"/>
    <w:rsid w:val="00D80B0A"/>
    <w:rsid w:val="00D8226F"/>
    <w:rsid w:val="00D938CA"/>
    <w:rsid w:val="00D94F2A"/>
    <w:rsid w:val="00D97DF3"/>
    <w:rsid w:val="00DA00D8"/>
    <w:rsid w:val="00DA0E94"/>
    <w:rsid w:val="00DA0F03"/>
    <w:rsid w:val="00DA1116"/>
    <w:rsid w:val="00DA692C"/>
    <w:rsid w:val="00DA7064"/>
    <w:rsid w:val="00DB001B"/>
    <w:rsid w:val="00DB34C7"/>
    <w:rsid w:val="00DB457C"/>
    <w:rsid w:val="00DB49CA"/>
    <w:rsid w:val="00DB4A85"/>
    <w:rsid w:val="00DB4BE0"/>
    <w:rsid w:val="00DC4CD5"/>
    <w:rsid w:val="00DC6F49"/>
    <w:rsid w:val="00DD10AA"/>
    <w:rsid w:val="00DD584B"/>
    <w:rsid w:val="00DD5E6F"/>
    <w:rsid w:val="00DD7E67"/>
    <w:rsid w:val="00DE0CA8"/>
    <w:rsid w:val="00DE2732"/>
    <w:rsid w:val="00DE3812"/>
    <w:rsid w:val="00DE532A"/>
    <w:rsid w:val="00DE77B3"/>
    <w:rsid w:val="00DF0048"/>
    <w:rsid w:val="00DF0BBA"/>
    <w:rsid w:val="00DF7E03"/>
    <w:rsid w:val="00E02560"/>
    <w:rsid w:val="00E02A46"/>
    <w:rsid w:val="00E02F70"/>
    <w:rsid w:val="00E04133"/>
    <w:rsid w:val="00E0754A"/>
    <w:rsid w:val="00E11308"/>
    <w:rsid w:val="00E14657"/>
    <w:rsid w:val="00E217D1"/>
    <w:rsid w:val="00E21907"/>
    <w:rsid w:val="00E21E30"/>
    <w:rsid w:val="00E25C55"/>
    <w:rsid w:val="00E267C9"/>
    <w:rsid w:val="00E267D5"/>
    <w:rsid w:val="00E312FE"/>
    <w:rsid w:val="00E3230A"/>
    <w:rsid w:val="00E33700"/>
    <w:rsid w:val="00E34D5B"/>
    <w:rsid w:val="00E35883"/>
    <w:rsid w:val="00E377C8"/>
    <w:rsid w:val="00E43955"/>
    <w:rsid w:val="00E44126"/>
    <w:rsid w:val="00E46205"/>
    <w:rsid w:val="00E5078F"/>
    <w:rsid w:val="00E516D6"/>
    <w:rsid w:val="00E51E84"/>
    <w:rsid w:val="00E54559"/>
    <w:rsid w:val="00E5575D"/>
    <w:rsid w:val="00E57539"/>
    <w:rsid w:val="00E64BF3"/>
    <w:rsid w:val="00E71CE7"/>
    <w:rsid w:val="00E71D2D"/>
    <w:rsid w:val="00E73FE4"/>
    <w:rsid w:val="00E75390"/>
    <w:rsid w:val="00E81A41"/>
    <w:rsid w:val="00E81E22"/>
    <w:rsid w:val="00E82F3B"/>
    <w:rsid w:val="00E83666"/>
    <w:rsid w:val="00E90A8A"/>
    <w:rsid w:val="00E96600"/>
    <w:rsid w:val="00E97A78"/>
    <w:rsid w:val="00EA2FC0"/>
    <w:rsid w:val="00EA422D"/>
    <w:rsid w:val="00EA4366"/>
    <w:rsid w:val="00EB1887"/>
    <w:rsid w:val="00EB1D3E"/>
    <w:rsid w:val="00EB239A"/>
    <w:rsid w:val="00EB3C30"/>
    <w:rsid w:val="00EB65C4"/>
    <w:rsid w:val="00EC5CA5"/>
    <w:rsid w:val="00EC7C3F"/>
    <w:rsid w:val="00ED048F"/>
    <w:rsid w:val="00ED16EC"/>
    <w:rsid w:val="00ED601B"/>
    <w:rsid w:val="00ED6F79"/>
    <w:rsid w:val="00EF4A0D"/>
    <w:rsid w:val="00F00B18"/>
    <w:rsid w:val="00F02B27"/>
    <w:rsid w:val="00F07601"/>
    <w:rsid w:val="00F1150E"/>
    <w:rsid w:val="00F225E0"/>
    <w:rsid w:val="00F22BEF"/>
    <w:rsid w:val="00F241DA"/>
    <w:rsid w:val="00F24BDB"/>
    <w:rsid w:val="00F25C47"/>
    <w:rsid w:val="00F25FAD"/>
    <w:rsid w:val="00F26101"/>
    <w:rsid w:val="00F27CA0"/>
    <w:rsid w:val="00F340A5"/>
    <w:rsid w:val="00F34D8C"/>
    <w:rsid w:val="00F35C24"/>
    <w:rsid w:val="00F35EBD"/>
    <w:rsid w:val="00F4398F"/>
    <w:rsid w:val="00F45590"/>
    <w:rsid w:val="00F4614D"/>
    <w:rsid w:val="00F47A32"/>
    <w:rsid w:val="00F52ECB"/>
    <w:rsid w:val="00F6420F"/>
    <w:rsid w:val="00F64320"/>
    <w:rsid w:val="00F66ED1"/>
    <w:rsid w:val="00F700B5"/>
    <w:rsid w:val="00F716FC"/>
    <w:rsid w:val="00F76777"/>
    <w:rsid w:val="00F81A36"/>
    <w:rsid w:val="00F842DF"/>
    <w:rsid w:val="00F857A1"/>
    <w:rsid w:val="00F91779"/>
    <w:rsid w:val="00F94F0A"/>
    <w:rsid w:val="00F9628A"/>
    <w:rsid w:val="00F97508"/>
    <w:rsid w:val="00FA5401"/>
    <w:rsid w:val="00FA6CB3"/>
    <w:rsid w:val="00FB0287"/>
    <w:rsid w:val="00FB1188"/>
    <w:rsid w:val="00FB505E"/>
    <w:rsid w:val="00FC0063"/>
    <w:rsid w:val="00FC0789"/>
    <w:rsid w:val="00FC1A6E"/>
    <w:rsid w:val="00FC2D1D"/>
    <w:rsid w:val="00FC347F"/>
    <w:rsid w:val="00FC4A88"/>
    <w:rsid w:val="00FC6EB8"/>
    <w:rsid w:val="00FD0EC5"/>
    <w:rsid w:val="00FD2577"/>
    <w:rsid w:val="00FD6512"/>
    <w:rsid w:val="00FE4322"/>
    <w:rsid w:val="00FE60B0"/>
    <w:rsid w:val="00FF350A"/>
    <w:rsid w:val="00FF73F5"/>
    <w:rsid w:val="00FF7F51"/>
    <w:rsid w:val="01155EF7"/>
    <w:rsid w:val="011D4918"/>
    <w:rsid w:val="0154B873"/>
    <w:rsid w:val="016147C8"/>
    <w:rsid w:val="0167550B"/>
    <w:rsid w:val="0186C0B7"/>
    <w:rsid w:val="01B894DB"/>
    <w:rsid w:val="01C8D7F3"/>
    <w:rsid w:val="01D2521D"/>
    <w:rsid w:val="020DCEE2"/>
    <w:rsid w:val="023A9993"/>
    <w:rsid w:val="025C93D6"/>
    <w:rsid w:val="02D19EFB"/>
    <w:rsid w:val="03229118"/>
    <w:rsid w:val="0347FE8A"/>
    <w:rsid w:val="034F1078"/>
    <w:rsid w:val="046DDF66"/>
    <w:rsid w:val="049E2152"/>
    <w:rsid w:val="04D70110"/>
    <w:rsid w:val="055A73B9"/>
    <w:rsid w:val="05622E6E"/>
    <w:rsid w:val="05F2D9E7"/>
    <w:rsid w:val="06026AFA"/>
    <w:rsid w:val="061B44DD"/>
    <w:rsid w:val="06AE6838"/>
    <w:rsid w:val="075546B6"/>
    <w:rsid w:val="0778E31D"/>
    <w:rsid w:val="079AE35F"/>
    <w:rsid w:val="07AB4DD4"/>
    <w:rsid w:val="07CEFBE7"/>
    <w:rsid w:val="07E94827"/>
    <w:rsid w:val="08091609"/>
    <w:rsid w:val="08C01AB8"/>
    <w:rsid w:val="0912B40D"/>
    <w:rsid w:val="0931077D"/>
    <w:rsid w:val="0965C645"/>
    <w:rsid w:val="0A5A6D27"/>
    <w:rsid w:val="0B21DF86"/>
    <w:rsid w:val="0B7C5281"/>
    <w:rsid w:val="0BD14650"/>
    <w:rsid w:val="0C6414A4"/>
    <w:rsid w:val="0DBED592"/>
    <w:rsid w:val="0DDE9D4C"/>
    <w:rsid w:val="0DF73FCA"/>
    <w:rsid w:val="0E7045DF"/>
    <w:rsid w:val="0EBDEF64"/>
    <w:rsid w:val="0F488950"/>
    <w:rsid w:val="10908195"/>
    <w:rsid w:val="1128432E"/>
    <w:rsid w:val="11444184"/>
    <w:rsid w:val="11A0F951"/>
    <w:rsid w:val="11B7784D"/>
    <w:rsid w:val="11CA0CA8"/>
    <w:rsid w:val="1212EF8C"/>
    <w:rsid w:val="125A50B2"/>
    <w:rsid w:val="126032C7"/>
    <w:rsid w:val="12FDFF20"/>
    <w:rsid w:val="1373C2E3"/>
    <w:rsid w:val="13C24CCB"/>
    <w:rsid w:val="143A09AB"/>
    <w:rsid w:val="14CE568E"/>
    <w:rsid w:val="15231C91"/>
    <w:rsid w:val="152BAA4C"/>
    <w:rsid w:val="153A4BB5"/>
    <w:rsid w:val="15AC0E50"/>
    <w:rsid w:val="160A2A64"/>
    <w:rsid w:val="164FA07D"/>
    <w:rsid w:val="16CF0291"/>
    <w:rsid w:val="173E3626"/>
    <w:rsid w:val="174AF03A"/>
    <w:rsid w:val="17DC6D27"/>
    <w:rsid w:val="17FC8633"/>
    <w:rsid w:val="18DB5CE5"/>
    <w:rsid w:val="18FF6032"/>
    <w:rsid w:val="195C6DE0"/>
    <w:rsid w:val="19985694"/>
    <w:rsid w:val="19AC6CC1"/>
    <w:rsid w:val="1A1BBCDA"/>
    <w:rsid w:val="1A73ABD9"/>
    <w:rsid w:val="1A75D6E8"/>
    <w:rsid w:val="1A91450F"/>
    <w:rsid w:val="1A935EC5"/>
    <w:rsid w:val="1AAE16FF"/>
    <w:rsid w:val="1AD148B6"/>
    <w:rsid w:val="1B3426F5"/>
    <w:rsid w:val="1B4A8A6D"/>
    <w:rsid w:val="1BB4E9BE"/>
    <w:rsid w:val="1BE30775"/>
    <w:rsid w:val="1C691D1F"/>
    <w:rsid w:val="1C987CA3"/>
    <w:rsid w:val="1D555E7E"/>
    <w:rsid w:val="1DA78AB1"/>
    <w:rsid w:val="1DF28D87"/>
    <w:rsid w:val="1E4DBFFB"/>
    <w:rsid w:val="1EBAEF0F"/>
    <w:rsid w:val="1ED21E33"/>
    <w:rsid w:val="1F1089E7"/>
    <w:rsid w:val="1F3ECEBB"/>
    <w:rsid w:val="1FA88AE4"/>
    <w:rsid w:val="1FD98399"/>
    <w:rsid w:val="202D67C5"/>
    <w:rsid w:val="2084873B"/>
    <w:rsid w:val="20885AE1"/>
    <w:rsid w:val="20AF5101"/>
    <w:rsid w:val="20F648DB"/>
    <w:rsid w:val="214736A6"/>
    <w:rsid w:val="2198841C"/>
    <w:rsid w:val="22273239"/>
    <w:rsid w:val="229A9D3F"/>
    <w:rsid w:val="236E7E4B"/>
    <w:rsid w:val="23ABBCAC"/>
    <w:rsid w:val="23B30279"/>
    <w:rsid w:val="249F13C5"/>
    <w:rsid w:val="24B96B12"/>
    <w:rsid w:val="25946A4F"/>
    <w:rsid w:val="25C29F99"/>
    <w:rsid w:val="25ED6A85"/>
    <w:rsid w:val="25F79DFA"/>
    <w:rsid w:val="25F81491"/>
    <w:rsid w:val="266E3A9B"/>
    <w:rsid w:val="27130C6F"/>
    <w:rsid w:val="271A27A2"/>
    <w:rsid w:val="27293245"/>
    <w:rsid w:val="2739BBCD"/>
    <w:rsid w:val="274E8D11"/>
    <w:rsid w:val="2855737F"/>
    <w:rsid w:val="2894803A"/>
    <w:rsid w:val="28ED39FA"/>
    <w:rsid w:val="299F7E0A"/>
    <w:rsid w:val="29C57EF0"/>
    <w:rsid w:val="2A1B6A92"/>
    <w:rsid w:val="2A6F7D58"/>
    <w:rsid w:val="2B20A23A"/>
    <w:rsid w:val="2B2CDA7B"/>
    <w:rsid w:val="2BF30874"/>
    <w:rsid w:val="2C4FF8D0"/>
    <w:rsid w:val="2C64CA14"/>
    <w:rsid w:val="2CA9C103"/>
    <w:rsid w:val="2CC30957"/>
    <w:rsid w:val="2CFA4B4F"/>
    <w:rsid w:val="2D3E7639"/>
    <w:rsid w:val="2DC6E418"/>
    <w:rsid w:val="2E5A6E0B"/>
    <w:rsid w:val="2F218B12"/>
    <w:rsid w:val="2F697907"/>
    <w:rsid w:val="2FDC73F6"/>
    <w:rsid w:val="2FEBCD10"/>
    <w:rsid w:val="300AD151"/>
    <w:rsid w:val="304E7B34"/>
    <w:rsid w:val="30E805BA"/>
    <w:rsid w:val="3139026F"/>
    <w:rsid w:val="31C25BE6"/>
    <w:rsid w:val="31DFDD02"/>
    <w:rsid w:val="31E9C9C2"/>
    <w:rsid w:val="31ED6CEA"/>
    <w:rsid w:val="3249219B"/>
    <w:rsid w:val="324A429F"/>
    <w:rsid w:val="32E27660"/>
    <w:rsid w:val="32ED33F5"/>
    <w:rsid w:val="32ED4433"/>
    <w:rsid w:val="32F74597"/>
    <w:rsid w:val="341286F6"/>
    <w:rsid w:val="34602429"/>
    <w:rsid w:val="346576C9"/>
    <w:rsid w:val="349792A1"/>
    <w:rsid w:val="34D729E9"/>
    <w:rsid w:val="35115E9D"/>
    <w:rsid w:val="356AC70F"/>
    <w:rsid w:val="3586304F"/>
    <w:rsid w:val="35BA0383"/>
    <w:rsid w:val="3639D8CC"/>
    <w:rsid w:val="36F8CDE3"/>
    <w:rsid w:val="371735E9"/>
    <w:rsid w:val="37A9E078"/>
    <w:rsid w:val="380E073B"/>
    <w:rsid w:val="38297370"/>
    <w:rsid w:val="3843654C"/>
    <w:rsid w:val="38621754"/>
    <w:rsid w:val="38753298"/>
    <w:rsid w:val="38BDE3CD"/>
    <w:rsid w:val="3913220B"/>
    <w:rsid w:val="392BEB27"/>
    <w:rsid w:val="397AFAAB"/>
    <w:rsid w:val="397C5711"/>
    <w:rsid w:val="39B089B1"/>
    <w:rsid w:val="39BFA5FA"/>
    <w:rsid w:val="3AC328FC"/>
    <w:rsid w:val="3ACCEE27"/>
    <w:rsid w:val="3BC2765D"/>
    <w:rsid w:val="3BC4354F"/>
    <w:rsid w:val="3C7269DB"/>
    <w:rsid w:val="3C7F0699"/>
    <w:rsid w:val="3C82A893"/>
    <w:rsid w:val="3C850673"/>
    <w:rsid w:val="3CE1785E"/>
    <w:rsid w:val="3CE42B7B"/>
    <w:rsid w:val="3D30DD1F"/>
    <w:rsid w:val="3D4E22D1"/>
    <w:rsid w:val="3D4E4FAE"/>
    <w:rsid w:val="3D58796C"/>
    <w:rsid w:val="3D77FF1D"/>
    <w:rsid w:val="3D834CFE"/>
    <w:rsid w:val="3E02661E"/>
    <w:rsid w:val="3E06968B"/>
    <w:rsid w:val="3E7B6950"/>
    <w:rsid w:val="3E804845"/>
    <w:rsid w:val="3EADC3A7"/>
    <w:rsid w:val="3ED09EF7"/>
    <w:rsid w:val="3F2E278F"/>
    <w:rsid w:val="3F69EF5B"/>
    <w:rsid w:val="3FC77C84"/>
    <w:rsid w:val="3FCFBEAD"/>
    <w:rsid w:val="4052024F"/>
    <w:rsid w:val="40B6DA67"/>
    <w:rsid w:val="410D4C8D"/>
    <w:rsid w:val="411633C1"/>
    <w:rsid w:val="412884BC"/>
    <w:rsid w:val="419FD602"/>
    <w:rsid w:val="41B014BA"/>
    <w:rsid w:val="41B90FC1"/>
    <w:rsid w:val="41F1BD0D"/>
    <w:rsid w:val="41F79A3A"/>
    <w:rsid w:val="4207A841"/>
    <w:rsid w:val="427B11BC"/>
    <w:rsid w:val="42890EED"/>
    <w:rsid w:val="429F9F58"/>
    <w:rsid w:val="42DC688C"/>
    <w:rsid w:val="42E747B4"/>
    <w:rsid w:val="432084E8"/>
    <w:rsid w:val="438230E9"/>
    <w:rsid w:val="438D8D6E"/>
    <w:rsid w:val="43D69D42"/>
    <w:rsid w:val="43E803F7"/>
    <w:rsid w:val="4440A42D"/>
    <w:rsid w:val="446F3D26"/>
    <w:rsid w:val="45295DCF"/>
    <w:rsid w:val="452E9232"/>
    <w:rsid w:val="479E3C60"/>
    <w:rsid w:val="47AE7B18"/>
    <w:rsid w:val="48E68056"/>
    <w:rsid w:val="49CB00B0"/>
    <w:rsid w:val="49CD5E90"/>
    <w:rsid w:val="4A12A7D1"/>
    <w:rsid w:val="4AC48B95"/>
    <w:rsid w:val="4B3E0CD7"/>
    <w:rsid w:val="4BCA903B"/>
    <w:rsid w:val="4BD892B1"/>
    <w:rsid w:val="4C128D8B"/>
    <w:rsid w:val="4C3F4461"/>
    <w:rsid w:val="4C4A148F"/>
    <w:rsid w:val="4C52C61F"/>
    <w:rsid w:val="4D76297A"/>
    <w:rsid w:val="4D7A3A01"/>
    <w:rsid w:val="4D8EE63D"/>
    <w:rsid w:val="4DA9D0EC"/>
    <w:rsid w:val="4E01DE65"/>
    <w:rsid w:val="4E14E997"/>
    <w:rsid w:val="4E267046"/>
    <w:rsid w:val="4E7EF082"/>
    <w:rsid w:val="4F3D63C6"/>
    <w:rsid w:val="4F451E7B"/>
    <w:rsid w:val="4F9A5422"/>
    <w:rsid w:val="4FF4035D"/>
    <w:rsid w:val="50041ED2"/>
    <w:rsid w:val="506187E8"/>
    <w:rsid w:val="506584B4"/>
    <w:rsid w:val="510EDD16"/>
    <w:rsid w:val="51B7F3C0"/>
    <w:rsid w:val="51F0E389"/>
    <w:rsid w:val="51FD9D9D"/>
    <w:rsid w:val="5200AA3D"/>
    <w:rsid w:val="522A2304"/>
    <w:rsid w:val="522F7769"/>
    <w:rsid w:val="52BB8F0E"/>
    <w:rsid w:val="54663D61"/>
    <w:rsid w:val="54728AA2"/>
    <w:rsid w:val="551CD6A6"/>
    <w:rsid w:val="553D20CA"/>
    <w:rsid w:val="55648ECD"/>
    <w:rsid w:val="55D87F3F"/>
    <w:rsid w:val="55F8A438"/>
    <w:rsid w:val="56170147"/>
    <w:rsid w:val="5699DC78"/>
    <w:rsid w:val="572FBE91"/>
    <w:rsid w:val="58298B76"/>
    <w:rsid w:val="584DA646"/>
    <w:rsid w:val="5856D198"/>
    <w:rsid w:val="58A22F05"/>
    <w:rsid w:val="58A742AB"/>
    <w:rsid w:val="58D53644"/>
    <w:rsid w:val="58DE9696"/>
    <w:rsid w:val="58F91E79"/>
    <w:rsid w:val="59045ED5"/>
    <w:rsid w:val="593417A8"/>
    <w:rsid w:val="5976C510"/>
    <w:rsid w:val="59900549"/>
    <w:rsid w:val="59C861BF"/>
    <w:rsid w:val="59D0E5C2"/>
    <w:rsid w:val="59F099E4"/>
    <w:rsid w:val="5A5CBC71"/>
    <w:rsid w:val="5A78FCE8"/>
    <w:rsid w:val="5AA97B36"/>
    <w:rsid w:val="5B2FC772"/>
    <w:rsid w:val="5B9AF80A"/>
    <w:rsid w:val="5C032FB4"/>
    <w:rsid w:val="5C11272C"/>
    <w:rsid w:val="5C1A1C06"/>
    <w:rsid w:val="5CE2AC3F"/>
    <w:rsid w:val="5D1A22AE"/>
    <w:rsid w:val="5D442F27"/>
    <w:rsid w:val="5D945D33"/>
    <w:rsid w:val="5DD2CFFD"/>
    <w:rsid w:val="5E4EA265"/>
    <w:rsid w:val="5EBC6204"/>
    <w:rsid w:val="5F5B4245"/>
    <w:rsid w:val="5FD79E4D"/>
    <w:rsid w:val="610760F5"/>
    <w:rsid w:val="6168D446"/>
    <w:rsid w:val="61736EAE"/>
    <w:rsid w:val="61845390"/>
    <w:rsid w:val="61AE957E"/>
    <w:rsid w:val="624A9016"/>
    <w:rsid w:val="627FF132"/>
    <w:rsid w:val="630F4DC1"/>
    <w:rsid w:val="6383075C"/>
    <w:rsid w:val="6387A219"/>
    <w:rsid w:val="639F9B86"/>
    <w:rsid w:val="63BC277F"/>
    <w:rsid w:val="63F5E24C"/>
    <w:rsid w:val="641EA781"/>
    <w:rsid w:val="642652DF"/>
    <w:rsid w:val="643BB0C0"/>
    <w:rsid w:val="644B3228"/>
    <w:rsid w:val="646784CA"/>
    <w:rsid w:val="65004C85"/>
    <w:rsid w:val="6521CA0A"/>
    <w:rsid w:val="65ABCCC1"/>
    <w:rsid w:val="65FC3E73"/>
    <w:rsid w:val="6625FCBF"/>
    <w:rsid w:val="6673AA1C"/>
    <w:rsid w:val="66AE39DA"/>
    <w:rsid w:val="66C4E20C"/>
    <w:rsid w:val="66D446F0"/>
    <w:rsid w:val="67536255"/>
    <w:rsid w:val="6753D9D3"/>
    <w:rsid w:val="677B91E7"/>
    <w:rsid w:val="678A3631"/>
    <w:rsid w:val="68512D78"/>
    <w:rsid w:val="68538B58"/>
    <w:rsid w:val="6875FA78"/>
    <w:rsid w:val="68F5CCFC"/>
    <w:rsid w:val="696A0BCA"/>
    <w:rsid w:val="69A908EA"/>
    <w:rsid w:val="6A8C8744"/>
    <w:rsid w:val="6AE93040"/>
    <w:rsid w:val="6B6AF232"/>
    <w:rsid w:val="6C38965D"/>
    <w:rsid w:val="6C6055ED"/>
    <w:rsid w:val="6CDB8BA4"/>
    <w:rsid w:val="6D074F07"/>
    <w:rsid w:val="6E1B2FD2"/>
    <w:rsid w:val="6E576430"/>
    <w:rsid w:val="6EA26533"/>
    <w:rsid w:val="6EBDFB4D"/>
    <w:rsid w:val="6ED0E6BD"/>
    <w:rsid w:val="6F42DE51"/>
    <w:rsid w:val="6FA57C56"/>
    <w:rsid w:val="6FDBABDA"/>
    <w:rsid w:val="701186F2"/>
    <w:rsid w:val="70B8CB12"/>
    <w:rsid w:val="70E7F3A3"/>
    <w:rsid w:val="70EA0F45"/>
    <w:rsid w:val="70EE5E49"/>
    <w:rsid w:val="718B604E"/>
    <w:rsid w:val="71B78271"/>
    <w:rsid w:val="71CF3AF5"/>
    <w:rsid w:val="723D9E25"/>
    <w:rsid w:val="724CE0BE"/>
    <w:rsid w:val="7325A700"/>
    <w:rsid w:val="7336A529"/>
    <w:rsid w:val="73AEEEDB"/>
    <w:rsid w:val="74A03A2F"/>
    <w:rsid w:val="74DF7E78"/>
    <w:rsid w:val="75200940"/>
    <w:rsid w:val="7532CFE1"/>
    <w:rsid w:val="7565002F"/>
    <w:rsid w:val="75805A23"/>
    <w:rsid w:val="75BEA22D"/>
    <w:rsid w:val="75CD215C"/>
    <w:rsid w:val="75D38085"/>
    <w:rsid w:val="76A85054"/>
    <w:rsid w:val="77380E41"/>
    <w:rsid w:val="780058B6"/>
    <w:rsid w:val="783A2F0C"/>
    <w:rsid w:val="788DF5D0"/>
    <w:rsid w:val="78941982"/>
    <w:rsid w:val="78A0CED6"/>
    <w:rsid w:val="78BE792F"/>
    <w:rsid w:val="78CD6797"/>
    <w:rsid w:val="78DBF8CD"/>
    <w:rsid w:val="794809F8"/>
    <w:rsid w:val="7958BB13"/>
    <w:rsid w:val="79DBB3C7"/>
    <w:rsid w:val="79DFF116"/>
    <w:rsid w:val="79F3AD34"/>
    <w:rsid w:val="7A214094"/>
    <w:rsid w:val="7A3B938B"/>
    <w:rsid w:val="7A7EDB9B"/>
    <w:rsid w:val="7A826C10"/>
    <w:rsid w:val="7A8458AD"/>
    <w:rsid w:val="7A8902CC"/>
    <w:rsid w:val="7A906388"/>
    <w:rsid w:val="7ACDBC09"/>
    <w:rsid w:val="7B193AA6"/>
    <w:rsid w:val="7B34D83F"/>
    <w:rsid w:val="7B3C402C"/>
    <w:rsid w:val="7B80082B"/>
    <w:rsid w:val="7C4665BB"/>
    <w:rsid w:val="7C5674DC"/>
    <w:rsid w:val="7CB25374"/>
    <w:rsid w:val="7CB34F93"/>
    <w:rsid w:val="7CD580D7"/>
    <w:rsid w:val="7CDA90A9"/>
    <w:rsid w:val="7D23936E"/>
    <w:rsid w:val="7D24367B"/>
    <w:rsid w:val="7D8F15EF"/>
    <w:rsid w:val="7DA432D3"/>
    <w:rsid w:val="7E027FED"/>
    <w:rsid w:val="7E13C2FA"/>
    <w:rsid w:val="7E308FF3"/>
    <w:rsid w:val="7E4A3436"/>
    <w:rsid w:val="7ED6C597"/>
    <w:rsid w:val="7F3260CE"/>
    <w:rsid w:val="7FB309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D7973"/>
  <w15:chartTrackingRefBased/>
  <w15:docId w15:val="{CD290AEF-507D-4214-BEF7-40BD7C8D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342C5"/>
  </w:style>
  <w:style w:type="character" w:customStyle="1" w:styleId="eop">
    <w:name w:val="eop"/>
    <w:basedOn w:val="DefaultParagraphFont"/>
    <w:rsid w:val="00B342C5"/>
  </w:style>
  <w:style w:type="table" w:styleId="TableGrid">
    <w:name w:val="Table Grid"/>
    <w:basedOn w:val="TableNormal"/>
    <w:uiPriority w:val="39"/>
    <w:rsid w:val="00D134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3A8"/>
    <w:rPr>
      <w:sz w:val="16"/>
      <w:szCs w:val="16"/>
    </w:rPr>
  </w:style>
  <w:style w:type="paragraph" w:styleId="CommentText">
    <w:name w:val="annotation text"/>
    <w:basedOn w:val="Normal"/>
    <w:link w:val="CommentTextChar"/>
    <w:uiPriority w:val="99"/>
    <w:unhideWhenUsed/>
    <w:rsid w:val="000913A8"/>
    <w:pPr>
      <w:spacing w:line="240" w:lineRule="auto"/>
    </w:pPr>
    <w:rPr>
      <w:sz w:val="20"/>
      <w:szCs w:val="20"/>
    </w:rPr>
  </w:style>
  <w:style w:type="character" w:customStyle="1" w:styleId="CommentTextChar">
    <w:name w:val="Comment Text Char"/>
    <w:basedOn w:val="DefaultParagraphFont"/>
    <w:link w:val="CommentText"/>
    <w:uiPriority w:val="99"/>
    <w:rsid w:val="000913A8"/>
    <w:rPr>
      <w:sz w:val="20"/>
      <w:szCs w:val="20"/>
    </w:rPr>
  </w:style>
  <w:style w:type="paragraph" w:styleId="CommentSubject">
    <w:name w:val="annotation subject"/>
    <w:basedOn w:val="CommentText"/>
    <w:next w:val="CommentText"/>
    <w:link w:val="CommentSubjectChar"/>
    <w:uiPriority w:val="99"/>
    <w:semiHidden/>
    <w:unhideWhenUsed/>
    <w:rsid w:val="000913A8"/>
    <w:rPr>
      <w:b/>
      <w:bCs/>
    </w:rPr>
  </w:style>
  <w:style w:type="character" w:customStyle="1" w:styleId="CommentSubjectChar">
    <w:name w:val="Comment Subject Char"/>
    <w:basedOn w:val="CommentTextChar"/>
    <w:link w:val="CommentSubject"/>
    <w:uiPriority w:val="99"/>
    <w:semiHidden/>
    <w:rsid w:val="000913A8"/>
    <w:rPr>
      <w:b/>
      <w:bCs/>
      <w:sz w:val="20"/>
      <w:szCs w:val="20"/>
    </w:rPr>
  </w:style>
  <w:style w:type="character" w:styleId="UnresolvedMention">
    <w:name w:val="Unresolved Mention"/>
    <w:basedOn w:val="DefaultParagraphFont"/>
    <w:uiPriority w:val="99"/>
    <w:unhideWhenUsed/>
    <w:rsid w:val="000913A8"/>
    <w:rPr>
      <w:color w:val="605E5C"/>
      <w:shd w:val="clear" w:color="auto" w:fill="E1DFDD"/>
    </w:rPr>
  </w:style>
  <w:style w:type="character" w:styleId="Mention">
    <w:name w:val="Mention"/>
    <w:basedOn w:val="DefaultParagraphFont"/>
    <w:uiPriority w:val="99"/>
    <w:unhideWhenUsed/>
    <w:rsid w:val="000913A8"/>
    <w:rPr>
      <w:color w:val="2B579A"/>
      <w:shd w:val="clear" w:color="auto" w:fill="E1DFDD"/>
    </w:rPr>
  </w:style>
  <w:style w:type="character" w:styleId="Hyperlink">
    <w:name w:val="Hyperlink"/>
    <w:basedOn w:val="DefaultParagraphFont"/>
    <w:uiPriority w:val="99"/>
    <w:unhideWhenUsed/>
    <w:rsid w:val="00E71D2D"/>
    <w:rPr>
      <w:color w:val="0000FF"/>
      <w:u w:val="single"/>
    </w:rPr>
  </w:style>
  <w:style w:type="character" w:styleId="FollowedHyperlink">
    <w:name w:val="FollowedHyperlink"/>
    <w:basedOn w:val="DefaultParagraphFont"/>
    <w:uiPriority w:val="99"/>
    <w:semiHidden/>
    <w:unhideWhenUsed/>
    <w:rsid w:val="00E71D2D"/>
    <w:rPr>
      <w:color w:val="954F72" w:themeColor="followedHyperlink"/>
      <w:u w:val="single"/>
    </w:rPr>
  </w:style>
  <w:style w:type="paragraph" w:styleId="Revision">
    <w:name w:val="Revision"/>
    <w:hidden/>
    <w:uiPriority w:val="99"/>
    <w:semiHidden/>
    <w:rsid w:val="005D5B21"/>
    <w:pPr>
      <w:spacing w:after="0" w:line="240" w:lineRule="auto"/>
    </w:pPr>
  </w:style>
  <w:style w:type="paragraph" w:styleId="Header">
    <w:name w:val="header"/>
    <w:basedOn w:val="Normal"/>
    <w:link w:val="HeaderChar"/>
    <w:uiPriority w:val="99"/>
    <w:unhideWhenUsed/>
    <w:rsid w:val="00342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D35"/>
  </w:style>
  <w:style w:type="paragraph" w:styleId="Footer">
    <w:name w:val="footer"/>
    <w:basedOn w:val="Normal"/>
    <w:link w:val="FooterChar"/>
    <w:uiPriority w:val="99"/>
    <w:unhideWhenUsed/>
    <w:rsid w:val="00342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D35"/>
  </w:style>
  <w:style w:type="paragraph" w:styleId="NoSpacing">
    <w:name w:val="No Spacing"/>
    <w:uiPriority w:val="1"/>
    <w:qFormat/>
    <w:rsid w:val="009061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146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np.gadoe.org/SCE/Pages/Harvest-of-the-Month.aspx" TargetMode="External"/><Relationship Id="rId18" Type="http://schemas.openxmlformats.org/officeDocument/2006/relationships/hyperlink" Target="https://www.gadoe.org/School-Improvement/Federal-Programs/Partnerships/Pages/Family_Engagement_Month.aspx" TargetMode="External"/><Relationship Id="rId26" Type="http://schemas.openxmlformats.org/officeDocument/2006/relationships/hyperlink" Target="https://www.cdc.gov/heartdisease/american_heart_month.htm" TargetMode="External"/><Relationship Id="rId39" Type="http://schemas.openxmlformats.org/officeDocument/2006/relationships/hyperlink" Target="https://snp.gadoe.org/SCE/Documents/FBL/FuelingGeorgiasFutureActivityBook.pdf" TargetMode="External"/><Relationship Id="rId21" Type="http://schemas.openxmlformats.org/officeDocument/2006/relationships/hyperlink" Target="https://www.cdc.gov/handwashing/handwashing-school.html" TargetMode="External"/><Relationship Id="rId34" Type="http://schemas.openxmlformats.org/officeDocument/2006/relationships/hyperlink" Target="https://bit.ly/3r42Ib4" TargetMode="External"/><Relationship Id="rId42" Type="http://schemas.openxmlformats.org/officeDocument/2006/relationships/hyperlink" Target="https://snp.gadoe.org/Programs/Pages/Seamless-Summer-Option-(SSO).aspx" TargetMode="External"/><Relationship Id="rId47" Type="http://schemas.microsoft.com/office/2019/05/relationships/documenttasks" Target="documenttasks/documenttasks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choolnutrition.org/Meetings/Events/NSLW/2021/" TargetMode="External"/><Relationship Id="rId29" Type="http://schemas.openxmlformats.org/officeDocument/2006/relationships/hyperlink" Target="https://bit.ly/3ogSi6z"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dd.adobe.com/view/164cfee7-80df-4924-9f50-fae981ac7f47" TargetMode="External"/><Relationship Id="rId24" Type="http://schemas.openxmlformats.org/officeDocument/2006/relationships/hyperlink" Target="https://www.ada.org/resources/community-initiatives/national-childrens-dental-health-month" TargetMode="External"/><Relationship Id="rId32" Type="http://schemas.openxmlformats.org/officeDocument/2006/relationships/hyperlink" Target="https://snp.gadoe.org/SCE/Pages/Engagement-Resources.aspx" TargetMode="External"/><Relationship Id="rId37" Type="http://schemas.openxmlformats.org/officeDocument/2006/relationships/hyperlink" Target="https://bit.ly/32n1G0d" TargetMode="External"/><Relationship Id="rId40" Type="http://schemas.openxmlformats.org/officeDocument/2006/relationships/hyperlink" Target="https://www.gadoe.org/wholechild/Pages/Staff-Wellness.aspx"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dc.gov/flu/school/guidance.htm" TargetMode="External"/><Relationship Id="rId23" Type="http://schemas.openxmlformats.org/officeDocument/2006/relationships/hyperlink" Target="https://snp.gadoe.org/SCE/Pages/Student-Chef-Competition.aspx" TargetMode="External"/><Relationship Id="rId28" Type="http://schemas.openxmlformats.org/officeDocument/2006/relationships/hyperlink" Target="https://bit.ly/3HlqBB5" TargetMode="External"/><Relationship Id="rId36" Type="http://schemas.openxmlformats.org/officeDocument/2006/relationships/hyperlink" Target="https://www.cdc.gov/healthyschools/physicalactivity/classroom-pa.htm" TargetMode="External"/><Relationship Id="rId10" Type="http://schemas.openxmlformats.org/officeDocument/2006/relationships/hyperlink" Target="https://preventblindness.org/childrens-eye-health-and-safety-month-resources/" TargetMode="External"/><Relationship Id="rId19" Type="http://schemas.openxmlformats.org/officeDocument/2006/relationships/hyperlink" Target="https://bit.ly/3Fenw4U" TargetMode="External"/><Relationship Id="rId31" Type="http://schemas.openxmlformats.org/officeDocument/2006/relationships/hyperlink" Target="https://www.fns.usda.gov/tn/schools" TargetMode="External"/><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np.gadoe.org/SCE/Pages/Farm-to-School.aspx" TargetMode="External"/><Relationship Id="rId22" Type="http://schemas.openxmlformats.org/officeDocument/2006/relationships/hyperlink" Target="https://www.actionforhealthykids.org/activity/health-and-wellness-fair/" TargetMode="External"/><Relationship Id="rId27" Type="http://schemas.openxmlformats.org/officeDocument/2006/relationships/hyperlink" Target="https://www.gadoe.org/wholechild/Pages/Staff-Wellness.aspx" TargetMode="External"/><Relationship Id="rId30" Type="http://schemas.openxmlformats.org/officeDocument/2006/relationships/hyperlink" Target="https://www.eatright.org/food/resources/national-nutrition-month" TargetMode="External"/><Relationship Id="rId35" Type="http://schemas.openxmlformats.org/officeDocument/2006/relationships/hyperlink" Target="https://www.shapeamerica.org/events/pesportweek/National-PE-and-Sport-Week.aspx" TargetMode="External"/><Relationship Id="rId43" Type="http://schemas.openxmlformats.org/officeDocument/2006/relationships/hyperlink" Target="https://state.nokidhungry.org/georgia/"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snp.gadoe.org/SCE/Pages/Engagement-Resources.aspx" TargetMode="External"/><Relationship Id="rId17" Type="http://schemas.openxmlformats.org/officeDocument/2006/relationships/hyperlink" Target="https://snp.gadoe.org/SCE/Pages/Farm-to-School.aspx" TargetMode="External"/><Relationship Id="rId25" Type="http://schemas.openxmlformats.org/officeDocument/2006/relationships/hyperlink" Target="https://bit.ly/3p46eB8" TargetMode="External"/><Relationship Id="rId33" Type="http://schemas.openxmlformats.org/officeDocument/2006/relationships/hyperlink" Target="https://snp.gadoe.org/SCE/Pages/School-Gardens.aspx" TargetMode="External"/><Relationship Id="rId38" Type="http://schemas.openxmlformats.org/officeDocument/2006/relationships/hyperlink" Target="https://www.samhsa.gov/programs/mental-health-awareness-month" TargetMode="External"/><Relationship Id="rId46" Type="http://schemas.openxmlformats.org/officeDocument/2006/relationships/theme" Target="theme/theme1.xml"/><Relationship Id="rId20" Type="http://schemas.openxmlformats.org/officeDocument/2006/relationships/hyperlink" Target="https://api.healthiergeneration.org/resource/155" TargetMode="External"/><Relationship Id="rId41" Type="http://schemas.openxmlformats.org/officeDocument/2006/relationships/hyperlink" Target="https://bit.ly/3ucrS9s" TargetMode="External"/></Relationships>
</file>

<file path=word/documenttasks/documenttasks1.xml><?xml version="1.0" encoding="utf-8"?>
<t:Tasks xmlns:t="http://schemas.microsoft.com/office/tasks/2019/documenttasks" xmlns:oel="http://schemas.microsoft.com/office/2019/extlst">
  <t:Task id="{C94848E3-9A39-498C-BD0E-1389BA5E4424}">
    <t:Anchor>
      <t:Comment id="644348107"/>
    </t:Anchor>
    <t:History>
      <t:Event id="{23189590-43A1-4A64-906A-E182C7338EB9}" time="2022-07-14T15:51:24.646Z">
        <t:Attribution userId="S::kelli.cook@doe.k12.ga.us::b155f44d-63d6-418b-8471-84dc32b77b57" userProvider="AD" userName="Kelli Cook"/>
        <t:Anchor>
          <t:Comment id="313163169"/>
        </t:Anchor>
        <t:Create/>
      </t:Event>
      <t:Event id="{FB935124-502E-47F7-A212-B005CEB8D642}" time="2022-07-14T15:51:24.646Z">
        <t:Attribution userId="S::kelli.cook@doe.k12.ga.us::b155f44d-63d6-418b-8471-84dc32b77b57" userProvider="AD" userName="Kelli Cook"/>
        <t:Anchor>
          <t:Comment id="313163169"/>
        </t:Anchor>
        <t:Assign userId="S::Kelley.Toon@doe.k12.ga.us::b7c30331-e4cf-4ff9-863f-57d8d6c2f377" userProvider="AD" userName="Kelley Toon"/>
      </t:Event>
      <t:Event id="{54DCCCBA-5F5E-4F1A-BA0B-35438271B641}" time="2022-07-14T15:51:24.646Z">
        <t:Attribution userId="S::kelli.cook@doe.k12.ga.us::b155f44d-63d6-418b-8471-84dc32b77b57" userProvider="AD" userName="Kelli Cook"/>
        <t:Anchor>
          <t:Comment id="313163169"/>
        </t:Anchor>
        <t:SetTitle title="@Kelley Toon I do not believe these are relevant at this time, but let me know if you would like to discuss."/>
      </t:Event>
      <t:Event id="{45BEB94A-4893-4982-B666-49224008858E}" time="2022-07-19T18:54:46.044Z">
        <t:Attribution userId="S::kelli.cook@doe.k12.ga.us::b155f44d-63d6-418b-8471-84dc32b77b57" userProvider="AD" userName="Kelli Cook"/>
        <t:Progress percentComplete="100"/>
      </t:Event>
    </t:History>
  </t:Task>
  <t:Task id="{359B8313-1A41-4DC7-9E20-547AD4FD5B9B}">
    <t:Anchor>
      <t:Comment id="1182482238"/>
    </t:Anchor>
    <t:History>
      <t:Event id="{4EB19859-6BD5-4B7A-97F5-480B94B2C7D9}" time="2022-07-18T20:46:18.374Z">
        <t:Attribution userId="S::kelli.cook@doe.k12.ga.us::b155f44d-63d6-418b-8471-84dc32b77b57" userProvider="AD" userName="Kelli Cook"/>
        <t:Anchor>
          <t:Comment id="1905694914"/>
        </t:Anchor>
        <t:Create/>
      </t:Event>
      <t:Event id="{7EE200D6-C982-4A20-8A43-87C982E28F1A}" time="2022-07-18T20:46:18.374Z">
        <t:Attribution userId="S::kelli.cook@doe.k12.ga.us::b155f44d-63d6-418b-8471-84dc32b77b57" userProvider="AD" userName="Kelli Cook"/>
        <t:Anchor>
          <t:Comment id="1905694914"/>
        </t:Anchor>
        <t:Assign userId="S::adrienne.holloway@doe.k12.ga.us::2348bb70-3e09-4593-8f0a-7f90a183ddf1" userProvider="AD" userName="Adrienne Holloway"/>
      </t:Event>
      <t:Event id="{8927236E-F440-4A39-B5AF-E432FE2E0F5B}" time="2022-07-18T20:46:18.374Z">
        <t:Attribution userId="S::kelli.cook@doe.k12.ga.us::b155f44d-63d6-418b-8471-84dc32b77b57" userProvider="AD" userName="Kelli Cook"/>
        <t:Anchor>
          <t:Comment id="1905694914"/>
        </t:Anchor>
        <t:SetTitle title="@Adrienne Holloway I would include (insert date of event when provided by GaDOE School Nutri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12B946885D194195F707C947C9508A" ma:contentTypeVersion="1" ma:contentTypeDescription="Create a new document." ma:contentTypeScope="" ma:versionID="e32620e6639cc8b9f39683962be82ae3">
  <xsd:schema xmlns:xsd="http://www.w3.org/2001/XMLSchema" xmlns:xs="http://www.w3.org/2001/XMLSchema" xmlns:p="http://schemas.microsoft.com/office/2006/metadata/properties" xmlns:ns1="http://schemas.microsoft.com/sharepoint/v3" targetNamespace="http://schemas.microsoft.com/office/2006/metadata/properties" ma:root="true" ma:fieldsID="2292e01370a06b57d65de8bf0b95326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BF3A5B-01C2-4621-9A99-5DF19E9C90D4}"/>
</file>

<file path=customXml/itemProps2.xml><?xml version="1.0" encoding="utf-8"?>
<ds:datastoreItem xmlns:ds="http://schemas.openxmlformats.org/officeDocument/2006/customXml" ds:itemID="{1C55D43D-DF7F-4123-8234-540B7A8D85B6}"/>
</file>

<file path=customXml/itemProps3.xml><?xml version="1.0" encoding="utf-8"?>
<ds:datastoreItem xmlns:ds="http://schemas.openxmlformats.org/officeDocument/2006/customXml" ds:itemID="{8A2182F5-5319-40F4-89D9-90068AF13334}"/>
</file>

<file path=docProps/app.xml><?xml version="1.0" encoding="utf-8"?>
<Properties xmlns="http://schemas.openxmlformats.org/officeDocument/2006/extended-properties" xmlns:vt="http://schemas.openxmlformats.org/officeDocument/2006/docPropsVTypes">
  <Template>Normal.dotm</Template>
  <TotalTime>67</TotalTime>
  <Pages>1</Pages>
  <Words>2016</Words>
  <Characters>11493</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auren Salvatore</dc:creator>
  <cp:keywords/>
  <dc:description/>
  <cp:lastModifiedBy>Kelley Toon</cp:lastModifiedBy>
  <cp:revision>60</cp:revision>
  <cp:lastPrinted>2023-04-10T22:34:00Z</cp:lastPrinted>
  <dcterms:created xsi:type="dcterms:W3CDTF">2023-06-21T17:18:00Z</dcterms:created>
  <dcterms:modified xsi:type="dcterms:W3CDTF">2023-07-0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2B946885D194195F707C947C9508A</vt:lpwstr>
  </property>
  <property fmtid="{D5CDD505-2E9C-101B-9397-08002B2CF9AE}" pid="3" name="MediaServiceImageTags">
    <vt:lpwstr/>
  </property>
</Properties>
</file>